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176202" w14:textId="3602F194" w:rsidR="000D61B9" w:rsidRPr="001D72B1" w:rsidRDefault="00D23574" w:rsidP="001D72B1">
      <w:pPr>
        <w:spacing w:after="0"/>
        <w:jc w:val="center"/>
        <w:rPr>
          <w:noProof/>
        </w:rPr>
      </w:pPr>
      <w:bookmarkStart w:id="0" w:name="_Hlk117351297"/>
      <w:r w:rsidRPr="00D23574">
        <w:rPr>
          <w:color w:val="92D050"/>
          <w:sz w:val="240"/>
          <w:szCs w:val="240"/>
        </w:rPr>
        <w:t>{</w:t>
      </w:r>
      <w:r>
        <w:rPr>
          <w:color w:val="FFC000" w:themeColor="accent4"/>
          <w:sz w:val="240"/>
          <w:szCs w:val="240"/>
        </w:rPr>
        <w:t xml:space="preserve"> </w:t>
      </w:r>
      <w:r w:rsidR="00735AE4">
        <w:rPr>
          <w:noProof/>
          <w:color w:val="FF0000"/>
          <w:sz w:val="240"/>
          <w:szCs w:val="240"/>
          <w:lang w:val="en-US"/>
        </w:rPr>
        <w:drawing>
          <wp:inline distT="0" distB="0" distL="0" distR="0" wp14:anchorId="7D5104DD" wp14:editId="1265A430">
            <wp:extent cx="632789" cy="1005840"/>
            <wp:effectExtent l="0" t="0" r="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.pn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736" t="19758" r="29596" b="20369"/>
                    <a:stretch/>
                  </pic:blipFill>
                  <pic:spPr bwMode="auto">
                    <a:xfrm>
                      <a:off x="0" y="0"/>
                      <a:ext cx="632789" cy="10058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735AE4">
        <w:rPr>
          <w:noProof/>
          <w:color w:val="FF0000"/>
          <w:sz w:val="240"/>
          <w:szCs w:val="240"/>
          <w:lang w:val="en-US"/>
        </w:rPr>
        <w:drawing>
          <wp:inline distT="0" distB="0" distL="0" distR="0" wp14:anchorId="0429940F" wp14:editId="52E95D6C">
            <wp:extent cx="597920" cy="96012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F.png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560" t="20401" r="31904" b="20762"/>
                    <a:stretch/>
                  </pic:blipFill>
                  <pic:spPr bwMode="auto">
                    <a:xfrm>
                      <a:off x="0" y="0"/>
                      <a:ext cx="597920" cy="9601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1D72B1">
        <w:rPr>
          <w:color w:val="FFC000" w:themeColor="accent4"/>
          <w:sz w:val="240"/>
          <w:szCs w:val="240"/>
        </w:rPr>
        <w:t xml:space="preserve">  </w:t>
      </w:r>
      <w:r w:rsidR="000D61B9">
        <w:rPr>
          <w:noProof/>
        </w:rPr>
        <w:drawing>
          <wp:inline distT="0" distB="0" distL="0" distR="0" wp14:anchorId="0A53B3A5" wp14:editId="6ED63F94">
            <wp:extent cx="631825" cy="95794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376" t="18578" r="29326" b="21839"/>
                    <a:stretch/>
                  </pic:blipFill>
                  <pic:spPr bwMode="auto">
                    <a:xfrm>
                      <a:off x="0" y="0"/>
                      <a:ext cx="632222" cy="958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0D61B9">
        <w:rPr>
          <w:noProof/>
        </w:rPr>
        <w:drawing>
          <wp:inline distT="0" distB="0" distL="0" distR="0" wp14:anchorId="789FAB9A" wp14:editId="3EE7C127">
            <wp:extent cx="934874" cy="956927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969" t="19254" r="20815" b="20133"/>
                    <a:stretch/>
                  </pic:blipFill>
                  <pic:spPr bwMode="auto">
                    <a:xfrm>
                      <a:off x="0" y="0"/>
                      <a:ext cx="939797" cy="9619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0D61B9">
        <w:rPr>
          <w:noProof/>
        </w:rPr>
        <w:drawing>
          <wp:inline distT="0" distB="0" distL="0" distR="0" wp14:anchorId="7CD37535" wp14:editId="0C1E331B">
            <wp:extent cx="707571" cy="1050791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811" t="14277" r="27966" b="20049"/>
                    <a:stretch/>
                  </pic:blipFill>
                  <pic:spPr bwMode="auto">
                    <a:xfrm>
                      <a:off x="0" y="0"/>
                      <a:ext cx="709438" cy="10535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color w:val="FFC000" w:themeColor="accent4"/>
          <w:sz w:val="240"/>
          <w:szCs w:val="240"/>
        </w:rPr>
        <w:t xml:space="preserve"> </w:t>
      </w:r>
      <w:r w:rsidRPr="00D23574">
        <w:rPr>
          <w:color w:val="FFC000"/>
          <w:sz w:val="244"/>
          <w:szCs w:val="244"/>
        </w:rPr>
        <w:t>}</w:t>
      </w:r>
      <w:r w:rsidRPr="00D23574">
        <w:rPr>
          <w:color w:val="00B0F0"/>
          <w:sz w:val="244"/>
          <w:szCs w:val="244"/>
        </w:rPr>
        <w:t>;</w:t>
      </w:r>
    </w:p>
    <w:p w14:paraId="17B2BA10" w14:textId="77777777" w:rsidR="00D63E2E" w:rsidRDefault="00D63E2E" w:rsidP="00EB542C">
      <w:pPr>
        <w:spacing w:after="0"/>
        <w:jc w:val="center"/>
        <w:rPr>
          <w:sz w:val="36"/>
          <w:szCs w:val="36"/>
        </w:rPr>
      </w:pPr>
      <w:r>
        <w:rPr>
          <w:noProof/>
          <w:sz w:val="36"/>
          <w:szCs w:val="36"/>
          <w:lang w:val="en-US"/>
        </w:rPr>
        <w:drawing>
          <wp:inline distT="0" distB="0" distL="0" distR="0" wp14:anchorId="081AAECD" wp14:editId="02B0B2D0">
            <wp:extent cx="6599162" cy="1724780"/>
            <wp:effectExtent l="0" t="0" r="0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download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05504" cy="17525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98AF1C" w14:textId="77777777" w:rsidR="00A80587" w:rsidRPr="007F2C1E" w:rsidRDefault="00CE3519" w:rsidP="00EB542C">
      <w:pPr>
        <w:spacing w:after="0"/>
        <w:jc w:val="center"/>
        <w:rPr>
          <w:rFonts w:ascii="DM Sans" w:eastAsia="Microsoft YaHei Light" w:hAnsi="DM Sans"/>
          <w:sz w:val="56"/>
          <w:szCs w:val="56"/>
        </w:rPr>
      </w:pPr>
      <w:r w:rsidRPr="007F2C1E">
        <w:rPr>
          <w:rFonts w:ascii="DM Sans" w:eastAsia="Microsoft YaHei Light" w:hAnsi="DM Sans"/>
          <w:sz w:val="56"/>
          <w:szCs w:val="56"/>
        </w:rPr>
        <w:t xml:space="preserve">Course: </w:t>
      </w:r>
      <w:r w:rsidR="004D54F1" w:rsidRPr="007F2C1E">
        <w:rPr>
          <w:rFonts w:ascii="DM Sans" w:eastAsia="Microsoft YaHei Light" w:hAnsi="DM Sans"/>
          <w:sz w:val="56"/>
          <w:szCs w:val="56"/>
        </w:rPr>
        <w:t>CL1002 – Programming Fundamentals</w:t>
      </w:r>
      <w:r w:rsidR="00A80587" w:rsidRPr="007F2C1E">
        <w:rPr>
          <w:rFonts w:ascii="DM Sans" w:eastAsia="Microsoft YaHei Light" w:hAnsi="DM Sans"/>
          <w:sz w:val="56"/>
          <w:szCs w:val="56"/>
        </w:rPr>
        <w:t>.</w:t>
      </w:r>
    </w:p>
    <w:p w14:paraId="0282A0F7" w14:textId="03146AFC" w:rsidR="00A75F18" w:rsidRPr="007F2C1E" w:rsidRDefault="00CE3519" w:rsidP="00F1352D">
      <w:pPr>
        <w:spacing w:after="0" w:line="240" w:lineRule="auto"/>
        <w:jc w:val="center"/>
        <w:rPr>
          <w:rFonts w:ascii="DM Sans" w:eastAsia="Microsoft YaHei Light" w:hAnsi="DM Sans"/>
          <w:sz w:val="56"/>
          <w:szCs w:val="56"/>
        </w:rPr>
      </w:pPr>
      <w:r w:rsidRPr="007F2C1E">
        <w:rPr>
          <w:rFonts w:ascii="DM Sans" w:eastAsia="Microsoft YaHei Light" w:hAnsi="DM Sans"/>
          <w:sz w:val="56"/>
          <w:szCs w:val="56"/>
        </w:rPr>
        <w:t>Instructor</w:t>
      </w:r>
      <w:r w:rsidR="00D63E2E" w:rsidRPr="007F2C1E">
        <w:rPr>
          <w:rFonts w:ascii="DM Sans" w:eastAsia="Microsoft YaHei Light" w:hAnsi="DM Sans"/>
          <w:sz w:val="56"/>
          <w:szCs w:val="56"/>
        </w:rPr>
        <w:t xml:space="preserve">: </w:t>
      </w:r>
      <w:r w:rsidR="00D243C2" w:rsidRPr="007F2C1E">
        <w:rPr>
          <w:rFonts w:ascii="DM Sans" w:eastAsia="Microsoft YaHei Light" w:hAnsi="DM Sans"/>
          <w:sz w:val="56"/>
          <w:szCs w:val="56"/>
          <w:u w:val="single"/>
        </w:rPr>
        <w:t>Sir</w:t>
      </w:r>
      <w:r w:rsidR="00880AB7" w:rsidRPr="007F2C1E">
        <w:rPr>
          <w:rFonts w:ascii="DM Sans" w:eastAsia="Microsoft YaHei Light" w:hAnsi="DM Sans"/>
          <w:sz w:val="56"/>
          <w:szCs w:val="56"/>
          <w:u w:val="single"/>
        </w:rPr>
        <w:t xml:space="preserve"> </w:t>
      </w:r>
      <w:r w:rsidR="00D243C2" w:rsidRPr="007F2C1E">
        <w:rPr>
          <w:rFonts w:ascii="DM Sans" w:eastAsia="Microsoft YaHei Light" w:hAnsi="DM Sans"/>
          <w:sz w:val="56"/>
          <w:szCs w:val="56"/>
          <w:u w:val="single"/>
        </w:rPr>
        <w:t>Mu</w:t>
      </w:r>
      <w:r w:rsidR="00EE0364" w:rsidRPr="007F2C1E">
        <w:rPr>
          <w:rFonts w:ascii="DM Sans" w:eastAsia="Microsoft YaHei Light" w:hAnsi="DM Sans"/>
          <w:sz w:val="56"/>
          <w:szCs w:val="56"/>
          <w:u w:val="single"/>
        </w:rPr>
        <w:t>hammad Usman</w:t>
      </w:r>
      <w:r w:rsidR="00880AB7" w:rsidRPr="007F2C1E">
        <w:rPr>
          <w:rFonts w:ascii="DM Sans" w:eastAsia="Microsoft YaHei Light" w:hAnsi="DM Sans"/>
          <w:sz w:val="56"/>
          <w:szCs w:val="56"/>
          <w:u w:val="single"/>
        </w:rPr>
        <w:t>.</w:t>
      </w:r>
    </w:p>
    <w:p w14:paraId="6865C466" w14:textId="77777777" w:rsidR="00F7269A" w:rsidRPr="007F2C1E" w:rsidRDefault="00CE3519" w:rsidP="00F1352D">
      <w:pPr>
        <w:spacing w:after="0" w:line="240" w:lineRule="auto"/>
        <w:jc w:val="center"/>
        <w:rPr>
          <w:rFonts w:ascii="DM Sans" w:eastAsia="Microsoft YaHei Light" w:hAnsi="DM Sans"/>
          <w:sz w:val="56"/>
          <w:szCs w:val="56"/>
          <w:u w:val="single"/>
        </w:rPr>
      </w:pPr>
      <w:r w:rsidRPr="007F2C1E">
        <w:rPr>
          <w:rFonts w:ascii="DM Sans" w:eastAsia="Microsoft YaHei Light" w:hAnsi="DM Sans"/>
          <w:sz w:val="56"/>
          <w:szCs w:val="56"/>
        </w:rPr>
        <w:t>Submitted by</w:t>
      </w:r>
      <w:r w:rsidR="00D63E2E" w:rsidRPr="007F2C1E">
        <w:rPr>
          <w:rFonts w:ascii="DM Sans" w:eastAsia="Microsoft YaHei Light" w:hAnsi="DM Sans"/>
          <w:sz w:val="56"/>
          <w:szCs w:val="56"/>
        </w:rPr>
        <w:t>:</w:t>
      </w:r>
      <w:r w:rsidRPr="007F2C1E">
        <w:rPr>
          <w:rFonts w:ascii="DM Sans" w:eastAsia="Microsoft YaHei Light" w:hAnsi="DM Sans"/>
          <w:sz w:val="56"/>
          <w:szCs w:val="56"/>
        </w:rPr>
        <w:t xml:space="preserve"> </w:t>
      </w:r>
      <w:r w:rsidRPr="007F2C1E">
        <w:rPr>
          <w:rFonts w:ascii="DM Sans" w:eastAsia="Microsoft YaHei Light" w:hAnsi="DM Sans"/>
          <w:sz w:val="56"/>
          <w:szCs w:val="56"/>
          <w:u w:val="single"/>
        </w:rPr>
        <w:t>Muhammad Rehan</w:t>
      </w:r>
    </w:p>
    <w:p w14:paraId="232C5E64" w14:textId="77777777" w:rsidR="00F1352D" w:rsidRPr="007F2C1E" w:rsidRDefault="00F1352D" w:rsidP="00F1352D">
      <w:pPr>
        <w:spacing w:after="0" w:line="240" w:lineRule="auto"/>
        <w:jc w:val="center"/>
        <w:rPr>
          <w:rFonts w:ascii="DM Sans" w:eastAsia="Microsoft YaHei Light" w:hAnsi="DM Sans"/>
          <w:sz w:val="56"/>
          <w:szCs w:val="56"/>
          <w:u w:val="single"/>
        </w:rPr>
      </w:pPr>
    </w:p>
    <w:p w14:paraId="782DEAEE" w14:textId="77777777" w:rsidR="00335FAB" w:rsidRPr="007F2C1E" w:rsidRDefault="00F7269A" w:rsidP="00F1352D">
      <w:pPr>
        <w:spacing w:after="0" w:line="240" w:lineRule="auto"/>
        <w:jc w:val="center"/>
        <w:rPr>
          <w:rFonts w:ascii="DM Sans" w:eastAsia="Microsoft YaHei Light" w:hAnsi="DM Sans"/>
          <w:sz w:val="56"/>
          <w:szCs w:val="56"/>
          <w:u w:val="single"/>
        </w:rPr>
      </w:pPr>
      <w:r w:rsidRPr="007F2C1E">
        <w:rPr>
          <w:rFonts w:ascii="DM Sans" w:eastAsia="Microsoft YaHei Light" w:hAnsi="DM Sans"/>
          <w:sz w:val="56"/>
          <w:szCs w:val="56"/>
        </w:rPr>
        <w:t>Roll no</w:t>
      </w:r>
      <w:r w:rsidRPr="007F2C1E">
        <w:rPr>
          <w:rFonts w:ascii="DM Sans" w:eastAsia="Microsoft YaHei Light" w:hAnsi="DM Sans"/>
          <w:sz w:val="56"/>
          <w:szCs w:val="56"/>
          <w:u w:val="single"/>
        </w:rPr>
        <w:t>. 22P-9106</w:t>
      </w:r>
    </w:p>
    <w:p w14:paraId="149AAD0A" w14:textId="77777777" w:rsidR="00F1352D" w:rsidRPr="007F2C1E" w:rsidRDefault="00335FAB" w:rsidP="00F1352D">
      <w:pPr>
        <w:spacing w:after="0" w:line="240" w:lineRule="auto"/>
        <w:jc w:val="center"/>
        <w:rPr>
          <w:rFonts w:ascii="DM Sans" w:eastAsia="Microsoft YaHei Light" w:hAnsi="DM Sans"/>
          <w:sz w:val="56"/>
          <w:szCs w:val="56"/>
          <w:u w:val="single"/>
        </w:rPr>
      </w:pPr>
      <w:r w:rsidRPr="007F2C1E">
        <w:rPr>
          <w:rFonts w:ascii="DM Sans" w:eastAsia="Microsoft YaHei Light" w:hAnsi="DM Sans"/>
          <w:sz w:val="56"/>
          <w:szCs w:val="56"/>
        </w:rPr>
        <w:t xml:space="preserve">Class: </w:t>
      </w:r>
      <w:r w:rsidRPr="007F2C1E">
        <w:rPr>
          <w:rFonts w:ascii="DM Sans" w:eastAsia="Microsoft YaHei Light" w:hAnsi="DM Sans"/>
          <w:sz w:val="56"/>
          <w:szCs w:val="56"/>
          <w:u w:val="single"/>
        </w:rPr>
        <w:t>BSE-1A (Fall 2022)</w:t>
      </w:r>
    </w:p>
    <w:p w14:paraId="0CED26C9" w14:textId="3D6E515D" w:rsidR="00600B28" w:rsidRPr="007F2C1E" w:rsidRDefault="0040472B" w:rsidP="00F1352D">
      <w:pPr>
        <w:spacing w:after="0" w:line="240" w:lineRule="auto"/>
        <w:jc w:val="center"/>
        <w:rPr>
          <w:rFonts w:ascii="DM Sans" w:eastAsia="Microsoft YaHei Light" w:hAnsi="DM Sans"/>
          <w:sz w:val="56"/>
          <w:szCs w:val="56"/>
          <w:u w:val="single"/>
        </w:rPr>
      </w:pPr>
      <w:r>
        <w:rPr>
          <w:rFonts w:ascii="DM Sans" w:eastAsia="Microsoft YaHei Light" w:hAnsi="DM Sans"/>
          <w:sz w:val="56"/>
          <w:szCs w:val="56"/>
          <w:u w:val="single"/>
        </w:rPr>
        <w:t>Assignment No 3</w:t>
      </w:r>
    </w:p>
    <w:p w14:paraId="00F5B1CF" w14:textId="77777777" w:rsidR="00F1352D" w:rsidRPr="007F2C1E" w:rsidRDefault="00F1352D" w:rsidP="00F1352D">
      <w:pPr>
        <w:spacing w:after="0" w:line="240" w:lineRule="auto"/>
        <w:jc w:val="center"/>
        <w:rPr>
          <w:rFonts w:ascii="DM Sans" w:eastAsia="Microsoft YaHei Light" w:hAnsi="DM Sans"/>
          <w:sz w:val="56"/>
          <w:szCs w:val="56"/>
          <w:u w:val="single"/>
        </w:rPr>
      </w:pPr>
    </w:p>
    <w:p w14:paraId="6CB2FBEF" w14:textId="31A2498C" w:rsidR="003B72A3" w:rsidRPr="007F2C1E" w:rsidRDefault="00A75F18" w:rsidP="00F1352D">
      <w:pPr>
        <w:spacing w:after="0" w:line="240" w:lineRule="auto"/>
        <w:jc w:val="center"/>
        <w:rPr>
          <w:rFonts w:ascii="DM Sans" w:eastAsia="Microsoft YaHei Light" w:hAnsi="DM Sans"/>
          <w:sz w:val="56"/>
          <w:szCs w:val="56"/>
        </w:rPr>
      </w:pPr>
      <w:r w:rsidRPr="007F2C1E">
        <w:rPr>
          <w:rFonts w:ascii="DM Sans" w:eastAsia="Microsoft YaHei Light" w:hAnsi="DM Sans"/>
          <w:sz w:val="56"/>
          <w:szCs w:val="56"/>
        </w:rPr>
        <w:t>Date:</w:t>
      </w:r>
      <w:r w:rsidR="0040472B">
        <w:rPr>
          <w:rFonts w:ascii="DM Sans" w:eastAsia="Microsoft YaHei Light" w:hAnsi="DM Sans"/>
          <w:sz w:val="56"/>
          <w:szCs w:val="56"/>
        </w:rPr>
        <w:t xml:space="preserve"> December</w:t>
      </w:r>
      <w:r w:rsidR="004D54F1" w:rsidRPr="007F2C1E">
        <w:rPr>
          <w:rFonts w:ascii="DM Sans" w:eastAsia="Microsoft YaHei Light" w:hAnsi="DM Sans"/>
          <w:sz w:val="56"/>
          <w:szCs w:val="56"/>
        </w:rPr>
        <w:t xml:space="preserve"> </w:t>
      </w:r>
      <w:r w:rsidR="0040472B">
        <w:rPr>
          <w:rFonts w:ascii="DM Sans" w:eastAsia="Microsoft YaHei Light" w:hAnsi="DM Sans"/>
          <w:sz w:val="56"/>
          <w:szCs w:val="56"/>
        </w:rPr>
        <w:t>11</w:t>
      </w:r>
      <w:r w:rsidR="004D54F1" w:rsidRPr="007F2C1E">
        <w:rPr>
          <w:rFonts w:ascii="DM Sans" w:eastAsia="Microsoft YaHei Light" w:hAnsi="DM Sans"/>
          <w:sz w:val="56"/>
          <w:szCs w:val="56"/>
          <w:vertAlign w:val="superscript"/>
        </w:rPr>
        <w:t>th</w:t>
      </w:r>
      <w:r w:rsidRPr="007F2C1E">
        <w:rPr>
          <w:rFonts w:ascii="DM Sans" w:eastAsia="Microsoft YaHei Light" w:hAnsi="DM Sans"/>
          <w:sz w:val="56"/>
          <w:szCs w:val="56"/>
        </w:rPr>
        <w:t>, 2022.</w:t>
      </w:r>
    </w:p>
    <w:p w14:paraId="2977E056" w14:textId="77777777" w:rsidR="006D56EB" w:rsidRPr="007F2C1E" w:rsidRDefault="007F1A2B" w:rsidP="00F1352D">
      <w:pPr>
        <w:spacing w:after="0" w:line="240" w:lineRule="auto"/>
        <w:jc w:val="center"/>
        <w:rPr>
          <w:rFonts w:ascii="DM Sans" w:eastAsia="Microsoft YaHei Light" w:hAnsi="DM Sans"/>
          <w:sz w:val="56"/>
          <w:szCs w:val="56"/>
        </w:rPr>
        <w:sectPr w:rsidR="006D56EB" w:rsidRPr="007F2C1E" w:rsidSect="00F031AE"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 w:rsidRPr="007F2C1E">
        <w:rPr>
          <w:rFonts w:ascii="DM Sans" w:eastAsia="Microsoft YaHei Light" w:hAnsi="DM Sans"/>
          <w:sz w:val="56"/>
          <w:szCs w:val="56"/>
        </w:rPr>
        <w:t>Department of Computer Science</w:t>
      </w:r>
    </w:p>
    <w:p w14:paraId="3A5DF50A" w14:textId="424804AB" w:rsidR="00FB1D0F" w:rsidRDefault="00AA6B17" w:rsidP="00AA6B17">
      <w:pPr>
        <w:spacing w:after="0"/>
        <w:rPr>
          <w:rFonts w:ascii="Viga" w:eastAsia="Microsoft YaHei Light" w:hAnsi="Viga" w:cs="Times New Roman"/>
          <w:sz w:val="32"/>
          <w:szCs w:val="32"/>
          <w:u w:val="single"/>
        </w:rPr>
      </w:pPr>
      <w:bookmarkStart w:id="1" w:name="_Hlk117351394"/>
      <w:bookmarkEnd w:id="0"/>
      <w:r w:rsidRPr="00FB1D0F">
        <w:rPr>
          <w:rFonts w:ascii="Viga" w:eastAsia="Microsoft YaHei Light" w:hAnsi="Viga" w:cs="Times New Roman"/>
          <w:sz w:val="32"/>
          <w:szCs w:val="32"/>
          <w:u w:val="single"/>
        </w:rPr>
        <w:lastRenderedPageBreak/>
        <w:t>Problem 01:</w:t>
      </w:r>
    </w:p>
    <w:p w14:paraId="15CB4444" w14:textId="1B401791" w:rsidR="002E5F18" w:rsidRDefault="00BB1657" w:rsidP="002E5F18">
      <w:pPr>
        <w:spacing w:after="0"/>
        <w:rPr>
          <w:rFonts w:ascii="Viga" w:eastAsia="Microsoft YaHei Light" w:hAnsi="Viga" w:cs="Times New Roman"/>
          <w:sz w:val="32"/>
          <w:szCs w:val="32"/>
          <w:u w:val="single"/>
        </w:rPr>
      </w:pPr>
      <w:r w:rsidRPr="0040472B">
        <w:rPr>
          <w:rFonts w:ascii="Viga" w:eastAsia="Microsoft YaHei Light" w:hAnsi="Viga" w:cs="Times New Roman"/>
          <w:sz w:val="32"/>
          <w:szCs w:val="32"/>
          <w:u w:val="single"/>
        </w:rPr>
        <w:t>Code:</w:t>
      </w:r>
    </w:p>
    <w:p w14:paraId="2A549766" w14:textId="77777777" w:rsidR="0040472B" w:rsidRPr="0040472B" w:rsidRDefault="0040472B" w:rsidP="0040472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40472B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#include</w:t>
      </w:r>
      <w:r w:rsidRPr="0040472B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40472B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&lt;stdio.h&gt;</w:t>
      </w:r>
    </w:p>
    <w:p w14:paraId="0A40E2EC" w14:textId="77777777" w:rsidR="0040472B" w:rsidRPr="0040472B" w:rsidRDefault="0040472B" w:rsidP="0040472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40472B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#include</w:t>
      </w:r>
      <w:r w:rsidRPr="0040472B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40472B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&lt;stdlib.h&gt;</w:t>
      </w:r>
    </w:p>
    <w:p w14:paraId="764E3A6B" w14:textId="77777777" w:rsidR="0040472B" w:rsidRPr="0040472B" w:rsidRDefault="0040472B" w:rsidP="0040472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40472B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nt</w:t>
      </w: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*arraycreation();</w:t>
      </w:r>
    </w:p>
    <w:p w14:paraId="32240E09" w14:textId="77777777" w:rsidR="0040472B" w:rsidRPr="0040472B" w:rsidRDefault="0040472B" w:rsidP="0040472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40472B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void</w:t>
      </w: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unionset(</w:t>
      </w:r>
      <w:r w:rsidRPr="0040472B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nt</w:t>
      </w: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*</w:t>
      </w:r>
      <w:r w:rsidRPr="0040472B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Setone</w:t>
      </w: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</w:t>
      </w:r>
      <w:r w:rsidRPr="0040472B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nt</w:t>
      </w: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*</w:t>
      </w:r>
      <w:r w:rsidRPr="0040472B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Settwo</w:t>
      </w: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</w:t>
      </w:r>
      <w:r w:rsidRPr="0040472B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nt</w:t>
      </w: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40472B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ArrayOnesize</w:t>
      </w: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</w:t>
      </w:r>
      <w:r w:rsidRPr="0040472B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nt</w:t>
      </w: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40472B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ArrayTwosize</w:t>
      </w: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</w:t>
      </w:r>
      <w:r w:rsidRPr="0040472B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nt</w:t>
      </w: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40472B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union_size</w:t>
      </w: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</w:t>
      </w:r>
      <w:r w:rsidRPr="0040472B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nt</w:t>
      </w: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40472B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result</w:t>
      </w:r>
      <w:r w:rsidRPr="0040472B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[]</w:t>
      </w: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2C3B5027" w14:textId="77777777" w:rsidR="0040472B" w:rsidRPr="0040472B" w:rsidRDefault="0040472B" w:rsidP="0040472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40472B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nt</w:t>
      </w: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arraysize;</w:t>
      </w:r>
    </w:p>
    <w:p w14:paraId="7A7EBCAF" w14:textId="77777777" w:rsidR="0040472B" w:rsidRPr="0040472B" w:rsidRDefault="0040472B" w:rsidP="0040472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40472B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nt</w:t>
      </w: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main(</w:t>
      </w:r>
      <w:r w:rsidRPr="0040472B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void</w:t>
      </w: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</w:t>
      </w:r>
    </w:p>
    <w:p w14:paraId="6B198194" w14:textId="77777777" w:rsidR="0040472B" w:rsidRPr="0040472B" w:rsidRDefault="0040472B" w:rsidP="0040472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{</w:t>
      </w:r>
    </w:p>
    <w:p w14:paraId="4C8CFC48" w14:textId="77777777" w:rsidR="0040472B" w:rsidRPr="0040472B" w:rsidRDefault="0040472B" w:rsidP="0040472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printf(</w:t>
      </w:r>
      <w:r w:rsidRPr="0040472B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Enter the elements of Set One (-1 to stop):\n"</w:t>
      </w: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57B73730" w14:textId="77777777" w:rsidR="0040472B" w:rsidRPr="0040472B" w:rsidRDefault="0040472B" w:rsidP="0040472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40472B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nt</w:t>
      </w: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*Setone = arraycreation();</w:t>
      </w:r>
    </w:p>
    <w:p w14:paraId="2ACD0EE5" w14:textId="77777777" w:rsidR="0040472B" w:rsidRPr="0040472B" w:rsidRDefault="0040472B" w:rsidP="0040472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40472B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nt</w:t>
      </w: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ArrayOnesize = arraysize;</w:t>
      </w:r>
    </w:p>
    <w:p w14:paraId="17C13498" w14:textId="77777777" w:rsidR="0040472B" w:rsidRPr="0040472B" w:rsidRDefault="0040472B" w:rsidP="0040472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printf(</w:t>
      </w:r>
      <w:r w:rsidRPr="0040472B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Enter the elements of Set Two (-1 to stop):\n"</w:t>
      </w: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6A0B770B" w14:textId="77777777" w:rsidR="0040472B" w:rsidRPr="0040472B" w:rsidRDefault="0040472B" w:rsidP="0040472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40472B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nt</w:t>
      </w: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*Settwo = arraycreation();</w:t>
      </w:r>
    </w:p>
    <w:p w14:paraId="54E2DA4E" w14:textId="77777777" w:rsidR="0040472B" w:rsidRPr="0040472B" w:rsidRDefault="0040472B" w:rsidP="0040472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40472B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nt</w:t>
      </w: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ArrayTwosize = arraysize;</w:t>
      </w:r>
    </w:p>
    <w:p w14:paraId="1DDDBF19" w14:textId="77777777" w:rsidR="0040472B" w:rsidRPr="0040472B" w:rsidRDefault="0040472B" w:rsidP="0040472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40472B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nt</w:t>
      </w: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same = </w:t>
      </w:r>
      <w:r w:rsidRPr="0040472B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0</w:t>
      </w: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5EF8F6F9" w14:textId="77777777" w:rsidR="0040472B" w:rsidRPr="0040472B" w:rsidRDefault="0040472B" w:rsidP="0040472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40472B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for</w:t>
      </w: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(</w:t>
      </w:r>
      <w:r w:rsidRPr="0040472B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nt</w:t>
      </w: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i = </w:t>
      </w:r>
      <w:r w:rsidRPr="0040472B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0</w:t>
      </w: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 i &lt; ArrayOnesize; i++)</w:t>
      </w:r>
    </w:p>
    <w:p w14:paraId="1027A6F2" w14:textId="77777777" w:rsidR="0040472B" w:rsidRPr="0040472B" w:rsidRDefault="0040472B" w:rsidP="0040472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{</w:t>
      </w:r>
    </w:p>
    <w:p w14:paraId="5C3C4863" w14:textId="77777777" w:rsidR="0040472B" w:rsidRPr="0040472B" w:rsidRDefault="0040472B" w:rsidP="0040472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40472B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for</w:t>
      </w: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(</w:t>
      </w:r>
      <w:r w:rsidRPr="0040472B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nt</w:t>
      </w: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j = </w:t>
      </w:r>
      <w:r w:rsidRPr="0040472B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0</w:t>
      </w: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 j &lt; ArrayTwosize; j++)</w:t>
      </w:r>
    </w:p>
    <w:p w14:paraId="0FB1D9D5" w14:textId="77777777" w:rsidR="0040472B" w:rsidRPr="0040472B" w:rsidRDefault="0040472B" w:rsidP="0040472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40472B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f</w:t>
      </w: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(Setone[i] == Settwo[j])</w:t>
      </w:r>
    </w:p>
    <w:p w14:paraId="34FE6804" w14:textId="77777777" w:rsidR="0040472B" w:rsidRPr="0040472B" w:rsidRDefault="0040472B" w:rsidP="0040472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    same++;</w:t>
      </w:r>
    </w:p>
    <w:p w14:paraId="1EE93EAB" w14:textId="77777777" w:rsidR="0040472B" w:rsidRPr="0040472B" w:rsidRDefault="0040472B" w:rsidP="0040472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}</w:t>
      </w:r>
    </w:p>
    <w:p w14:paraId="7515D818" w14:textId="77777777" w:rsidR="0040472B" w:rsidRPr="0040472B" w:rsidRDefault="0040472B" w:rsidP="0040472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40472B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nt</w:t>
      </w: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union_size = (ArrayOnesize + ArrayTwosize) - same;</w:t>
      </w:r>
    </w:p>
    <w:p w14:paraId="621016D7" w14:textId="77777777" w:rsidR="0040472B" w:rsidRPr="0040472B" w:rsidRDefault="0040472B" w:rsidP="0040472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40472B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nt</w:t>
      </w: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result[union_size];</w:t>
      </w:r>
    </w:p>
    <w:p w14:paraId="1E491557" w14:textId="77777777" w:rsidR="0040472B" w:rsidRPr="0040472B" w:rsidRDefault="0040472B" w:rsidP="0040472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unionset(Setone, Settwo, ArrayOnesize, ArrayTwosize, union_size, result);</w:t>
      </w:r>
    </w:p>
    <w:p w14:paraId="74C47F46" w14:textId="77777777" w:rsidR="0040472B" w:rsidRPr="0040472B" w:rsidRDefault="0040472B" w:rsidP="0040472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40472B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return</w:t>
      </w: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40472B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0</w:t>
      </w: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31538403" w14:textId="77777777" w:rsidR="0040472B" w:rsidRPr="0040472B" w:rsidRDefault="0040472B" w:rsidP="0040472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}</w:t>
      </w:r>
    </w:p>
    <w:p w14:paraId="6BFC2A00" w14:textId="77777777" w:rsidR="0040472B" w:rsidRPr="0040472B" w:rsidRDefault="0040472B" w:rsidP="0040472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40472B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nt</w:t>
      </w: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*arraycreation()</w:t>
      </w:r>
    </w:p>
    <w:p w14:paraId="43E423B5" w14:textId="77777777" w:rsidR="0040472B" w:rsidRPr="0040472B" w:rsidRDefault="0040472B" w:rsidP="0040472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{</w:t>
      </w:r>
    </w:p>
    <w:p w14:paraId="223AAB33" w14:textId="77777777" w:rsidR="0040472B" w:rsidRPr="0040472B" w:rsidRDefault="0040472B" w:rsidP="0040472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40472B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nt</w:t>
      </w: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*Numbers = </w:t>
      </w:r>
      <w:r w:rsidRPr="0040472B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NULL</w:t>
      </w: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3FC69234" w14:textId="77777777" w:rsidR="0040472B" w:rsidRPr="0040472B" w:rsidRDefault="0040472B" w:rsidP="0040472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40472B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size_t</w:t>
      </w: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NumberOfAllocatedElements = </w:t>
      </w:r>
      <w:r w:rsidRPr="0040472B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0</w:t>
      </w: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3FE3A417" w14:textId="77777777" w:rsidR="0040472B" w:rsidRPr="0040472B" w:rsidRDefault="0040472B" w:rsidP="0040472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40472B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nt</w:t>
      </w: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TemporaryNumber;</w:t>
      </w:r>
    </w:p>
    <w:p w14:paraId="1B1ADFF9" w14:textId="77777777" w:rsidR="0040472B" w:rsidRPr="0040472B" w:rsidRDefault="0040472B" w:rsidP="0040472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40472B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nt</w:t>
      </w: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j = </w:t>
      </w:r>
      <w:r w:rsidRPr="0040472B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1</w:t>
      </w: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710F1039" w14:textId="77777777" w:rsidR="0040472B" w:rsidRPr="0040472B" w:rsidRDefault="0040472B" w:rsidP="0040472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arraysize = </w:t>
      </w:r>
      <w:r w:rsidRPr="0040472B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0</w:t>
      </w: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69EE4075" w14:textId="77777777" w:rsidR="0040472B" w:rsidRPr="0040472B" w:rsidRDefault="0040472B" w:rsidP="0040472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40472B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while</w:t>
      </w: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(</w:t>
      </w:r>
      <w:r w:rsidRPr="0040472B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786</w:t>
      </w: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</w:t>
      </w:r>
    </w:p>
    <w:p w14:paraId="742BBC1E" w14:textId="77777777" w:rsidR="0040472B" w:rsidRPr="0040472B" w:rsidRDefault="0040472B" w:rsidP="0040472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{</w:t>
      </w:r>
    </w:p>
    <w:p w14:paraId="4CDCAF27" w14:textId="77777777" w:rsidR="0040472B" w:rsidRPr="0040472B" w:rsidRDefault="0040472B" w:rsidP="0040472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printf(</w:t>
      </w:r>
      <w:r w:rsidRPr="0040472B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Enter the number no %d : "</w:t>
      </w: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, j++);</w:t>
      </w:r>
    </w:p>
    <w:p w14:paraId="49384681" w14:textId="77777777" w:rsidR="0040472B" w:rsidRPr="0040472B" w:rsidRDefault="0040472B" w:rsidP="0040472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scanf(</w:t>
      </w:r>
      <w:r w:rsidRPr="0040472B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%d"</w:t>
      </w: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, &amp;TemporaryNumber);</w:t>
      </w:r>
    </w:p>
    <w:p w14:paraId="0EF5ACD1" w14:textId="77777777" w:rsidR="0040472B" w:rsidRPr="0040472B" w:rsidRDefault="0040472B" w:rsidP="0040472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40472B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f</w:t>
      </w: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(TemporaryNumber == -</w:t>
      </w:r>
      <w:r w:rsidRPr="0040472B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1</w:t>
      </w: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</w:t>
      </w:r>
    </w:p>
    <w:p w14:paraId="01F37B43" w14:textId="77777777" w:rsidR="0040472B" w:rsidRPr="0040472B" w:rsidRDefault="0040472B" w:rsidP="0040472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40472B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74CC68B1" w14:textId="77777777" w:rsidR="0040472B" w:rsidRPr="0040472B" w:rsidRDefault="0040472B" w:rsidP="0040472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40472B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nt</w:t>
      </w: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*NewNumbers = realloc(Numbers, ++NumberOfAllocatedElements * </w:t>
      </w:r>
      <w:r w:rsidRPr="0040472B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sizeof</w:t>
      </w: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*NewNumbers);</w:t>
      </w:r>
    </w:p>
    <w:p w14:paraId="60D946B6" w14:textId="77777777" w:rsidR="0040472B" w:rsidRPr="0040472B" w:rsidRDefault="0040472B" w:rsidP="0040472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40472B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f</w:t>
      </w: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(!NewNumbers)</w:t>
      </w:r>
    </w:p>
    <w:p w14:paraId="0A7AA0FE" w14:textId="77777777" w:rsidR="0040472B" w:rsidRPr="0040472B" w:rsidRDefault="0040472B" w:rsidP="0040472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{</w:t>
      </w:r>
    </w:p>
    <w:p w14:paraId="1D7EE0D4" w14:textId="77777777" w:rsidR="0040472B" w:rsidRPr="0040472B" w:rsidRDefault="0040472B" w:rsidP="0040472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fprintf(stderr, </w:t>
      </w:r>
      <w:r w:rsidRPr="0040472B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Error, unable to allocate memory.\n"</w:t>
      </w: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2783F378" w14:textId="77777777" w:rsidR="0040472B" w:rsidRPr="0040472B" w:rsidRDefault="0040472B" w:rsidP="0040472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exit(EXIT_FAILURE);</w:t>
      </w:r>
    </w:p>
    <w:p w14:paraId="0C1FFCE4" w14:textId="77777777" w:rsidR="0040472B" w:rsidRPr="0040472B" w:rsidRDefault="0040472B" w:rsidP="0040472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}</w:t>
      </w:r>
    </w:p>
    <w:p w14:paraId="42357671" w14:textId="77777777" w:rsidR="0040472B" w:rsidRPr="0040472B" w:rsidRDefault="0040472B" w:rsidP="0040472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Numbers = NewNumbers;</w:t>
      </w:r>
    </w:p>
    <w:p w14:paraId="180DAF0F" w14:textId="77777777" w:rsidR="0040472B" w:rsidRPr="0040472B" w:rsidRDefault="0040472B" w:rsidP="0040472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Numbers[NumberOfAllocatedElements - </w:t>
      </w:r>
      <w:r w:rsidRPr="0040472B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1</w:t>
      </w: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] = TemporaryNumber;</w:t>
      </w:r>
    </w:p>
    <w:p w14:paraId="60019C67" w14:textId="77777777" w:rsidR="0040472B" w:rsidRPr="0040472B" w:rsidRDefault="0040472B" w:rsidP="0040472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arraysize++;</w:t>
      </w:r>
    </w:p>
    <w:p w14:paraId="38D9FFF9" w14:textId="77777777" w:rsidR="0040472B" w:rsidRPr="0040472B" w:rsidRDefault="0040472B" w:rsidP="0040472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}</w:t>
      </w:r>
    </w:p>
    <w:p w14:paraId="1E3DC428" w14:textId="77777777" w:rsidR="0040472B" w:rsidRPr="0040472B" w:rsidRDefault="0040472B" w:rsidP="0040472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lastRenderedPageBreak/>
        <w:t xml:space="preserve">    j = </w:t>
      </w:r>
      <w:r w:rsidRPr="0040472B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0</w:t>
      </w: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429AFE0F" w14:textId="77777777" w:rsidR="0040472B" w:rsidRPr="0040472B" w:rsidRDefault="0040472B" w:rsidP="0040472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40472B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return</w:t>
      </w: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Numbers;</w:t>
      </w:r>
    </w:p>
    <w:p w14:paraId="4F1162E2" w14:textId="77777777" w:rsidR="0040472B" w:rsidRPr="0040472B" w:rsidRDefault="0040472B" w:rsidP="0040472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}</w:t>
      </w:r>
    </w:p>
    <w:p w14:paraId="690B6558" w14:textId="77777777" w:rsidR="0040472B" w:rsidRPr="0040472B" w:rsidRDefault="0040472B" w:rsidP="0040472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40472B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void</w:t>
      </w: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unionset(</w:t>
      </w:r>
      <w:r w:rsidRPr="0040472B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nt</w:t>
      </w: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*</w:t>
      </w:r>
      <w:r w:rsidRPr="0040472B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Setone</w:t>
      </w: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</w:t>
      </w:r>
      <w:r w:rsidRPr="0040472B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nt</w:t>
      </w: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*</w:t>
      </w:r>
      <w:r w:rsidRPr="0040472B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Settwo</w:t>
      </w: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</w:t>
      </w:r>
      <w:r w:rsidRPr="0040472B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nt</w:t>
      </w: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40472B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ArrayOnesize</w:t>
      </w: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</w:t>
      </w:r>
      <w:r w:rsidRPr="0040472B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nt</w:t>
      </w: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40472B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ArrayTwosize</w:t>
      </w: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</w:t>
      </w:r>
      <w:r w:rsidRPr="0040472B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nt</w:t>
      </w: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40472B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union_size</w:t>
      </w: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</w:t>
      </w:r>
      <w:r w:rsidRPr="0040472B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nt</w:t>
      </w: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40472B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result</w:t>
      </w:r>
      <w:r w:rsidRPr="0040472B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[]</w:t>
      </w: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</w:t>
      </w:r>
    </w:p>
    <w:p w14:paraId="753BDAB9" w14:textId="77777777" w:rsidR="0040472B" w:rsidRPr="0040472B" w:rsidRDefault="0040472B" w:rsidP="0040472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{</w:t>
      </w:r>
    </w:p>
    <w:p w14:paraId="1442F1C8" w14:textId="77777777" w:rsidR="0040472B" w:rsidRPr="0040472B" w:rsidRDefault="0040472B" w:rsidP="0040472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40472B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nt</w:t>
      </w: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i = </w:t>
      </w:r>
      <w:r w:rsidRPr="0040472B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0</w:t>
      </w: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j = </w:t>
      </w:r>
      <w:r w:rsidRPr="0040472B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0</w:t>
      </w: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x = </w:t>
      </w:r>
      <w:r w:rsidRPr="0040472B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0</w:t>
      </w: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count = ArrayOnesize, flag = </w:t>
      </w:r>
      <w:r w:rsidRPr="0040472B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1</w:t>
      </w: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674241D2" w14:textId="77777777" w:rsidR="0040472B" w:rsidRPr="0040472B" w:rsidRDefault="0040472B" w:rsidP="0040472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</w:p>
    <w:p w14:paraId="73E41005" w14:textId="77777777" w:rsidR="0040472B" w:rsidRPr="0040472B" w:rsidRDefault="0040472B" w:rsidP="0040472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40472B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for</w:t>
      </w: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(i = </w:t>
      </w:r>
      <w:r w:rsidRPr="0040472B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0</w:t>
      </w: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 i &lt; ArrayOnesize; i++)</w:t>
      </w:r>
    </w:p>
    <w:p w14:paraId="0F477DE4" w14:textId="77777777" w:rsidR="0040472B" w:rsidRPr="0040472B" w:rsidRDefault="0040472B" w:rsidP="0040472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{</w:t>
      </w:r>
    </w:p>
    <w:p w14:paraId="44B540DC" w14:textId="77777777" w:rsidR="0040472B" w:rsidRPr="0040472B" w:rsidRDefault="0040472B" w:rsidP="0040472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result[i] = Setone[i];</w:t>
      </w:r>
    </w:p>
    <w:p w14:paraId="78861820" w14:textId="77777777" w:rsidR="0040472B" w:rsidRPr="0040472B" w:rsidRDefault="0040472B" w:rsidP="0040472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}</w:t>
      </w:r>
    </w:p>
    <w:p w14:paraId="4B588C85" w14:textId="77777777" w:rsidR="0040472B" w:rsidRPr="0040472B" w:rsidRDefault="0040472B" w:rsidP="0040472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</w:p>
    <w:p w14:paraId="1F139EC3" w14:textId="77777777" w:rsidR="0040472B" w:rsidRPr="0040472B" w:rsidRDefault="0040472B" w:rsidP="0040472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40472B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for</w:t>
      </w: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(i = </w:t>
      </w:r>
      <w:r w:rsidRPr="0040472B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0</w:t>
      </w: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 i &lt; ArrayTwosize; i++)</w:t>
      </w:r>
    </w:p>
    <w:p w14:paraId="4EBE6D84" w14:textId="77777777" w:rsidR="0040472B" w:rsidRPr="0040472B" w:rsidRDefault="0040472B" w:rsidP="0040472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{</w:t>
      </w:r>
    </w:p>
    <w:p w14:paraId="7A7C3026" w14:textId="77777777" w:rsidR="0040472B" w:rsidRPr="0040472B" w:rsidRDefault="0040472B" w:rsidP="0040472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flag = </w:t>
      </w:r>
      <w:r w:rsidRPr="0040472B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1</w:t>
      </w: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095021C9" w14:textId="77777777" w:rsidR="0040472B" w:rsidRPr="0040472B" w:rsidRDefault="0040472B" w:rsidP="0040472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x = </w:t>
      </w:r>
      <w:r w:rsidRPr="0040472B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0</w:t>
      </w: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622CD8C9" w14:textId="77777777" w:rsidR="0040472B" w:rsidRPr="0040472B" w:rsidRDefault="0040472B" w:rsidP="0040472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40472B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for</w:t>
      </w: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(j = </w:t>
      </w:r>
      <w:r w:rsidRPr="0040472B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0</w:t>
      </w: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; flag == </w:t>
      </w:r>
      <w:r w:rsidRPr="0040472B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1</w:t>
      </w: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&amp;&amp; j &lt; ArrayOnesize; j++)</w:t>
      </w:r>
    </w:p>
    <w:p w14:paraId="6D857CC5" w14:textId="77777777" w:rsidR="0040472B" w:rsidRPr="0040472B" w:rsidRDefault="0040472B" w:rsidP="0040472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{</w:t>
      </w:r>
    </w:p>
    <w:p w14:paraId="35108508" w14:textId="77777777" w:rsidR="0040472B" w:rsidRPr="0040472B" w:rsidRDefault="0040472B" w:rsidP="0040472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40472B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f</w:t>
      </w: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(Setone[j] == Settwo[i])</w:t>
      </w:r>
    </w:p>
    <w:p w14:paraId="55CC5A4C" w14:textId="77777777" w:rsidR="0040472B" w:rsidRPr="0040472B" w:rsidRDefault="0040472B" w:rsidP="0040472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{</w:t>
      </w:r>
    </w:p>
    <w:p w14:paraId="1BB10003" w14:textId="77777777" w:rsidR="0040472B" w:rsidRPr="0040472B" w:rsidRDefault="0040472B" w:rsidP="0040472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    flag = </w:t>
      </w:r>
      <w:r w:rsidRPr="0040472B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0</w:t>
      </w: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705A23DE" w14:textId="77777777" w:rsidR="0040472B" w:rsidRPr="0040472B" w:rsidRDefault="0040472B" w:rsidP="0040472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}</w:t>
      </w:r>
    </w:p>
    <w:p w14:paraId="4D1EDF01" w14:textId="77777777" w:rsidR="0040472B" w:rsidRPr="0040472B" w:rsidRDefault="0040472B" w:rsidP="0040472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}</w:t>
      </w:r>
    </w:p>
    <w:p w14:paraId="345DFDCF" w14:textId="77777777" w:rsidR="0040472B" w:rsidRPr="0040472B" w:rsidRDefault="0040472B" w:rsidP="0040472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40472B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f</w:t>
      </w: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(flag == </w:t>
      </w:r>
      <w:r w:rsidRPr="0040472B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1</w:t>
      </w: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</w:t>
      </w:r>
    </w:p>
    <w:p w14:paraId="14DEBCE0" w14:textId="77777777" w:rsidR="0040472B" w:rsidRPr="0040472B" w:rsidRDefault="0040472B" w:rsidP="0040472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{</w:t>
      </w:r>
    </w:p>
    <w:p w14:paraId="4000AC93" w14:textId="77777777" w:rsidR="0040472B" w:rsidRPr="0040472B" w:rsidRDefault="0040472B" w:rsidP="0040472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result[count] = Settwo[i];</w:t>
      </w:r>
    </w:p>
    <w:p w14:paraId="74E95D04" w14:textId="77777777" w:rsidR="0040472B" w:rsidRPr="0040472B" w:rsidRDefault="0040472B" w:rsidP="0040472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count++;</w:t>
      </w:r>
    </w:p>
    <w:p w14:paraId="37A24596" w14:textId="77777777" w:rsidR="0040472B" w:rsidRPr="0040472B" w:rsidRDefault="0040472B" w:rsidP="0040472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}</w:t>
      </w:r>
    </w:p>
    <w:p w14:paraId="67544AF4" w14:textId="77777777" w:rsidR="0040472B" w:rsidRPr="0040472B" w:rsidRDefault="0040472B" w:rsidP="0040472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}</w:t>
      </w:r>
    </w:p>
    <w:p w14:paraId="27CC6D13" w14:textId="77777777" w:rsidR="0040472B" w:rsidRPr="0040472B" w:rsidRDefault="0040472B" w:rsidP="0040472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</w:p>
    <w:p w14:paraId="68814419" w14:textId="77777777" w:rsidR="0040472B" w:rsidRPr="0040472B" w:rsidRDefault="0040472B" w:rsidP="0040472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printf(</w:t>
      </w:r>
      <w:r w:rsidRPr="0040472B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Vettore generato:\n"</w:t>
      </w: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421E56E3" w14:textId="77777777" w:rsidR="0040472B" w:rsidRPr="0040472B" w:rsidRDefault="0040472B" w:rsidP="0040472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40472B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for</w:t>
      </w: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(i = </w:t>
      </w:r>
      <w:r w:rsidRPr="0040472B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0</w:t>
      </w: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 i &lt; count; i++)</w:t>
      </w:r>
    </w:p>
    <w:p w14:paraId="20F81A35" w14:textId="77777777" w:rsidR="0040472B" w:rsidRPr="0040472B" w:rsidRDefault="0040472B" w:rsidP="0040472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printf(</w:t>
      </w:r>
      <w:r w:rsidRPr="0040472B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 %d "</w:t>
      </w: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, result[i]);</w:t>
      </w:r>
    </w:p>
    <w:p w14:paraId="691231A0" w14:textId="77777777" w:rsidR="0040472B" w:rsidRPr="0040472B" w:rsidRDefault="0040472B" w:rsidP="0040472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</w:p>
    <w:p w14:paraId="7A06C72D" w14:textId="77777777" w:rsidR="0040472B" w:rsidRPr="0040472B" w:rsidRDefault="0040472B" w:rsidP="0040472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40472B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return</w:t>
      </w: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;</w:t>
      </w:r>
    </w:p>
    <w:p w14:paraId="7113F372" w14:textId="77777777" w:rsidR="0040472B" w:rsidRPr="0040472B" w:rsidRDefault="0040472B" w:rsidP="0040472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40472B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}</w:t>
      </w:r>
    </w:p>
    <w:p w14:paraId="256F3E0C" w14:textId="77777777" w:rsidR="0040472B" w:rsidRPr="0040472B" w:rsidRDefault="0040472B" w:rsidP="0040472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</w:p>
    <w:p w14:paraId="04D4DAEA" w14:textId="77777777" w:rsidR="0040472B" w:rsidRPr="0040472B" w:rsidRDefault="0040472B" w:rsidP="002E5F18">
      <w:pPr>
        <w:spacing w:after="0"/>
        <w:rPr>
          <w:rFonts w:ascii="Viga" w:eastAsia="Microsoft YaHei Light" w:hAnsi="Viga" w:cs="Times New Roman"/>
          <w:sz w:val="32"/>
          <w:szCs w:val="32"/>
        </w:rPr>
      </w:pPr>
    </w:p>
    <w:p w14:paraId="6878CE38" w14:textId="77777777" w:rsidR="00B958F9" w:rsidRDefault="00B958F9" w:rsidP="00AA6B17">
      <w:pPr>
        <w:spacing w:after="0"/>
        <w:rPr>
          <w:rFonts w:ascii="Viga" w:eastAsia="Microsoft YaHei Light" w:hAnsi="Viga" w:cs="Times New Roman"/>
          <w:sz w:val="32"/>
          <w:szCs w:val="32"/>
          <w:u w:val="single"/>
        </w:rPr>
      </w:pPr>
    </w:p>
    <w:p w14:paraId="195CE0F7" w14:textId="77777777" w:rsidR="00293012" w:rsidRDefault="00AA6B17" w:rsidP="00AA6B17">
      <w:pPr>
        <w:spacing w:after="0"/>
        <w:rPr>
          <w:rFonts w:ascii="Viga" w:eastAsia="Microsoft YaHei Light" w:hAnsi="Viga" w:cs="Times New Roman"/>
          <w:noProof/>
          <w:sz w:val="32"/>
          <w:szCs w:val="32"/>
        </w:rPr>
      </w:pPr>
      <w:r w:rsidRPr="00FB1D0F">
        <w:rPr>
          <w:rFonts w:ascii="Viga" w:eastAsia="Microsoft YaHei Light" w:hAnsi="Viga" w:cs="Times New Roman"/>
          <w:sz w:val="32"/>
          <w:szCs w:val="32"/>
          <w:u w:val="single"/>
        </w:rPr>
        <w:t>Screenshots:</w:t>
      </w:r>
    </w:p>
    <w:p w14:paraId="35D68B6F" w14:textId="41A40BB1" w:rsidR="00584F8B" w:rsidRDefault="0040472B" w:rsidP="0040472B">
      <w:pPr>
        <w:spacing w:after="0"/>
        <w:jc w:val="center"/>
        <w:rPr>
          <w:rFonts w:ascii="Viga" w:eastAsia="Microsoft YaHei Light" w:hAnsi="Viga" w:cs="Times New Roman"/>
          <w:sz w:val="32"/>
          <w:szCs w:val="32"/>
          <w:u w:val="single"/>
        </w:rPr>
      </w:pPr>
      <w:bookmarkStart w:id="2" w:name="_Hlk117351567"/>
      <w:bookmarkEnd w:id="1"/>
      <w:r>
        <w:rPr>
          <w:rFonts w:ascii="Viga" w:eastAsia="Microsoft YaHei Light" w:hAnsi="Viga" w:cs="Times New Roman"/>
          <w:noProof/>
          <w:sz w:val="32"/>
          <w:szCs w:val="32"/>
          <w:u w:val="single"/>
        </w:rPr>
        <w:lastRenderedPageBreak/>
        <w:drawing>
          <wp:inline distT="0" distB="0" distL="0" distR="0" wp14:anchorId="4D6154B9" wp14:editId="3BA4AB1F">
            <wp:extent cx="6447619" cy="3923809"/>
            <wp:effectExtent l="0" t="0" r="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47619" cy="3923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0700C3" w14:textId="1F15D071" w:rsidR="00AA6B17" w:rsidRDefault="00AA6B17" w:rsidP="00584F8B">
      <w:pPr>
        <w:spacing w:after="0"/>
        <w:rPr>
          <w:rFonts w:ascii="Viga" w:eastAsia="Microsoft YaHei Light" w:hAnsi="Viga" w:cs="Times New Roman"/>
          <w:sz w:val="32"/>
          <w:szCs w:val="32"/>
          <w:u w:val="single"/>
        </w:rPr>
      </w:pPr>
      <w:r w:rsidRPr="00FB1D0F">
        <w:rPr>
          <w:rFonts w:ascii="Viga" w:eastAsia="Microsoft YaHei Light" w:hAnsi="Viga" w:cs="Times New Roman"/>
          <w:sz w:val="32"/>
          <w:szCs w:val="32"/>
          <w:u w:val="single"/>
        </w:rPr>
        <w:t>Problem 02:</w:t>
      </w:r>
    </w:p>
    <w:p w14:paraId="385BBA5F" w14:textId="00E29CC8" w:rsidR="00584F8B" w:rsidRDefault="00584F8B" w:rsidP="00584F8B">
      <w:pPr>
        <w:spacing w:after="0"/>
        <w:rPr>
          <w:rFonts w:ascii="Viga" w:eastAsia="Microsoft YaHei Light" w:hAnsi="Viga" w:cs="Times New Roman"/>
          <w:sz w:val="32"/>
          <w:szCs w:val="32"/>
          <w:u w:val="single"/>
        </w:rPr>
      </w:pPr>
      <w:r>
        <w:rPr>
          <w:rFonts w:ascii="Viga" w:eastAsia="Microsoft YaHei Light" w:hAnsi="Viga" w:cs="Times New Roman"/>
          <w:sz w:val="32"/>
          <w:szCs w:val="32"/>
          <w:u w:val="single"/>
        </w:rPr>
        <w:t>Code:</w:t>
      </w:r>
    </w:p>
    <w:bookmarkEnd w:id="2"/>
    <w:p w14:paraId="23A4559B" w14:textId="5922D75D" w:rsidR="00D00FDC" w:rsidRDefault="00D00FDC" w:rsidP="00AA6B17">
      <w:pPr>
        <w:spacing w:after="0"/>
        <w:rPr>
          <w:rFonts w:ascii="DM Sans" w:eastAsia="Microsoft YaHei Light" w:hAnsi="DM Sans" w:cs="Times New Roman"/>
          <w:sz w:val="32"/>
          <w:szCs w:val="32"/>
        </w:rPr>
      </w:pPr>
    </w:p>
    <w:p w14:paraId="3B0FD2C8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#include</w:t>
      </w:r>
      <w:r w:rsidRPr="00D00FD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00FD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&lt;stdio.h&gt;</w:t>
      </w:r>
    </w:p>
    <w:p w14:paraId="691609C3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nt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main()</w:t>
      </w:r>
    </w:p>
    <w:p w14:paraId="0D816625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{</w:t>
      </w:r>
    </w:p>
    <w:p w14:paraId="383846EC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D00FD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nt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R_one, R_two, C_one, C_two;</w:t>
      </w:r>
    </w:p>
    <w:p w14:paraId="6205AF63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printf(</w:t>
      </w:r>
      <w:r w:rsidRPr="00D00FD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Enter the Row and Coloum of Matrix One :"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0F265923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scanf(</w:t>
      </w:r>
      <w:r w:rsidRPr="00D00FD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%d %d"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, &amp;R_one, &amp;C_one);</w:t>
      </w:r>
    </w:p>
    <w:p w14:paraId="4D3643F8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printf(</w:t>
      </w:r>
      <w:r w:rsidRPr="00D00FD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Enter the Row and Coloum of Matrix Two :"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35DA5A09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scanf(</w:t>
      </w:r>
      <w:r w:rsidRPr="00D00FD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%d %d"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, &amp;R_two, &amp;C_two);</w:t>
      </w:r>
    </w:p>
    <w:p w14:paraId="14BCD60D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D00FD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f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(C_one != R_two)</w:t>
      </w:r>
    </w:p>
    <w:p w14:paraId="2B6C6ED7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{</w:t>
      </w:r>
    </w:p>
    <w:p w14:paraId="79E4F7D5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puts(</w:t>
      </w:r>
      <w:r w:rsidRPr="00D00FD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\nCan't Multiply because Row of Matrix one isn't equal to Colume of Matrix two.\n"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60049C64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00FD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return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00FD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1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2BF08577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}</w:t>
      </w:r>
    </w:p>
    <w:p w14:paraId="453CF79A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D00FD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nt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MatrixOne[R_one][C_one];</w:t>
      </w:r>
    </w:p>
    <w:p w14:paraId="4EF3B2D3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D00FD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nt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MatrixTwo[R_two][C_two];</w:t>
      </w:r>
    </w:p>
    <w:p w14:paraId="7620275C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D00FD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nt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Result[R_one][C_two];</w:t>
      </w:r>
    </w:p>
    <w:p w14:paraId="4A92E50A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puts(</w:t>
      </w:r>
      <w:r w:rsidRPr="00D00FD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Enter Matrix One:"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00698AC7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D00FD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for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(</w:t>
      </w:r>
      <w:r w:rsidRPr="00D00FD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nt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i = </w:t>
      </w:r>
      <w:r w:rsidRPr="00D00FD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0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 i &lt; R_one; i++)</w:t>
      </w:r>
    </w:p>
    <w:p w14:paraId="6BFD951C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{</w:t>
      </w:r>
    </w:p>
    <w:p w14:paraId="7A4E4270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00FD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for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(</w:t>
      </w:r>
      <w:r w:rsidRPr="00D00FD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nt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j = </w:t>
      </w:r>
      <w:r w:rsidRPr="00D00FD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0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 j &lt; C_one; j++)</w:t>
      </w:r>
    </w:p>
    <w:p w14:paraId="2757C73D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{</w:t>
      </w:r>
    </w:p>
    <w:p w14:paraId="6D832F12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printf(</w:t>
      </w:r>
      <w:r w:rsidRPr="00D00FD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\tEnter the Element of Row:%d and Col:%d: "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(i + </w:t>
      </w:r>
      <w:r w:rsidRPr="00D00FD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1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), (j + </w:t>
      </w:r>
      <w:r w:rsidRPr="00D00FD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1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);</w:t>
      </w:r>
    </w:p>
    <w:p w14:paraId="5CB1C36B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scanf(</w:t>
      </w:r>
      <w:r w:rsidRPr="00D00FD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%d"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, &amp;MatrixOne[i][j]);</w:t>
      </w:r>
    </w:p>
    <w:p w14:paraId="2AA2BFB5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}</w:t>
      </w:r>
    </w:p>
    <w:p w14:paraId="40A14271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}</w:t>
      </w:r>
    </w:p>
    <w:p w14:paraId="057ED207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puts(</w:t>
      </w:r>
      <w:r w:rsidRPr="00D00FD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Enter Matrix Two:"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6D4C1C60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lastRenderedPageBreak/>
        <w:t xml:space="preserve">    </w:t>
      </w:r>
      <w:r w:rsidRPr="00D00FD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for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(</w:t>
      </w:r>
      <w:r w:rsidRPr="00D00FD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nt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i = </w:t>
      </w:r>
      <w:r w:rsidRPr="00D00FD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0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 i &lt; R_two; i++)</w:t>
      </w:r>
    </w:p>
    <w:p w14:paraId="1BE973CE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{</w:t>
      </w:r>
    </w:p>
    <w:p w14:paraId="660C7316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00FD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for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(</w:t>
      </w:r>
      <w:r w:rsidRPr="00D00FD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nt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j = </w:t>
      </w:r>
      <w:r w:rsidRPr="00D00FD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0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 j &lt; C_two; j++)</w:t>
      </w:r>
    </w:p>
    <w:p w14:paraId="06A7F740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{</w:t>
      </w:r>
    </w:p>
    <w:p w14:paraId="74C50712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printf(</w:t>
      </w:r>
      <w:r w:rsidRPr="00D00FD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\tEnter the Element of Row:%d and Col:%d: "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(i + </w:t>
      </w:r>
      <w:r w:rsidRPr="00D00FD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1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), (j + </w:t>
      </w:r>
      <w:r w:rsidRPr="00D00FD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1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);</w:t>
      </w:r>
    </w:p>
    <w:p w14:paraId="45AD3FEA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scanf(</w:t>
      </w:r>
      <w:r w:rsidRPr="00D00FD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%d"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, &amp;MatrixTwo[i][j]);</w:t>
      </w:r>
    </w:p>
    <w:p w14:paraId="2279CFF2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}</w:t>
      </w:r>
    </w:p>
    <w:p w14:paraId="362B4BE2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}</w:t>
      </w:r>
    </w:p>
    <w:p w14:paraId="360AF631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D00FD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for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(</w:t>
      </w:r>
      <w:r w:rsidRPr="00D00FD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nt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i = </w:t>
      </w:r>
      <w:r w:rsidRPr="00D00FD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0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 i &lt; R_one; i++)</w:t>
      </w:r>
    </w:p>
    <w:p w14:paraId="5D938E84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{</w:t>
      </w:r>
    </w:p>
    <w:p w14:paraId="00CF3A32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00FD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for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(</w:t>
      </w:r>
      <w:r w:rsidRPr="00D00FD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nt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j = </w:t>
      </w:r>
      <w:r w:rsidRPr="00D00FD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0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 j &lt; C_two; j++)</w:t>
      </w:r>
    </w:p>
    <w:p w14:paraId="28F83448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{</w:t>
      </w:r>
    </w:p>
    <w:p w14:paraId="54FA76C3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Result[i][j] = </w:t>
      </w:r>
      <w:r w:rsidRPr="00D00FD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0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27AAFC8F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00FD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for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(</w:t>
      </w:r>
      <w:r w:rsidRPr="00D00FD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nt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k = </w:t>
      </w:r>
      <w:r w:rsidRPr="00D00FD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0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 k &lt; C_one; k++)</w:t>
      </w:r>
    </w:p>
    <w:p w14:paraId="65A7B058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{</w:t>
      </w:r>
    </w:p>
    <w:p w14:paraId="6D251B39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    Result[i][j] += MatrixOne[i][k] * MatrixTwo[k][j];</w:t>
      </w:r>
    </w:p>
    <w:p w14:paraId="43925231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}</w:t>
      </w:r>
    </w:p>
    <w:p w14:paraId="5F67FEA3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}</w:t>
      </w:r>
    </w:p>
    <w:p w14:paraId="33A08F14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}</w:t>
      </w:r>
    </w:p>
    <w:p w14:paraId="319DC044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puts(</w:t>
      </w:r>
      <w:r w:rsidRPr="00D00FD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Here's the Resultant Matric:\n"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0BE5CDEB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D00FD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for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(</w:t>
      </w:r>
      <w:r w:rsidRPr="00D00FD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nt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i = </w:t>
      </w:r>
      <w:r w:rsidRPr="00D00FD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0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 i &lt; R_one; i++)</w:t>
      </w:r>
    </w:p>
    <w:p w14:paraId="0A19625A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{</w:t>
      </w:r>
    </w:p>
    <w:p w14:paraId="0ADED018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00FD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for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(</w:t>
      </w:r>
      <w:r w:rsidRPr="00D00FD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nt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j = </w:t>
      </w:r>
      <w:r w:rsidRPr="00D00FD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0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 j &lt; C_two; j++)</w:t>
      </w:r>
    </w:p>
    <w:p w14:paraId="20E1E171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{</w:t>
      </w:r>
    </w:p>
    <w:p w14:paraId="149272C9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printf(</w:t>
      </w:r>
      <w:r w:rsidRPr="00D00FD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 | %2d"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, Result[i][j]);</w:t>
      </w:r>
    </w:p>
    <w:p w14:paraId="514A4E7A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}</w:t>
      </w:r>
    </w:p>
    <w:p w14:paraId="2AB186C6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printf(</w:t>
      </w:r>
      <w:r w:rsidRPr="00D00FD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| \n"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778C1558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}</w:t>
      </w:r>
    </w:p>
    <w:p w14:paraId="541BD2BE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D00FD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return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00FD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0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4A70B3F1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}</w:t>
      </w:r>
    </w:p>
    <w:p w14:paraId="60B3F41F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</w:p>
    <w:p w14:paraId="28ACF722" w14:textId="77777777" w:rsidR="00D00FDC" w:rsidRDefault="00D00FDC" w:rsidP="00AA6B17">
      <w:pPr>
        <w:spacing w:after="0"/>
        <w:rPr>
          <w:rFonts w:ascii="DM Sans" w:eastAsia="Microsoft YaHei Light" w:hAnsi="DM Sans" w:cs="Times New Roman"/>
          <w:sz w:val="32"/>
          <w:szCs w:val="32"/>
        </w:rPr>
      </w:pPr>
    </w:p>
    <w:p w14:paraId="0613E7DC" w14:textId="77777777" w:rsidR="00D00FDC" w:rsidRDefault="00D00FDC" w:rsidP="00AA6B17">
      <w:pPr>
        <w:spacing w:after="0"/>
        <w:rPr>
          <w:rFonts w:ascii="DM Sans" w:eastAsia="Microsoft YaHei Light" w:hAnsi="DM Sans" w:cs="Times New Roman"/>
          <w:sz w:val="32"/>
          <w:szCs w:val="32"/>
        </w:rPr>
      </w:pPr>
    </w:p>
    <w:p w14:paraId="4F128AEA" w14:textId="791C80E7" w:rsidR="00B646FA" w:rsidRDefault="00AA6B17" w:rsidP="00AA6B17">
      <w:pPr>
        <w:spacing w:after="0"/>
        <w:rPr>
          <w:rFonts w:ascii="Viga" w:eastAsia="Microsoft YaHei Light" w:hAnsi="Viga" w:cs="Times New Roman"/>
          <w:noProof/>
          <w:sz w:val="32"/>
          <w:szCs w:val="32"/>
          <w:u w:val="single"/>
        </w:rPr>
      </w:pPr>
      <w:r w:rsidRPr="00FB1D0F">
        <w:rPr>
          <w:rFonts w:ascii="Viga" w:eastAsia="Microsoft YaHei Light" w:hAnsi="Viga" w:cs="Times New Roman"/>
          <w:noProof/>
          <w:sz w:val="32"/>
          <w:szCs w:val="32"/>
          <w:u w:val="single"/>
        </w:rPr>
        <w:t>Screenshot:</w:t>
      </w:r>
    </w:p>
    <w:p w14:paraId="558A13EE" w14:textId="416F451A" w:rsidR="00D00FDC" w:rsidRPr="00D00FDC" w:rsidRDefault="00D00FDC" w:rsidP="00D00FDC">
      <w:pPr>
        <w:spacing w:after="0"/>
        <w:jc w:val="center"/>
        <w:rPr>
          <w:rFonts w:ascii="Viga" w:eastAsia="Microsoft YaHei Light" w:hAnsi="Viga" w:cs="Times New Roman"/>
          <w:noProof/>
          <w:sz w:val="32"/>
          <w:szCs w:val="32"/>
        </w:rPr>
      </w:pPr>
      <w:r>
        <w:rPr>
          <w:rFonts w:ascii="Viga" w:eastAsia="Microsoft YaHei Light" w:hAnsi="Viga" w:cs="Times New Roman"/>
          <w:noProof/>
          <w:sz w:val="32"/>
          <w:szCs w:val="32"/>
        </w:rPr>
        <w:lastRenderedPageBreak/>
        <w:drawing>
          <wp:inline distT="0" distB="0" distL="0" distR="0" wp14:anchorId="64BAC7AA" wp14:editId="5D6F4DDB">
            <wp:extent cx="6466667" cy="4990476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66667" cy="49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524FEC" w14:textId="2BB92711" w:rsidR="00293012" w:rsidRPr="00293012" w:rsidRDefault="00293012" w:rsidP="00646F97">
      <w:pPr>
        <w:spacing w:after="0"/>
        <w:jc w:val="center"/>
        <w:rPr>
          <w:rFonts w:ascii="Viga" w:eastAsia="Microsoft YaHei Light" w:hAnsi="Viga" w:cs="Times New Roman"/>
          <w:noProof/>
          <w:sz w:val="32"/>
          <w:szCs w:val="32"/>
        </w:rPr>
      </w:pPr>
    </w:p>
    <w:p w14:paraId="7231443C" w14:textId="1EF3C55E" w:rsidR="00AA6B17" w:rsidRDefault="00AA6B17" w:rsidP="00AA6B17">
      <w:pPr>
        <w:spacing w:after="0"/>
        <w:rPr>
          <w:rFonts w:ascii="Viga" w:eastAsia="Microsoft YaHei Light" w:hAnsi="Viga" w:cs="Times New Roman"/>
          <w:sz w:val="32"/>
          <w:szCs w:val="32"/>
          <w:u w:val="single"/>
        </w:rPr>
      </w:pPr>
      <w:bookmarkStart w:id="3" w:name="_Hlk117351735"/>
      <w:r w:rsidRPr="00FB1D0F">
        <w:rPr>
          <w:rFonts w:ascii="Viga" w:eastAsia="Microsoft YaHei Light" w:hAnsi="Viga" w:cs="Times New Roman"/>
          <w:sz w:val="32"/>
          <w:szCs w:val="32"/>
          <w:u w:val="single"/>
        </w:rPr>
        <w:t>Problem 03:</w:t>
      </w:r>
    </w:p>
    <w:p w14:paraId="08E76305" w14:textId="7240F32B" w:rsidR="005B634C" w:rsidRDefault="005B634C" w:rsidP="00AA6B17">
      <w:pPr>
        <w:spacing w:after="0"/>
        <w:rPr>
          <w:rFonts w:ascii="Viga" w:eastAsia="Microsoft YaHei Light" w:hAnsi="Viga" w:cs="Times New Roman"/>
          <w:sz w:val="32"/>
          <w:szCs w:val="32"/>
          <w:u w:val="single"/>
        </w:rPr>
      </w:pPr>
      <w:r>
        <w:rPr>
          <w:rFonts w:ascii="Viga" w:eastAsia="Microsoft YaHei Light" w:hAnsi="Viga" w:cs="Times New Roman"/>
          <w:sz w:val="32"/>
          <w:szCs w:val="32"/>
          <w:u w:val="single"/>
        </w:rPr>
        <w:t>Code:</w:t>
      </w:r>
    </w:p>
    <w:p w14:paraId="4723F7AF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#include</w:t>
      </w:r>
      <w:r w:rsidRPr="00D00FD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00FD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&lt;stdio.h&gt;</w:t>
      </w:r>
    </w:p>
    <w:p w14:paraId="49E1DE5F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#include</w:t>
      </w:r>
      <w:r w:rsidRPr="00D00FD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00FD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&lt;string.h&gt;</w:t>
      </w:r>
    </w:p>
    <w:p w14:paraId="791CCEA1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#include</w:t>
      </w:r>
      <w:r w:rsidRPr="00D00FD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00FD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&lt;stdlib.h&gt;</w:t>
      </w:r>
    </w:p>
    <w:p w14:paraId="612FFACF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float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CGPA(</w:t>
      </w:r>
      <w:r w:rsidRPr="00D00FD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har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**</w:t>
      </w:r>
      <w:r w:rsidRPr="00D00FD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grades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</w:t>
      </w:r>
      <w:r w:rsidRPr="00D00FD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float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00FD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points</w:t>
      </w:r>
      <w:r w:rsidRPr="00D00FD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[]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08B5CF03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nt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main()</w:t>
      </w:r>
    </w:p>
    <w:p w14:paraId="41D36A93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{</w:t>
      </w:r>
    </w:p>
    <w:p w14:paraId="66AC63FD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D00FD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har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*grades</w:t>
      </w:r>
      <w:r w:rsidRPr="00D00FD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[]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= {</w:t>
      </w:r>
      <w:r w:rsidRPr="00D00FD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A"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</w:t>
      </w:r>
      <w:r w:rsidRPr="00D00FD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A-"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</w:t>
      </w:r>
      <w:r w:rsidRPr="00D00FD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B+"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</w:t>
      </w:r>
      <w:r w:rsidRPr="00D00FD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B"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</w:t>
      </w:r>
      <w:r w:rsidRPr="00D00FD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B-"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</w:t>
      </w:r>
      <w:r w:rsidRPr="00D00FD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C+"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</w:t>
      </w:r>
      <w:r w:rsidRPr="00D00FD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C"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</w:t>
      </w:r>
      <w:r w:rsidRPr="00D00FD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C-"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</w:t>
      </w:r>
      <w:r w:rsidRPr="00D00FD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D+"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</w:t>
      </w:r>
      <w:r w:rsidRPr="00D00FD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D"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</w:t>
      </w:r>
      <w:r w:rsidRPr="00D00FD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F"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};</w:t>
      </w:r>
    </w:p>
    <w:p w14:paraId="7E84D1E6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D00FD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float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points</w:t>
      </w:r>
      <w:r w:rsidRPr="00D00FD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[]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= {</w:t>
      </w:r>
      <w:r w:rsidRPr="00D00FD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4.0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</w:t>
      </w:r>
      <w:r w:rsidRPr="00D00FD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3.67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</w:t>
      </w:r>
      <w:r w:rsidRPr="00D00FD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3.33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</w:t>
      </w:r>
      <w:r w:rsidRPr="00D00FD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3.0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</w:t>
      </w:r>
      <w:r w:rsidRPr="00D00FD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2.67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</w:t>
      </w:r>
      <w:r w:rsidRPr="00D00FD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2.33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</w:t>
      </w:r>
      <w:r w:rsidRPr="00D00FD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2.0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</w:t>
      </w:r>
      <w:r w:rsidRPr="00D00FD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1.67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</w:t>
      </w:r>
      <w:r w:rsidRPr="00D00FD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1.33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</w:t>
      </w:r>
      <w:r w:rsidRPr="00D00FD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1.0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</w:t>
      </w:r>
      <w:r w:rsidRPr="00D00FD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0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};</w:t>
      </w:r>
    </w:p>
    <w:p w14:paraId="48756176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printf(</w:t>
      </w:r>
      <w:r w:rsidRPr="00D00FD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The CPGA is %.2f : "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, CGPA(grades, points));</w:t>
      </w:r>
    </w:p>
    <w:p w14:paraId="5A28BDEA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D00FD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return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00FD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0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680A8FE0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}</w:t>
      </w:r>
    </w:p>
    <w:p w14:paraId="783E645B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float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CGPA(</w:t>
      </w:r>
      <w:r w:rsidRPr="00D00FD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har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**</w:t>
      </w:r>
      <w:r w:rsidRPr="00D00FD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grades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</w:t>
      </w:r>
      <w:r w:rsidRPr="00D00FD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float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00FD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points</w:t>
      </w:r>
      <w:r w:rsidRPr="00D00FD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[]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</w:t>
      </w:r>
    </w:p>
    <w:p w14:paraId="0C9CEB0D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{</w:t>
      </w:r>
    </w:p>
    <w:p w14:paraId="7AF20C17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D00FD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nt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Subject;</w:t>
      </w:r>
    </w:p>
    <w:p w14:paraId="32C6BB4D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D00FD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float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gradepoints, point,credit_hour_sum;</w:t>
      </w:r>
    </w:p>
    <w:p w14:paraId="0D0C5703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credit_hour_sum = gradepoints = </w:t>
      </w:r>
      <w:r w:rsidRPr="00D00FD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0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2D72BFFE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printf(</w:t>
      </w:r>
      <w:r w:rsidRPr="00D00FD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Enter the count of the Subjects : "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263C4C11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scanf(</w:t>
      </w:r>
      <w:r w:rsidRPr="00D00FD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%d"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, &amp;Subject);</w:t>
      </w:r>
    </w:p>
    <w:p w14:paraId="723EE504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D00FD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for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(</w:t>
      </w:r>
      <w:r w:rsidRPr="00D00FD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nt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i = </w:t>
      </w:r>
      <w:r w:rsidRPr="00D00FD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0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 i &lt; Subject; i++)</w:t>
      </w:r>
    </w:p>
    <w:p w14:paraId="71E4B72C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{</w:t>
      </w:r>
    </w:p>
    <w:p w14:paraId="6E540266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00FD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har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grade[</w:t>
      </w:r>
      <w:r w:rsidRPr="00D00FD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3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];</w:t>
      </w:r>
    </w:p>
    <w:p w14:paraId="27ED0728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lastRenderedPageBreak/>
        <w:t xml:space="preserve">        </w:t>
      </w:r>
      <w:r w:rsidRPr="00D00FD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nt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j = </w:t>
      </w:r>
      <w:r w:rsidRPr="00D00FD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0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4B3845FF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00FD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float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credit_hour;</w:t>
      </w:r>
    </w:p>
    <w:p w14:paraId="48E237E1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printf(</w:t>
      </w:r>
      <w:r w:rsidRPr="00D00FD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\nEnter Subject no \'%d\' :"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(i + </w:t>
      </w:r>
      <w:r w:rsidRPr="00D00FD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1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);</w:t>
      </w:r>
    </w:p>
    <w:p w14:paraId="29869053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scanf(</w:t>
      </w:r>
      <w:r w:rsidRPr="00D00FD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%s"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, grade);</w:t>
      </w:r>
    </w:p>
    <w:p w14:paraId="2A5B94F9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printf(</w:t>
      </w:r>
      <w:r w:rsidRPr="00D00FD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\nEnter the Credit hour of The Subject no \'%d\' :"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(i + </w:t>
      </w:r>
      <w:r w:rsidRPr="00D00FD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1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);</w:t>
      </w:r>
    </w:p>
    <w:p w14:paraId="166EDF9D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scanf(</w:t>
      </w:r>
      <w:r w:rsidRPr="00D00FD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%f"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, &amp;credit_hour);</w:t>
      </w:r>
    </w:p>
    <w:p w14:paraId="368544A1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00FD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while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(</w:t>
      </w:r>
      <w:r w:rsidRPr="00D00FD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1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</w:t>
      </w:r>
    </w:p>
    <w:p w14:paraId="31A6AFFA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{</w:t>
      </w:r>
    </w:p>
    <w:p w14:paraId="62B9DB57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00FD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f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(strcmp(</w:t>
      </w:r>
      <w:r w:rsidRPr="00D00FD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grades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[j], grade) == </w:t>
      </w:r>
      <w:r w:rsidRPr="00D00FD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0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</w:t>
      </w:r>
    </w:p>
    <w:p w14:paraId="0F208A6D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{</w:t>
      </w:r>
    </w:p>
    <w:p w14:paraId="6E6B27B3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    point = </w:t>
      </w:r>
      <w:r w:rsidRPr="00D00FD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points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[j];</w:t>
      </w:r>
    </w:p>
    <w:p w14:paraId="1FDEEF65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    </w:t>
      </w:r>
      <w:r w:rsidRPr="00D00FD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4692C8C9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}</w:t>
      </w:r>
    </w:p>
    <w:p w14:paraId="082DB1B9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j++;</w:t>
      </w:r>
    </w:p>
    <w:p w14:paraId="5C07AC7E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00FD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f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(j &gt; </w:t>
      </w:r>
      <w:r w:rsidRPr="00D00FD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11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</w:t>
      </w:r>
    </w:p>
    <w:p w14:paraId="2D715702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{</w:t>
      </w:r>
    </w:p>
    <w:p w14:paraId="7023BD84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    puts(</w:t>
      </w:r>
      <w:r w:rsidRPr="00D00FD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Enter a valid Grade\nTry Again"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262A7055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    exit(</w:t>
      </w:r>
      <w:r w:rsidRPr="00D00FD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1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45243EA0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}</w:t>
      </w:r>
    </w:p>
    <w:p w14:paraId="1A83607C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}</w:t>
      </w:r>
    </w:p>
    <w:p w14:paraId="3D193F27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gradepoints = gradepoints + (point * credit_hour);</w:t>
      </w:r>
    </w:p>
    <w:p w14:paraId="0C98874C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credit_hour_sum += credit_hour;</w:t>
      </w:r>
    </w:p>
    <w:p w14:paraId="528B3710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}</w:t>
      </w:r>
    </w:p>
    <w:p w14:paraId="41CC5374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D00FD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return</w:t>
      </w: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(gradepoints / credit_hour_sum);</w:t>
      </w:r>
    </w:p>
    <w:p w14:paraId="56AA5F88" w14:textId="77777777" w:rsidR="00D00FDC" w:rsidRPr="00D00FDC" w:rsidRDefault="00D00FDC" w:rsidP="00D00FD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00FD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}</w:t>
      </w:r>
    </w:p>
    <w:p w14:paraId="1A4A02A5" w14:textId="2E6B7DDB" w:rsidR="00F145E0" w:rsidRPr="00F145E0" w:rsidRDefault="00F145E0" w:rsidP="00AA6B17">
      <w:pPr>
        <w:spacing w:after="0"/>
        <w:rPr>
          <w:rFonts w:ascii="Viga" w:eastAsia="Microsoft YaHei Light" w:hAnsi="Viga" w:cs="Times New Roman"/>
          <w:sz w:val="32"/>
          <w:szCs w:val="32"/>
        </w:rPr>
      </w:pPr>
    </w:p>
    <w:bookmarkEnd w:id="3"/>
    <w:p w14:paraId="6713ADCD" w14:textId="5B30F687" w:rsidR="00AA6B17" w:rsidRDefault="00AA6B17" w:rsidP="00AA6B17">
      <w:pPr>
        <w:spacing w:after="0"/>
        <w:rPr>
          <w:rFonts w:ascii="Viga" w:eastAsia="Microsoft YaHei Light" w:hAnsi="Viga" w:cs="Times New Roman"/>
          <w:sz w:val="32"/>
          <w:szCs w:val="32"/>
          <w:u w:val="single"/>
        </w:rPr>
      </w:pPr>
      <w:r w:rsidRPr="00FB1D0F">
        <w:rPr>
          <w:rFonts w:ascii="Viga" w:eastAsia="Microsoft YaHei Light" w:hAnsi="Viga" w:cs="Times New Roman"/>
          <w:sz w:val="32"/>
          <w:szCs w:val="32"/>
          <w:u w:val="single"/>
        </w:rPr>
        <w:t>Screenshot:</w:t>
      </w:r>
    </w:p>
    <w:p w14:paraId="0259D12F" w14:textId="277A7A76" w:rsidR="005A0C6D" w:rsidRDefault="00D00FDC" w:rsidP="00D00FDC">
      <w:pPr>
        <w:spacing w:after="0"/>
        <w:jc w:val="center"/>
        <w:rPr>
          <w:rFonts w:ascii="Viga" w:eastAsia="Microsoft YaHei Light" w:hAnsi="Viga" w:cs="Times New Roman"/>
          <w:noProof/>
          <w:sz w:val="32"/>
          <w:szCs w:val="32"/>
        </w:rPr>
      </w:pPr>
      <w:r>
        <w:rPr>
          <w:rFonts w:ascii="Viga" w:eastAsia="Microsoft YaHei Light" w:hAnsi="Viga" w:cs="Times New Roman"/>
          <w:noProof/>
          <w:sz w:val="32"/>
          <w:szCs w:val="32"/>
        </w:rPr>
        <w:lastRenderedPageBreak/>
        <w:drawing>
          <wp:inline distT="0" distB="0" distL="0" distR="0" wp14:anchorId="20B8DA5E" wp14:editId="581C8778">
            <wp:extent cx="6476190" cy="4990476"/>
            <wp:effectExtent l="0" t="0" r="127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6190" cy="49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6E8BD6" w14:textId="29FDC01B" w:rsidR="005A0C6D" w:rsidRPr="005A0C6D" w:rsidRDefault="005A0C6D" w:rsidP="005A0C6D">
      <w:pPr>
        <w:spacing w:after="0"/>
        <w:jc w:val="center"/>
        <w:rPr>
          <w:rFonts w:ascii="Viga" w:eastAsia="Microsoft YaHei Light" w:hAnsi="Viga" w:cs="Times New Roman"/>
          <w:sz w:val="32"/>
          <w:szCs w:val="32"/>
        </w:rPr>
      </w:pPr>
    </w:p>
    <w:p w14:paraId="4A4647CE" w14:textId="77777777" w:rsidR="005A0C6D" w:rsidRDefault="005A0C6D" w:rsidP="00AA6B17">
      <w:pPr>
        <w:spacing w:after="0"/>
        <w:rPr>
          <w:rFonts w:ascii="Microsoft YaHei Light" w:eastAsia="Microsoft YaHei Light" w:hAnsi="Microsoft YaHei Light" w:cs="Times New Roman"/>
          <w:noProof/>
          <w:sz w:val="28"/>
          <w:szCs w:val="28"/>
        </w:rPr>
      </w:pPr>
    </w:p>
    <w:p w14:paraId="616D12F9" w14:textId="5192A3FB" w:rsidR="00D00FDC" w:rsidRDefault="00D00FDC" w:rsidP="00D00FDC">
      <w:pPr>
        <w:spacing w:after="0"/>
        <w:rPr>
          <w:rFonts w:ascii="Viga" w:eastAsia="Microsoft YaHei Light" w:hAnsi="Viga" w:cs="Times New Roman"/>
          <w:sz w:val="32"/>
          <w:szCs w:val="32"/>
          <w:u w:val="single"/>
        </w:rPr>
      </w:pPr>
      <w:r w:rsidRPr="00FB1D0F">
        <w:rPr>
          <w:rFonts w:ascii="Viga" w:eastAsia="Microsoft YaHei Light" w:hAnsi="Viga" w:cs="Times New Roman"/>
          <w:sz w:val="32"/>
          <w:szCs w:val="32"/>
          <w:u w:val="single"/>
        </w:rPr>
        <w:t>Problem 0</w:t>
      </w:r>
      <w:r>
        <w:rPr>
          <w:rFonts w:ascii="Viga" w:eastAsia="Microsoft YaHei Light" w:hAnsi="Viga" w:cs="Times New Roman"/>
          <w:sz w:val="32"/>
          <w:szCs w:val="32"/>
          <w:u w:val="single"/>
        </w:rPr>
        <w:t>4</w:t>
      </w:r>
      <w:r w:rsidRPr="00FB1D0F">
        <w:rPr>
          <w:rFonts w:ascii="Viga" w:eastAsia="Microsoft YaHei Light" w:hAnsi="Viga" w:cs="Times New Roman"/>
          <w:sz w:val="32"/>
          <w:szCs w:val="32"/>
          <w:u w:val="single"/>
        </w:rPr>
        <w:t>:</w:t>
      </w:r>
    </w:p>
    <w:p w14:paraId="307DD378" w14:textId="586A46FC" w:rsidR="00D00FDC" w:rsidRDefault="00D00FDC" w:rsidP="00D00FDC">
      <w:pPr>
        <w:spacing w:after="0"/>
        <w:rPr>
          <w:rFonts w:ascii="Viga" w:eastAsia="Microsoft YaHei Light" w:hAnsi="Viga" w:cs="Times New Roman"/>
          <w:sz w:val="32"/>
          <w:szCs w:val="32"/>
          <w:u w:val="single"/>
        </w:rPr>
      </w:pPr>
      <w:r>
        <w:rPr>
          <w:rFonts w:ascii="Viga" w:eastAsia="Microsoft YaHei Light" w:hAnsi="Viga" w:cs="Times New Roman"/>
          <w:sz w:val="32"/>
          <w:szCs w:val="32"/>
          <w:u w:val="single"/>
        </w:rPr>
        <w:t>Code:</w:t>
      </w:r>
    </w:p>
    <w:p w14:paraId="1CB2C4DB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#include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&lt;stdio.h&gt;</w:t>
      </w:r>
    </w:p>
    <w:p w14:paraId="1136D476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#include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&lt;stdlib.h&gt;</w:t>
      </w:r>
    </w:p>
    <w:p w14:paraId="7F81709B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#define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Very_Vanilla_Chiller_Small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361</w:t>
      </w:r>
    </w:p>
    <w:p w14:paraId="23C9DDED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#define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Very_Vanilla_Chiller_Regular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409</w:t>
      </w:r>
    </w:p>
    <w:p w14:paraId="12538B11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#define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Cocoa_Loco_Small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361</w:t>
      </w:r>
    </w:p>
    <w:p w14:paraId="2A0AC6F8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#define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Cocoa_Loco_Regular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409</w:t>
      </w:r>
    </w:p>
    <w:p w14:paraId="7A7FEFFB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#define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CookiesCream_Small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361</w:t>
      </w:r>
    </w:p>
    <w:p w14:paraId="192672DC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#define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CookiesCream_Regular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409</w:t>
      </w:r>
    </w:p>
    <w:p w14:paraId="7311335E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#define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HazelNut_Small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369</w:t>
      </w:r>
    </w:p>
    <w:p w14:paraId="75EC87FE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#define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HazelNut_Regular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461</w:t>
      </w:r>
    </w:p>
    <w:p w14:paraId="0E2A1C61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#define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Chocolate_Macadania_Small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369</w:t>
      </w:r>
    </w:p>
    <w:p w14:paraId="008F6785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#define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Chocolate_Macadania_Regular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461</w:t>
      </w:r>
    </w:p>
    <w:p w14:paraId="18830839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#define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Italian_Small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369</w:t>
      </w:r>
    </w:p>
    <w:p w14:paraId="75DF414E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#define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Italian_Regular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461</w:t>
      </w:r>
    </w:p>
    <w:p w14:paraId="10D9476F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#define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Caramel_Small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369</w:t>
      </w:r>
    </w:p>
    <w:p w14:paraId="7A963361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#define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Caramel_Regular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461</w:t>
      </w:r>
    </w:p>
    <w:p w14:paraId="6F3E0A12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#define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Tiramisu_Small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399</w:t>
      </w:r>
    </w:p>
    <w:p w14:paraId="3A153BDE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#define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Tiramisu_Regular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509</w:t>
      </w:r>
    </w:p>
    <w:p w14:paraId="5BA679B4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#define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Toffe_Small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399</w:t>
      </w:r>
    </w:p>
    <w:p w14:paraId="1C97E83A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lastRenderedPageBreak/>
        <w:t>#define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Toffe_Regular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509</w:t>
      </w:r>
    </w:p>
    <w:p w14:paraId="0AB4B9E3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#define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Siganture_Small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300</w:t>
      </w:r>
    </w:p>
    <w:p w14:paraId="524BF183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#define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Siganture_Regular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374</w:t>
      </w:r>
    </w:p>
    <w:p w14:paraId="467D0355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#define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Mocha_Small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300</w:t>
      </w:r>
    </w:p>
    <w:p w14:paraId="44F5BE6D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#define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Mocha_Regular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361</w:t>
      </w:r>
    </w:p>
    <w:p w14:paraId="229740AE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#define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IcedCaramel_Small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378</w:t>
      </w:r>
    </w:p>
    <w:p w14:paraId="1F9907F6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#define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IcedCaramel_Regular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430</w:t>
      </w:r>
    </w:p>
    <w:p w14:paraId="4CD33D69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#define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Americano_Small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252</w:t>
      </w:r>
    </w:p>
    <w:p w14:paraId="5EE7C533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#define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Americano_Regular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274</w:t>
      </w:r>
    </w:p>
    <w:p w14:paraId="7C85307B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#define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Blueberry_Small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250</w:t>
      </w:r>
    </w:p>
    <w:p w14:paraId="1CA1E1A9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#define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Blueberry_Regular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291</w:t>
      </w:r>
    </w:p>
    <w:p w14:paraId="095AD75B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#define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Lychee_Small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250</w:t>
      </w:r>
    </w:p>
    <w:p w14:paraId="7D04720E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#define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Lychee_Regular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291</w:t>
      </w:r>
    </w:p>
    <w:p w14:paraId="2E98858A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#define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GreenApple_Small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250</w:t>
      </w:r>
    </w:p>
    <w:p w14:paraId="2C47BBC0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#define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GreenApple_Regular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291</w:t>
      </w:r>
    </w:p>
    <w:p w14:paraId="56FA8C91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#define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Peach_Small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250</w:t>
      </w:r>
    </w:p>
    <w:p w14:paraId="64EF6C04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#define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Peach_Regular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291</w:t>
      </w:r>
    </w:p>
    <w:p w14:paraId="500FD162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#define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AppleSoda_Small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335</w:t>
      </w:r>
    </w:p>
    <w:p w14:paraId="09E08714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#define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AppleSoda_Regular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348</w:t>
      </w:r>
    </w:p>
    <w:p w14:paraId="05AAC204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#define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Lime_Small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335</w:t>
      </w:r>
    </w:p>
    <w:p w14:paraId="02E1CC54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#define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Lime_Regular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361</w:t>
      </w:r>
    </w:p>
    <w:p w14:paraId="2B6860D3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#define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Peachtea_Small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239</w:t>
      </w:r>
    </w:p>
    <w:p w14:paraId="5E573BDF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#define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Peachtea_Regular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291</w:t>
      </w:r>
    </w:p>
    <w:p w14:paraId="53A0B3DA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#define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Lemontea_Small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239</w:t>
      </w:r>
    </w:p>
    <w:p w14:paraId="572083DE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#define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Lemontea_Regular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291</w:t>
      </w:r>
    </w:p>
    <w:p w14:paraId="156FB50A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#define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Lycheetea_Small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239</w:t>
      </w:r>
    </w:p>
    <w:p w14:paraId="79810EDB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#define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Lycheetea_Regular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291</w:t>
      </w:r>
    </w:p>
    <w:p w14:paraId="6723D9AC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#define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IcedChoco_Small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348</w:t>
      </w:r>
    </w:p>
    <w:p w14:paraId="65628DE6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#define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IcedChoco_Regular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365</w:t>
      </w:r>
    </w:p>
    <w:p w14:paraId="10EA9869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#define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WhiteChoco_Small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348</w:t>
      </w:r>
    </w:p>
    <w:p w14:paraId="12E59E2F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#define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WhiteChoco_Regular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365</w:t>
      </w:r>
    </w:p>
    <w:p w14:paraId="0DF220BB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#define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Delight_Small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348</w:t>
      </w:r>
    </w:p>
    <w:p w14:paraId="1CDE6D7E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#define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Delight_Regular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400</w:t>
      </w:r>
    </w:p>
    <w:p w14:paraId="1C1B4029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#define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IcedLime_Small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335</w:t>
      </w:r>
    </w:p>
    <w:p w14:paraId="5C792003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#define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IcedLime_Regular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365</w:t>
      </w:r>
    </w:p>
    <w:p w14:paraId="2DCDF8FE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#define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AppleChiller_Small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335</w:t>
      </w:r>
    </w:p>
    <w:p w14:paraId="51D60350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#define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AppleChiller_Regular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365</w:t>
      </w:r>
    </w:p>
    <w:p w14:paraId="1A49E224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#define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ChaiChiller_Small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348</w:t>
      </w:r>
    </w:p>
    <w:p w14:paraId="1F753CE5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#define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ChaiChiller_Regular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400</w:t>
      </w:r>
    </w:p>
    <w:p w14:paraId="6FADF169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#define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GreenTeaChiiler_Small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348</w:t>
      </w:r>
    </w:p>
    <w:p w14:paraId="7F132946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#define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GreenTeaChiiler_Regular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400</w:t>
      </w:r>
    </w:p>
    <w:p w14:paraId="1D23646F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void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Lines(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void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71D0AF7E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n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Type(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n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Budge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6DE96550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n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flavour4Expresso(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n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Budge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2DE0A7AC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n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flavour4OverIce(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n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Budge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1E8D43D5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n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flavour4Cholocate(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n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Budge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2C700DC2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n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flavour4Fusion(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n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Budge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61CC9AF9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n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Bill(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n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Order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016237F3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n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Budget;</w:t>
      </w:r>
    </w:p>
    <w:p w14:paraId="30091190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n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main()</w:t>
      </w:r>
    </w:p>
    <w:p w14:paraId="66F38233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{</w:t>
      </w:r>
    </w:p>
    <w:p w14:paraId="26D6CF69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n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Choice;</w:t>
      </w:r>
    </w:p>
    <w:p w14:paraId="19DFA818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Lines();</w:t>
      </w:r>
    </w:p>
    <w:p w14:paraId="344055FE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D444CC">
        <w:rPr>
          <w:rFonts w:ascii="Consolas" w:eastAsia="Times New Roman" w:hAnsi="Consolas" w:cs="Times New Roman"/>
          <w:color w:val="008000"/>
          <w:sz w:val="21"/>
          <w:szCs w:val="21"/>
          <w:lang w:val="en-US"/>
        </w:rPr>
        <w:t>// Showing a Greeting Message.</w:t>
      </w:r>
    </w:p>
    <w:p w14:paraId="232FD0BC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lastRenderedPageBreak/>
        <w:t>    print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\nHi There, Welcome to the Glouria Jeans.\n\nKindly Enter your Budget: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7C677F81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scan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%d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, &amp;Budget);</w:t>
      </w:r>
    </w:p>
    <w:p w14:paraId="29937572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f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(Budget &lt;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239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</w:t>
      </w:r>
    </w:p>
    <w:p w14:paraId="190D5A60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{</w:t>
      </w:r>
    </w:p>
    <w:p w14:paraId="3050E50D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8000"/>
          <w:sz w:val="21"/>
          <w:szCs w:val="21"/>
          <w:lang w:val="en-US"/>
        </w:rPr>
        <w:t>// Checking if budget is less than Budget.</w:t>
      </w:r>
    </w:p>
    <w:p w14:paraId="2A6FE4D6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print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\nSorry our least expensive Product costs \"239\"\nYou'r just \"%d\" buck short.\n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200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- Budget);</w:t>
      </w:r>
    </w:p>
    <w:p w14:paraId="21AAB9AA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Lines();</w:t>
      </w:r>
    </w:p>
    <w:p w14:paraId="2DA17305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print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\n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25C64C80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return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0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4371A17E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}</w:t>
      </w:r>
    </w:p>
    <w:p w14:paraId="794D3430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D444CC">
        <w:rPr>
          <w:rFonts w:ascii="Consolas" w:eastAsia="Times New Roman" w:hAnsi="Consolas" w:cs="Times New Roman"/>
          <w:color w:val="008000"/>
          <w:sz w:val="21"/>
          <w:szCs w:val="21"/>
          <w:lang w:val="en-US"/>
        </w:rPr>
        <w:t>// Menu();</w:t>
      </w:r>
    </w:p>
    <w:p w14:paraId="21D81857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Type(Budget);</w:t>
      </w:r>
    </w:p>
    <w:p w14:paraId="7A2A81AA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return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0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4BBD6293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}</w:t>
      </w:r>
    </w:p>
    <w:p w14:paraId="3B7B7925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n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Type(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n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Budge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</w:t>
      </w:r>
    </w:p>
    <w:p w14:paraId="0AE34ED2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{</w:t>
      </w:r>
    </w:p>
    <w:p w14:paraId="4D53819D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Lines();</w:t>
      </w:r>
    </w:p>
    <w:p w14:paraId="17A04E23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n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Type;</w:t>
      </w:r>
    </w:p>
    <w:p w14:paraId="7BE24FFB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print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\n\nEnter:\n\"1\" for Expresso &amp; Mocha Chillers\n\"2\" for Over Ice\n\"3\" for Cholocalate Chillers\n\"4\" for Fusion\n=&gt;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34234406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scan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%d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, &amp;Type);</w:t>
      </w:r>
    </w:p>
    <w:p w14:paraId="47F56D20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f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(Type == -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1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</w:t>
      </w:r>
    </w:p>
    <w:p w14:paraId="2D684163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{</w:t>
      </w:r>
    </w:p>
    <w:p w14:paraId="13A147DD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8000"/>
          <w:sz w:val="21"/>
          <w:szCs w:val="21"/>
          <w:lang w:val="en-US"/>
        </w:rPr>
        <w:t>// invalid Entry checker</w:t>
      </w:r>
    </w:p>
    <w:p w14:paraId="2D4E950B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print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-1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3AB8A3D5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exit(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0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5871FE3D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}</w:t>
      </w:r>
    </w:p>
    <w:p w14:paraId="28335E87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switch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(Type)</w:t>
      </w:r>
    </w:p>
    <w:p w14:paraId="55BE17E4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{</w:t>
      </w:r>
    </w:p>
    <w:p w14:paraId="78A75E2A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8000"/>
          <w:sz w:val="21"/>
          <w:szCs w:val="21"/>
          <w:lang w:val="en-US"/>
        </w:rPr>
        <w:t>// Giving the user an option to select either cup or cone to order</w:t>
      </w:r>
    </w:p>
    <w:p w14:paraId="47D47761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ase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1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3CF4A379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flavour4Expresso(</w:t>
      </w: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Budge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10302DA1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235336B5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ase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2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4A668097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flavour4OverIce(</w:t>
      </w: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Budge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595FFB98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5243CEC8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ase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3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0E60C353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flavour4Cholocate(</w:t>
      </w: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Budge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3131F383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6457B072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ase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4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1318E6AD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flavour4Fusion(</w:t>
      </w: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Budge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3D56257B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2CE8C716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ase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-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1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792A63F1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8000"/>
          <w:sz w:val="21"/>
          <w:szCs w:val="21"/>
          <w:lang w:val="en-US"/>
        </w:rPr>
        <w:t>// invalid Entry checker</w:t>
      </w:r>
    </w:p>
    <w:p w14:paraId="6A49034B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print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-1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0E104012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2076B4A1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</w:p>
    <w:p w14:paraId="04FC3FE9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defaul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5C2C82B1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329EB138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}</w:t>
      </w:r>
    </w:p>
    <w:p w14:paraId="0D0180EC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}</w:t>
      </w:r>
    </w:p>
    <w:p w14:paraId="0DBB8D78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n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flavour4Expresso(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n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Budge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</w:t>
      </w:r>
    </w:p>
    <w:p w14:paraId="6F2EDCC1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{</w:t>
      </w:r>
    </w:p>
    <w:p w14:paraId="73D7BFBC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lastRenderedPageBreak/>
        <w:t>    Lines();</w:t>
      </w:r>
    </w:p>
    <w:p w14:paraId="36E39798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n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flavour;</w:t>
      </w:r>
    </w:p>
    <w:p w14:paraId="543B6547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n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Size;</w:t>
      </w:r>
    </w:p>
    <w:p w14:paraId="05A94471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print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\nEnter the Flavour you like :):\n*1 for Very Vanilla Chiller\n*2 for Cocoa Loco\n*3 for Cookies N' Cream\n*4 for Hazaelnut Mocha Chiller\n*5 for Chocolate Macadamia Chillar\n*6 for Italian Cholio Chiller\n*7 for Caramel Nut Chiller\n*8 for Tiramisu Chiller\n*9 for Toffe Nut Chiiler\n=&gt;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49B348E4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scan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%d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, &amp;flavour);</w:t>
      </w:r>
    </w:p>
    <w:p w14:paraId="7E002240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f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(flavour == -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1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</w:t>
      </w:r>
    </w:p>
    <w:p w14:paraId="662EDFC4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{</w:t>
      </w:r>
    </w:p>
    <w:p w14:paraId="2F4B5F69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8000"/>
          <w:sz w:val="21"/>
          <w:szCs w:val="21"/>
          <w:lang w:val="en-US"/>
        </w:rPr>
        <w:t>// invalid Entry checker</w:t>
      </w:r>
    </w:p>
    <w:p w14:paraId="7998069F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print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-1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58430CE7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exit(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0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1F52DF99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}</w:t>
      </w:r>
    </w:p>
    <w:p w14:paraId="4958B6B7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switch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(flavour)</w:t>
      </w:r>
    </w:p>
    <w:p w14:paraId="6B6664EB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{</w:t>
      </w:r>
    </w:p>
    <w:p w14:paraId="523A6E6D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8000"/>
          <w:sz w:val="21"/>
          <w:szCs w:val="21"/>
          <w:lang w:val="en-US"/>
        </w:rPr>
        <w:t>// Giving users an option to select flavor to order.</w:t>
      </w:r>
    </w:p>
    <w:p w14:paraId="26AB2A89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ase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1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0F8B8292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Lines();</w:t>
      </w:r>
    </w:p>
    <w:p w14:paraId="761CC260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print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\nEnter the Size you would like:\n*1 for Small for %d \n*2 for Regular for %d\n=&gt;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Very_Vanilla_Chiller_Small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Very_Vanilla_Chiller_Regular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4859C493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scan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%d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, &amp;Size);</w:t>
      </w:r>
    </w:p>
    <w:p w14:paraId="36D7243A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switch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(Size)</w:t>
      </w:r>
    </w:p>
    <w:p w14:paraId="7695A354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{</w:t>
      </w:r>
    </w:p>
    <w:p w14:paraId="65A7BAAF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ase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1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6EB1BE70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Bill(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Very_Vanilla_Chiller_Small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33E3B9FC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4262D695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ase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2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64CEEA64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Bill(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Very_Vanilla_Chiller_Regular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7102FD7B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1AC33AE4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</w:p>
    <w:p w14:paraId="4EB7032F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defaul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5E02116B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Lines();</w:t>
      </w:r>
    </w:p>
    <w:p w14:paraId="10630C91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print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\nAt least read it carefully don't enter useless entries try again.\nthis time read everything.\n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42E5D039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8000"/>
          <w:sz w:val="21"/>
          <w:szCs w:val="21"/>
          <w:lang w:val="en-US"/>
        </w:rPr>
        <w:t>// Remaining User to read the program carefully,</w:t>
      </w:r>
    </w:p>
    <w:p w14:paraId="0571E15E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8000"/>
          <w:sz w:val="21"/>
          <w:szCs w:val="21"/>
          <w:lang w:val="en-US"/>
        </w:rPr>
        <w:t>// Calling the function again.</w:t>
      </w:r>
    </w:p>
    <w:p w14:paraId="7CDF91A3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flavour4Expresso(</w:t>
      </w: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Budge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27E306CA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4B882E80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}</w:t>
      </w:r>
    </w:p>
    <w:p w14:paraId="426CCA67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629DAC74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ase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2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55EDD294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Lines();</w:t>
      </w:r>
    </w:p>
    <w:p w14:paraId="1FB45BF2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print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\nEnter the Size you would like:\n*1 for Small for %d \n*2 for Regular for %d\n=&gt;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Cocoa_Loco_Small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Cocoa_Loco_Regular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65382722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scan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%d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, &amp;Size);</w:t>
      </w:r>
    </w:p>
    <w:p w14:paraId="3642237C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switch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(Size)</w:t>
      </w:r>
    </w:p>
    <w:p w14:paraId="2258279D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{</w:t>
      </w:r>
    </w:p>
    <w:p w14:paraId="2AF4642A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ase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1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7CB36696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Bill(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Cocoa_Loco_Small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097385B3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2FDCEB96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ase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2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49469EE0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Bill(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Cocoa_Loco_Regular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3549D8DC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6D112F75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</w:p>
    <w:p w14:paraId="47569CE8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defaul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60CE3E6E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Lines();</w:t>
      </w:r>
    </w:p>
    <w:p w14:paraId="633DED1B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print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\nAt least read it carefully don't enter useless entries try again.\nthis time read everything.\n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59BE1B45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8000"/>
          <w:sz w:val="21"/>
          <w:szCs w:val="21"/>
          <w:lang w:val="en-US"/>
        </w:rPr>
        <w:t>// Remaining User to read the program carefully,</w:t>
      </w:r>
    </w:p>
    <w:p w14:paraId="6D290692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8000"/>
          <w:sz w:val="21"/>
          <w:szCs w:val="21"/>
          <w:lang w:val="en-US"/>
        </w:rPr>
        <w:t>// Calling the function again.</w:t>
      </w:r>
    </w:p>
    <w:p w14:paraId="59EE0D71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flavour4Expresso(</w:t>
      </w: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Budge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1C869260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71AA3D0C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}</w:t>
      </w:r>
    </w:p>
    <w:p w14:paraId="2AF4DCD6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0EC8D1BD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ase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3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49230AE3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Lines();</w:t>
      </w:r>
    </w:p>
    <w:p w14:paraId="60658E64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print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\nEnter the Size you would like:\n*1 for Small for %d \n*2 for Regular for %d\n=&gt;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CookiesCream_Small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CookiesCream_Regular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331469B2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scan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%d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, &amp;Size);</w:t>
      </w:r>
    </w:p>
    <w:p w14:paraId="3127A390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switch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(Size)</w:t>
      </w:r>
    </w:p>
    <w:p w14:paraId="58BA933E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{</w:t>
      </w:r>
    </w:p>
    <w:p w14:paraId="08AF99C1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ase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1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53AA27A0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Bill(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CookiesCream_Small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41BF0CE7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595EC359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ase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2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23790779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Bill(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CookiesCream_Regular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75207423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791451FB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</w:p>
    <w:p w14:paraId="1B9A0059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defaul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7E0C1B0A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Lines();</w:t>
      </w:r>
    </w:p>
    <w:p w14:paraId="31763E21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print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\nAt least read it carefully don't enter useless entries try again.\nthis time read everything.\n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203A3642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8000"/>
          <w:sz w:val="21"/>
          <w:szCs w:val="21"/>
          <w:lang w:val="en-US"/>
        </w:rPr>
        <w:t>// Remaining User to read the program carefully,</w:t>
      </w:r>
    </w:p>
    <w:p w14:paraId="74403347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8000"/>
          <w:sz w:val="21"/>
          <w:szCs w:val="21"/>
          <w:lang w:val="en-US"/>
        </w:rPr>
        <w:t>// Calling the function again.</w:t>
      </w:r>
    </w:p>
    <w:p w14:paraId="5DFC1890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flavour4Expresso(</w:t>
      </w: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Budge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2B472A33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642AB0DB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}</w:t>
      </w:r>
    </w:p>
    <w:p w14:paraId="54CFA297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3C9D5D50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ase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4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7C119376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Lines();</w:t>
      </w:r>
    </w:p>
    <w:p w14:paraId="4953080F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print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\nEnter the Size you would like:\n*1 for Small for %d \n*2 for Regular for %d\n=&gt;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HazelNut_Small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HazelNut_Regular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1168FA66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scan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%d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, &amp;Size);</w:t>
      </w:r>
    </w:p>
    <w:p w14:paraId="035AD175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switch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(Size)</w:t>
      </w:r>
    </w:p>
    <w:p w14:paraId="4E222409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{</w:t>
      </w:r>
    </w:p>
    <w:p w14:paraId="0ECD3F65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ase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1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7305BC29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Bill(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HazelNut_Small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3E10731F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181D3A6A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ase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2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3456B94B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Bill(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HazelNut_Regular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7E0F4257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2A710A7A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</w:p>
    <w:p w14:paraId="4DABC25C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defaul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514C2DAB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Lines();</w:t>
      </w:r>
    </w:p>
    <w:p w14:paraId="7280E8B0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print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\nAt least read it carefully don't enter useless entries try again.\nthis time read everything.\n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566B9389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8000"/>
          <w:sz w:val="21"/>
          <w:szCs w:val="21"/>
          <w:lang w:val="en-US"/>
        </w:rPr>
        <w:t>// Remaining User to read the program carefully,</w:t>
      </w:r>
    </w:p>
    <w:p w14:paraId="7807C250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lastRenderedPageBreak/>
        <w:t xml:space="preserve">            </w:t>
      </w:r>
      <w:r w:rsidRPr="00D444CC">
        <w:rPr>
          <w:rFonts w:ascii="Consolas" w:eastAsia="Times New Roman" w:hAnsi="Consolas" w:cs="Times New Roman"/>
          <w:color w:val="008000"/>
          <w:sz w:val="21"/>
          <w:szCs w:val="21"/>
          <w:lang w:val="en-US"/>
        </w:rPr>
        <w:t>// Calling the function again.</w:t>
      </w:r>
    </w:p>
    <w:p w14:paraId="5CB66535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flavour4Expresso(</w:t>
      </w: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Budge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5C557CB1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569D755B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}</w:t>
      </w:r>
    </w:p>
    <w:p w14:paraId="71AC02D7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6EF5E9B0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ase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5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6B13013E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Lines();</w:t>
      </w:r>
    </w:p>
    <w:p w14:paraId="53238E8D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print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\nEnter the Size you would like:\n*1 for Small for %d \n*2 for Regular for %d\n=&gt;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Chocolate_Macadania_Small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Chocolate_Macadania_Regular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162087C6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scan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%d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, &amp;Size);</w:t>
      </w:r>
    </w:p>
    <w:p w14:paraId="79057485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switch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(Size)</w:t>
      </w:r>
    </w:p>
    <w:p w14:paraId="6153F7FE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{</w:t>
      </w:r>
    </w:p>
    <w:p w14:paraId="6D5DB7D8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ase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1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3F62BAE0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Bill(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Chocolate_Macadania_Small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49A8024F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4D6D6FDC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ase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2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7A69189F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Bill(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Chocolate_Macadania_Regular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2CE27377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06745EB2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</w:p>
    <w:p w14:paraId="39618A90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defaul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6E0D7D1E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Lines();</w:t>
      </w:r>
    </w:p>
    <w:p w14:paraId="1685DAB1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print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\nAt least read it carefully don't enter useless entries try again.\nthis time read everything.\n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28237645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8000"/>
          <w:sz w:val="21"/>
          <w:szCs w:val="21"/>
          <w:lang w:val="en-US"/>
        </w:rPr>
        <w:t>// Remaining User to read the program carefully,</w:t>
      </w:r>
    </w:p>
    <w:p w14:paraId="737CF0DB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8000"/>
          <w:sz w:val="21"/>
          <w:szCs w:val="21"/>
          <w:lang w:val="en-US"/>
        </w:rPr>
        <w:t>// Calling the function again.</w:t>
      </w:r>
    </w:p>
    <w:p w14:paraId="1B30FFD1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flavour4Expresso(</w:t>
      </w: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Budge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41D2AAF3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49F504B1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}</w:t>
      </w:r>
    </w:p>
    <w:p w14:paraId="57C1E107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43E2A482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ase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6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68CDD655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Lines();</w:t>
      </w:r>
    </w:p>
    <w:p w14:paraId="3BA4632E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print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\nEnter the Size you would like:\n*1 for Small for %d \n*2 for Regular for %d\n=&gt;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Italian_Small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Italian_Regular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2C7DAF8F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scan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%d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, &amp;Size);</w:t>
      </w:r>
    </w:p>
    <w:p w14:paraId="6CC4BE3D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switch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(Size)</w:t>
      </w:r>
    </w:p>
    <w:p w14:paraId="52C31A54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{</w:t>
      </w:r>
    </w:p>
    <w:p w14:paraId="21D5DF36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ase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1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24E0D42A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Bill(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Italian_Small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603815EA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62AD96DC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ase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2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3881627E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Bill(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Italian_Regular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56AC5D2E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2D7F8CA6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</w:p>
    <w:p w14:paraId="1143751A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defaul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63F03425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Lines();</w:t>
      </w:r>
    </w:p>
    <w:p w14:paraId="110D5725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print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\nAt least read it carefully don't enter useless entries try again.\nthis time read everything.\n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47D4E8E7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8000"/>
          <w:sz w:val="21"/>
          <w:szCs w:val="21"/>
          <w:lang w:val="en-US"/>
        </w:rPr>
        <w:t>// Remaining User to read the program carefully,</w:t>
      </w:r>
    </w:p>
    <w:p w14:paraId="4DF7C42D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8000"/>
          <w:sz w:val="21"/>
          <w:szCs w:val="21"/>
          <w:lang w:val="en-US"/>
        </w:rPr>
        <w:t>// Calling the function again.</w:t>
      </w:r>
    </w:p>
    <w:p w14:paraId="352DDF85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flavour4Expresso(</w:t>
      </w: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Budge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3BE4BDBE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5150065A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}</w:t>
      </w:r>
    </w:p>
    <w:p w14:paraId="06108CDB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43F85F16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ase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7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2A64AB4E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lastRenderedPageBreak/>
        <w:t>        Lines();</w:t>
      </w:r>
    </w:p>
    <w:p w14:paraId="730CA0C8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print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\nEnter the Size you would like:\n*1 for Small for %d \n*2 for Regular for %d\n=&gt;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Caramel_Small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Caramel_Regular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46810381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scan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%d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, &amp;Size);</w:t>
      </w:r>
    </w:p>
    <w:p w14:paraId="5E70469A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switch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(Size)</w:t>
      </w:r>
    </w:p>
    <w:p w14:paraId="14515A83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{</w:t>
      </w:r>
    </w:p>
    <w:p w14:paraId="100A21E5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ase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1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6FC2FA8C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Bill(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Caramel_Small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2612BB15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379FCF99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ase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2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08EBF88D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Bill(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Caramel_Regular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5FAAF623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3CB19068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</w:p>
    <w:p w14:paraId="02FDAAA5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defaul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58882CA5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Lines();</w:t>
      </w:r>
    </w:p>
    <w:p w14:paraId="7B259254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print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\nAt least read it carefully don't enter useless entries try again.\nthis time read everything.\n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6B6B8FEF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8000"/>
          <w:sz w:val="21"/>
          <w:szCs w:val="21"/>
          <w:lang w:val="en-US"/>
        </w:rPr>
        <w:t>// Remaining User to read the program carefully,</w:t>
      </w:r>
    </w:p>
    <w:p w14:paraId="187DA190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8000"/>
          <w:sz w:val="21"/>
          <w:szCs w:val="21"/>
          <w:lang w:val="en-US"/>
        </w:rPr>
        <w:t>// Calling the function again.</w:t>
      </w:r>
    </w:p>
    <w:p w14:paraId="26ABCDC8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flavour4Expresso(</w:t>
      </w: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Budge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28023B8A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78B2D45A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}</w:t>
      </w:r>
    </w:p>
    <w:p w14:paraId="7F897BE0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586231E4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ase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8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4A20D8DC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Lines();</w:t>
      </w:r>
    </w:p>
    <w:p w14:paraId="692C5260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print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\nEnter the Size you would like:\n*1 for Small for %d \n*2 for Regular for %d\n=&gt;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Tiramisu_Small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Tiramisu_Regular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646120A3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scan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%d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, &amp;Size);</w:t>
      </w:r>
    </w:p>
    <w:p w14:paraId="7D2DFF67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switch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(Size)</w:t>
      </w:r>
    </w:p>
    <w:p w14:paraId="68AC0BBA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{</w:t>
      </w:r>
    </w:p>
    <w:p w14:paraId="2B4ABB68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ase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1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6D0460A4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Bill(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Tiramisu_Small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5BFC67F1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7D2C65D5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ase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2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2B4BA20D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Bill(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Tiramisu_Regular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0F94A85D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550BB0E1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</w:p>
    <w:p w14:paraId="3C8D9150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defaul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1E0C8148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Lines();</w:t>
      </w:r>
    </w:p>
    <w:p w14:paraId="60C86B1D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print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\nAt least read it carefully don't enter useless entries try again.\nthis time read everything.\n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03C22E13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8000"/>
          <w:sz w:val="21"/>
          <w:szCs w:val="21"/>
          <w:lang w:val="en-US"/>
        </w:rPr>
        <w:t>// Remaining User to read the program carefully,</w:t>
      </w:r>
    </w:p>
    <w:p w14:paraId="4B6E5004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8000"/>
          <w:sz w:val="21"/>
          <w:szCs w:val="21"/>
          <w:lang w:val="en-US"/>
        </w:rPr>
        <w:t>// Calling the function again.</w:t>
      </w:r>
    </w:p>
    <w:p w14:paraId="62007D5F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flavour4Expresso(</w:t>
      </w: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Budge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47D69022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0D645467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}</w:t>
      </w:r>
    </w:p>
    <w:p w14:paraId="5D06A40C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62D035C7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ase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9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68ABEFD4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Lines();</w:t>
      </w:r>
    </w:p>
    <w:p w14:paraId="271C7E5F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print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\nEnter the Size you would like:\n*1 for Small for %d \n*2 for Regular for %d\n=&gt;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Toffe_Small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Toffe_Regular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0B28BAA3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scan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%d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, &amp;Size);</w:t>
      </w:r>
    </w:p>
    <w:p w14:paraId="348CB491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switch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(Size)</w:t>
      </w:r>
    </w:p>
    <w:p w14:paraId="14F7DEBE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{</w:t>
      </w:r>
    </w:p>
    <w:p w14:paraId="0428DE1E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lastRenderedPageBreak/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ase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1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2EDDD621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Bill(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Toffe_Small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0F6C706E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4E21E787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ase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2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05BC0F65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Bill(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Toffe_Regular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1AA75801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20E7EEB0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</w:p>
    <w:p w14:paraId="7CBCA4FC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defaul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6C124996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Lines();</w:t>
      </w:r>
    </w:p>
    <w:p w14:paraId="149DEB04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print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\nAt least read it carefully don't enter useless entries try again.\nthis time read everything.\n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094DC51C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8000"/>
          <w:sz w:val="21"/>
          <w:szCs w:val="21"/>
          <w:lang w:val="en-US"/>
        </w:rPr>
        <w:t>// Remaining User to read the program carefully,</w:t>
      </w:r>
    </w:p>
    <w:p w14:paraId="078F6FAF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8000"/>
          <w:sz w:val="21"/>
          <w:szCs w:val="21"/>
          <w:lang w:val="en-US"/>
        </w:rPr>
        <w:t>// Calling the function again.</w:t>
      </w:r>
    </w:p>
    <w:p w14:paraId="24BC3C01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flavour4Expresso(</w:t>
      </w: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Budge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6456CB60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70C519FB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}</w:t>
      </w:r>
    </w:p>
    <w:p w14:paraId="5482B8E7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35FC6689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</w:p>
    <w:p w14:paraId="2EF66FD6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defaul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3F2D24F5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Lines();</w:t>
      </w:r>
    </w:p>
    <w:p w14:paraId="41EF9808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print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\nAt least read it carefully don't enter useless entries try again.\nthis time read everything.\n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1FA83A42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8000"/>
          <w:sz w:val="21"/>
          <w:szCs w:val="21"/>
          <w:lang w:val="en-US"/>
        </w:rPr>
        <w:t>// Remaining User to read the program carefully,</w:t>
      </w:r>
    </w:p>
    <w:p w14:paraId="13CFB72B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8000"/>
          <w:sz w:val="21"/>
          <w:szCs w:val="21"/>
          <w:lang w:val="en-US"/>
        </w:rPr>
        <w:t>// Calling the function again.</w:t>
      </w:r>
    </w:p>
    <w:p w14:paraId="22B2A126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Type(</w:t>
      </w: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Budge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39DCEEF2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6BC77FF8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}</w:t>
      </w:r>
    </w:p>
    <w:p w14:paraId="5F8546ED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}</w:t>
      </w:r>
    </w:p>
    <w:p w14:paraId="16FED96D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n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flavour4OverIce(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n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Budge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</w:t>
      </w:r>
    </w:p>
    <w:p w14:paraId="49E7F095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{</w:t>
      </w:r>
    </w:p>
    <w:p w14:paraId="620550A1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Lines();</w:t>
      </w:r>
    </w:p>
    <w:p w14:paraId="00F31BCA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n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flavour;</w:t>
      </w:r>
    </w:p>
    <w:p w14:paraId="097DCC0F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n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Size;</w:t>
      </w:r>
    </w:p>
    <w:p w14:paraId="3A0A0D5A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print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\nEnter the Flavour you like :):\n*1 for Signature Iced Coffe\n*2 for Iced Mocha\n*3 for Iced Caramel Latte\n*4 for Iced Americano\n*5 for BlueBerry Lemonade\n*6 for Lychee Lemonade\n*7 for Green Apple Lemonade\n*8 for Peach Lemonade\n*9 for Apple Soda\n*10 for Lime Soda\n*11 for Ice Teas\n=&gt;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2EAF19FD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scan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%d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, &amp;flavour);</w:t>
      </w:r>
    </w:p>
    <w:p w14:paraId="0E84CA71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f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(flavour == -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1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</w:t>
      </w:r>
    </w:p>
    <w:p w14:paraId="17570820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{</w:t>
      </w:r>
    </w:p>
    <w:p w14:paraId="00DF7A83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8000"/>
          <w:sz w:val="21"/>
          <w:szCs w:val="21"/>
          <w:lang w:val="en-US"/>
        </w:rPr>
        <w:t>// invalid Entry checker</w:t>
      </w:r>
    </w:p>
    <w:p w14:paraId="186BA0A0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print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-1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73FDD3F8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exit(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0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6BB9BF20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}</w:t>
      </w:r>
    </w:p>
    <w:p w14:paraId="4FE611C1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switch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(flavour)</w:t>
      </w:r>
    </w:p>
    <w:p w14:paraId="4843FEF1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{</w:t>
      </w:r>
    </w:p>
    <w:p w14:paraId="7398379E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8000"/>
          <w:sz w:val="21"/>
          <w:szCs w:val="21"/>
          <w:lang w:val="en-US"/>
        </w:rPr>
        <w:t>// Giving users an option to select flavor to order.</w:t>
      </w:r>
    </w:p>
    <w:p w14:paraId="319AA0F6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ase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1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141DBAE3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Lines();</w:t>
      </w:r>
    </w:p>
    <w:p w14:paraId="53974ECF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print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\nEnter the Size you would like:\n*1 for Small for %d \n*2 for Regular for %d\n=&gt;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Siganture_Small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Siganture_Regular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6EB74BD0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scan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%d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, &amp;Size);</w:t>
      </w:r>
    </w:p>
    <w:p w14:paraId="08E46AFE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switch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(Size)</w:t>
      </w:r>
    </w:p>
    <w:p w14:paraId="3DE952A3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{</w:t>
      </w:r>
    </w:p>
    <w:p w14:paraId="3B14122E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lastRenderedPageBreak/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ase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1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0C0A35D2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Bill(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Siganture_Small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7EBF7B39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12E733EB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ase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2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4ABF7BBD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Bill(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Siganture_Regular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2EFAD26F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6767BED1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</w:p>
    <w:p w14:paraId="1210579B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defaul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17FD9C91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Lines();</w:t>
      </w:r>
    </w:p>
    <w:p w14:paraId="776C368C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print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\nAt least read it carefully don't enter useless entries try again.\nthis time read everything.\n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0D758AD4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8000"/>
          <w:sz w:val="21"/>
          <w:szCs w:val="21"/>
          <w:lang w:val="en-US"/>
        </w:rPr>
        <w:t>// Remaining User to read the program carefully,</w:t>
      </w:r>
    </w:p>
    <w:p w14:paraId="715BA521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8000"/>
          <w:sz w:val="21"/>
          <w:szCs w:val="21"/>
          <w:lang w:val="en-US"/>
        </w:rPr>
        <w:t>// Calling the function again.</w:t>
      </w:r>
    </w:p>
    <w:p w14:paraId="63DAD314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flavour4Expresso(</w:t>
      </w: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Budge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5CE09C47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2FD82CDB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}</w:t>
      </w:r>
    </w:p>
    <w:p w14:paraId="133D97F7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3CFBA05E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ase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2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1C44147C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Lines();</w:t>
      </w:r>
    </w:p>
    <w:p w14:paraId="7AD2A6D2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print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\nEnter the Size you would like:\n*1 for Small for %d \n*2 for Regular for %d\n=&gt;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Mocha_Small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Mocha_Regular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7E56B4F4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scan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%d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, &amp;Size);</w:t>
      </w:r>
    </w:p>
    <w:p w14:paraId="5F68FFC8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switch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(Size)</w:t>
      </w:r>
    </w:p>
    <w:p w14:paraId="5A298155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{</w:t>
      </w:r>
    </w:p>
    <w:p w14:paraId="05538661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ase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1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7056EB50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Bill(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Mocha_Small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518E3F1E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591840D5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ase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2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127C0A8A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Bill(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Mocha_Regular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3BAD1DD6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7B5E5C14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</w:p>
    <w:p w14:paraId="6DFF5416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defaul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7749D4B0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Lines();</w:t>
      </w:r>
    </w:p>
    <w:p w14:paraId="66715826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print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\nAt least read it carefully don't enter useless entries try again.\nthis time read everything.\n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254F9F85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8000"/>
          <w:sz w:val="21"/>
          <w:szCs w:val="21"/>
          <w:lang w:val="en-US"/>
        </w:rPr>
        <w:t>// Remaining User to read the program carefully,</w:t>
      </w:r>
    </w:p>
    <w:p w14:paraId="7AA77280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8000"/>
          <w:sz w:val="21"/>
          <w:szCs w:val="21"/>
          <w:lang w:val="en-US"/>
        </w:rPr>
        <w:t>// Calling the function again.</w:t>
      </w:r>
    </w:p>
    <w:p w14:paraId="04E099C1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flavour4Expresso(</w:t>
      </w: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Budge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37774154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7512008A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}</w:t>
      </w:r>
    </w:p>
    <w:p w14:paraId="4EABA3D8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29B97D19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ase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3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4C00E393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Lines();</w:t>
      </w:r>
    </w:p>
    <w:p w14:paraId="592760C8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print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\nEnter the Size you would like:\n*1 for Small for %d \n*2 for Regular for %d\n=&gt;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IcedCaramel_Small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IcedCaramel_Regular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56B8C573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scan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%d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, &amp;Size);</w:t>
      </w:r>
    </w:p>
    <w:p w14:paraId="097BC318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switch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(Size)</w:t>
      </w:r>
    </w:p>
    <w:p w14:paraId="6BF81BED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{</w:t>
      </w:r>
    </w:p>
    <w:p w14:paraId="28543362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ase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1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4143F9D0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Bill(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IcedCaramel_Small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67D377C7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36A6F79E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ase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2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3E763892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Bill(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IcedCaramel_Regular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58652084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3A9D3BE0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</w:p>
    <w:p w14:paraId="3D0EC4A3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defaul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7A9A66E5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Lines();</w:t>
      </w:r>
    </w:p>
    <w:p w14:paraId="106A5C8D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print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\nAt least read it carefully don't enter useless entries try again.\nthis time read everything.\n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5B6D3C5A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8000"/>
          <w:sz w:val="21"/>
          <w:szCs w:val="21"/>
          <w:lang w:val="en-US"/>
        </w:rPr>
        <w:t>// Remaining User to read the program carefully,</w:t>
      </w:r>
    </w:p>
    <w:p w14:paraId="08B12C34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8000"/>
          <w:sz w:val="21"/>
          <w:szCs w:val="21"/>
          <w:lang w:val="en-US"/>
        </w:rPr>
        <w:t>// Calling the function again.</w:t>
      </w:r>
    </w:p>
    <w:p w14:paraId="0FF982C3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flavour4Expresso(</w:t>
      </w: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Budge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721A2B55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70FD5A6E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}</w:t>
      </w:r>
    </w:p>
    <w:p w14:paraId="42832639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3C5E20B7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ase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4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0219D551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Lines();</w:t>
      </w:r>
    </w:p>
    <w:p w14:paraId="341926D2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print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\nEnter the Size you would like:\n*1 for Small for %d \n*2 for Regular for %d\n=&gt;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Americano_Small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Americano_Regular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43F30814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scan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%d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, &amp;Size);</w:t>
      </w:r>
    </w:p>
    <w:p w14:paraId="5D89C42D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switch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(Size)</w:t>
      </w:r>
    </w:p>
    <w:p w14:paraId="0937D52F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{</w:t>
      </w:r>
    </w:p>
    <w:p w14:paraId="3DFA0F97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ase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1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3D34F171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Bill(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Americano_Small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331F50DF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536E462A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ase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2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48869A37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Bill(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Americano_Regular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6ED70B77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4ADFCC1E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</w:p>
    <w:p w14:paraId="06A6665B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defaul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38B1612A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Lines();</w:t>
      </w:r>
    </w:p>
    <w:p w14:paraId="07E95344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print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\nAt least read it carefully don't enter useless entries try again.\nthis time read everything.\n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1D2C045D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8000"/>
          <w:sz w:val="21"/>
          <w:szCs w:val="21"/>
          <w:lang w:val="en-US"/>
        </w:rPr>
        <w:t>// Remaining User to read the program carefully,</w:t>
      </w:r>
    </w:p>
    <w:p w14:paraId="3CB02127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8000"/>
          <w:sz w:val="21"/>
          <w:szCs w:val="21"/>
          <w:lang w:val="en-US"/>
        </w:rPr>
        <w:t>// Calling the function again.</w:t>
      </w:r>
    </w:p>
    <w:p w14:paraId="4BF4A5F1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flavour4Expresso(</w:t>
      </w: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Budge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038EE10D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1B5C62AD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}</w:t>
      </w:r>
    </w:p>
    <w:p w14:paraId="42424E1B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04BB31B0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ase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5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1C6DD22E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Lines();</w:t>
      </w:r>
    </w:p>
    <w:p w14:paraId="3C24ECC1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print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\nEnter the Size you would like:\n*1 for Small for %d \n*2 for Regular for %d\n=&gt;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Blueberry_Small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Blueberry_Regular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6F9B6ADF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scan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%d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, &amp;Size);</w:t>
      </w:r>
    </w:p>
    <w:p w14:paraId="385FE725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switch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(Size)</w:t>
      </w:r>
    </w:p>
    <w:p w14:paraId="52335347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{</w:t>
      </w:r>
    </w:p>
    <w:p w14:paraId="160EA6A8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ase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1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4B1C4908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Bill(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Blueberry_Small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172A951F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57A7783D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ase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2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4EBC9BEB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Bill(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Blueberry_Regular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34B66575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545F003C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</w:p>
    <w:p w14:paraId="5B98E99E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defaul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14473ADA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Lines();</w:t>
      </w:r>
    </w:p>
    <w:p w14:paraId="0BA9789E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print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\nAt least read it carefully don't enter useless entries try again.\nthis time read everything.\n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7F84FA72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8000"/>
          <w:sz w:val="21"/>
          <w:szCs w:val="21"/>
          <w:lang w:val="en-US"/>
        </w:rPr>
        <w:t>// Remaining User to read the program carefully,</w:t>
      </w:r>
    </w:p>
    <w:p w14:paraId="2B88D855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lastRenderedPageBreak/>
        <w:t xml:space="preserve">            </w:t>
      </w:r>
      <w:r w:rsidRPr="00D444CC">
        <w:rPr>
          <w:rFonts w:ascii="Consolas" w:eastAsia="Times New Roman" w:hAnsi="Consolas" w:cs="Times New Roman"/>
          <w:color w:val="008000"/>
          <w:sz w:val="21"/>
          <w:szCs w:val="21"/>
          <w:lang w:val="en-US"/>
        </w:rPr>
        <w:t>// Calling the function again.</w:t>
      </w:r>
    </w:p>
    <w:p w14:paraId="3BE00487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flavour4Expresso(</w:t>
      </w: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Budge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1C1A8C1B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417DB236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}</w:t>
      </w:r>
    </w:p>
    <w:p w14:paraId="0E2AA99F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15B9F0BC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ase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6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19552A13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Lines();</w:t>
      </w:r>
    </w:p>
    <w:p w14:paraId="733BE335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print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\nEnter the Size you would like:\n*1 for Small for %d \n*2 for Regular for %d\n=&gt;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Lychee_Small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Lychee_Regular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5B884CF5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scan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%d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, &amp;Size);</w:t>
      </w:r>
    </w:p>
    <w:p w14:paraId="16FD31A4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switch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(Size)</w:t>
      </w:r>
    </w:p>
    <w:p w14:paraId="0A6623DE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{</w:t>
      </w:r>
    </w:p>
    <w:p w14:paraId="0B7AB379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ase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1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7D43E8CB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Bill(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Lychee_Small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3146AAA9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7F0DD30F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ase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2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5066D318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Bill(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Lychee_Regular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13BD283F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5ABDBB46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</w:p>
    <w:p w14:paraId="3BC643B9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defaul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4020DB23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Lines();</w:t>
      </w:r>
    </w:p>
    <w:p w14:paraId="478399C4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print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\nAt least read it carefully don't enter useless entries try again.\nthis time read everything.\n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1EAEDC0E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8000"/>
          <w:sz w:val="21"/>
          <w:szCs w:val="21"/>
          <w:lang w:val="en-US"/>
        </w:rPr>
        <w:t>// Remaining User to read the program carefully,</w:t>
      </w:r>
    </w:p>
    <w:p w14:paraId="353CD57C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8000"/>
          <w:sz w:val="21"/>
          <w:szCs w:val="21"/>
          <w:lang w:val="en-US"/>
        </w:rPr>
        <w:t>// Calling the function again.</w:t>
      </w:r>
    </w:p>
    <w:p w14:paraId="79D6CC10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flavour4Expresso(</w:t>
      </w: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Budge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405F6FBC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284E44C2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}</w:t>
      </w:r>
    </w:p>
    <w:p w14:paraId="5DB08890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5873DE18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ase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7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701C1A21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Lines();</w:t>
      </w:r>
    </w:p>
    <w:p w14:paraId="012354E9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print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\nEnter the Size you would like:\n*1 for Small for %d \n*2 for Regular for %d\n=&gt;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GreenApple_Small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GreenApple_Regular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437D17EE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scan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%d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, &amp;Size);</w:t>
      </w:r>
    </w:p>
    <w:p w14:paraId="310BE286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switch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(Size)</w:t>
      </w:r>
    </w:p>
    <w:p w14:paraId="2FFE048C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{</w:t>
      </w:r>
    </w:p>
    <w:p w14:paraId="3F014ED8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ase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1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303A8219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Bill(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GreenApple_Small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4F9DB373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6FFA2FB8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ase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2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6C05AA17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Bill(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GreenApple_Regular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305B2520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33ABFE57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</w:p>
    <w:p w14:paraId="68490E8B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defaul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55BFDA83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Lines();</w:t>
      </w:r>
    </w:p>
    <w:p w14:paraId="3C2EC2A2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print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\nAt least read it carefully don't enter useless entries try again.\nthis time read everything.\n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68EDA208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8000"/>
          <w:sz w:val="21"/>
          <w:szCs w:val="21"/>
          <w:lang w:val="en-US"/>
        </w:rPr>
        <w:t>// Remaining User to read the program carefully,</w:t>
      </w:r>
    </w:p>
    <w:p w14:paraId="7F6DFD4C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8000"/>
          <w:sz w:val="21"/>
          <w:szCs w:val="21"/>
          <w:lang w:val="en-US"/>
        </w:rPr>
        <w:t>// Calling the function again.</w:t>
      </w:r>
    </w:p>
    <w:p w14:paraId="399B3822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flavour4Expresso(</w:t>
      </w: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Budge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12C53D02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33C2223C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}</w:t>
      </w:r>
    </w:p>
    <w:p w14:paraId="39A82D97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03E9D2E0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ase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8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3C4B86C2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lastRenderedPageBreak/>
        <w:t>        Lines();</w:t>
      </w:r>
    </w:p>
    <w:p w14:paraId="387DA0D6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print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\nEnter the Size you would like:\n*1 for Small for %d \n*2 for Regular for %d\n=&gt;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Peach_Small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Peach_Regular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468FFBD9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scan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%d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, &amp;Size);</w:t>
      </w:r>
    </w:p>
    <w:p w14:paraId="1CBD7FF6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switch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(Size)</w:t>
      </w:r>
    </w:p>
    <w:p w14:paraId="2CE2C8D3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{</w:t>
      </w:r>
    </w:p>
    <w:p w14:paraId="133F12EF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ase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1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75C60ADA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Bill(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Peach_Small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499B3798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62B0995C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ase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2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2BF841C7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Bill(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Peach_Regular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6E004396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1B2DB899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</w:p>
    <w:p w14:paraId="440F76A9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defaul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20480A43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Lines();</w:t>
      </w:r>
    </w:p>
    <w:p w14:paraId="06BE7027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print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\nAt least read it carefully don't enter useless entries try again.\nthis time read everything.\n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52E14A67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8000"/>
          <w:sz w:val="21"/>
          <w:szCs w:val="21"/>
          <w:lang w:val="en-US"/>
        </w:rPr>
        <w:t>// Remaining User to read the program carefully,</w:t>
      </w:r>
    </w:p>
    <w:p w14:paraId="27F04123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8000"/>
          <w:sz w:val="21"/>
          <w:szCs w:val="21"/>
          <w:lang w:val="en-US"/>
        </w:rPr>
        <w:t>// Calling the function again.</w:t>
      </w:r>
    </w:p>
    <w:p w14:paraId="46FFAEE3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flavour4Expresso(</w:t>
      </w: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Budge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59E505C4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421B1F19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}</w:t>
      </w:r>
    </w:p>
    <w:p w14:paraId="2584D554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73F8C9C9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ase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9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2A620ECB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Lines();</w:t>
      </w:r>
    </w:p>
    <w:p w14:paraId="0EDE5572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print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\nEnter the Size you would like:\n*1 for Small for %d \n*2 for Regular for %d\n=&gt;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AppleSoda_Small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AppleSoda_Regular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0280A5C6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scan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%d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, &amp;Size);</w:t>
      </w:r>
    </w:p>
    <w:p w14:paraId="1C64489E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switch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(Size)</w:t>
      </w:r>
    </w:p>
    <w:p w14:paraId="4E4284E8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{</w:t>
      </w:r>
    </w:p>
    <w:p w14:paraId="68F188E7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ase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1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151DF0D8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Bill(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AppleSoda_Small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38AD49AA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6AEFC543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ase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2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0B6F98A0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Bill(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AppleSoda_Regular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533EDA36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2D462A47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</w:p>
    <w:p w14:paraId="77D0A567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defaul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1A6668CA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Lines();</w:t>
      </w:r>
    </w:p>
    <w:p w14:paraId="65CED756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print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\nAt least read it carefully don't enter useless entries try again.\nthis time read everything.\n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4B27E2CC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8000"/>
          <w:sz w:val="21"/>
          <w:szCs w:val="21"/>
          <w:lang w:val="en-US"/>
        </w:rPr>
        <w:t>// Remaining User to read the program carefully,</w:t>
      </w:r>
    </w:p>
    <w:p w14:paraId="54347CCE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8000"/>
          <w:sz w:val="21"/>
          <w:szCs w:val="21"/>
          <w:lang w:val="en-US"/>
        </w:rPr>
        <w:t>// Calling the function again.</w:t>
      </w:r>
    </w:p>
    <w:p w14:paraId="7CA4DCB9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flavour4Expresso(</w:t>
      </w: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Budge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5BB4A901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3CC478AF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}</w:t>
      </w:r>
    </w:p>
    <w:p w14:paraId="5856ABF0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100EF247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ase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10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28714A56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Lines();</w:t>
      </w:r>
    </w:p>
    <w:p w14:paraId="1D3D9618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print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\nEnter the Size you would like:\n*1 for Small for %d \n*2 for Regular for %d\n=&gt;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Lime_Small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Lime_Regular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5EB3C9D1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scan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%d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, &amp;Size);</w:t>
      </w:r>
    </w:p>
    <w:p w14:paraId="3252527C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switch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(Size)</w:t>
      </w:r>
    </w:p>
    <w:p w14:paraId="1B3326AE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{</w:t>
      </w:r>
    </w:p>
    <w:p w14:paraId="145FAD91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lastRenderedPageBreak/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ase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1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35924AAD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Bill(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Lime_Small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48478EC3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7C3CA65A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ase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2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3DC6D0E4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Bill(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Lime_Regular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0F48A0F5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7053A095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</w:p>
    <w:p w14:paraId="53445C34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defaul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00921C46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Lines();</w:t>
      </w:r>
    </w:p>
    <w:p w14:paraId="005353B2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print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\nAt least read it carefully don't enter useless entries try again.\nthis time read everything.\n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17BE71DD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8000"/>
          <w:sz w:val="21"/>
          <w:szCs w:val="21"/>
          <w:lang w:val="en-US"/>
        </w:rPr>
        <w:t>// Remaining User to read the program carefully,</w:t>
      </w:r>
    </w:p>
    <w:p w14:paraId="0022F1FB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8000"/>
          <w:sz w:val="21"/>
          <w:szCs w:val="21"/>
          <w:lang w:val="en-US"/>
        </w:rPr>
        <w:t>// Calling the function again.</w:t>
      </w:r>
    </w:p>
    <w:p w14:paraId="57A9EB38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flavour4Expresso(</w:t>
      </w: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Budge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2CB1B6A9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38B9482A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}</w:t>
      </w:r>
    </w:p>
    <w:p w14:paraId="371233C6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5058F577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ase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11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7FCDBB74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n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TeaType;</w:t>
      </w:r>
    </w:p>
    <w:p w14:paraId="129D608E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print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\nEnter the Tea you would like:\n*1 for Peach Tea for %d \n*2 for Lemon Tea for %d\n*3 for Lychee Tea for %d\n=&gt;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3A8DF48A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switch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(TeaType)</w:t>
      </w:r>
    </w:p>
    <w:p w14:paraId="72EB1A83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{</w:t>
      </w:r>
    </w:p>
    <w:p w14:paraId="4064FF43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ase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1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7DA187ED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Lines();</w:t>
      </w:r>
    </w:p>
    <w:p w14:paraId="38E88017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print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\nEnter the Size you would like:\n*1 for Small for %d \n*2 for Regular for %d\n=&gt;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Peachtea_Small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Peachtea_Regular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4A86C8E6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scan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%d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, &amp;Size);</w:t>
      </w:r>
    </w:p>
    <w:p w14:paraId="2FD5F187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switch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(Size)</w:t>
      </w:r>
    </w:p>
    <w:p w14:paraId="3D9F96F1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{</w:t>
      </w:r>
    </w:p>
    <w:p w14:paraId="2E6E7FA8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ase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1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60241D48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    Bill(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Peachtea_Small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64843769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3F4E9255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ase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2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4450A2E4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    Bill(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Peachtea_Regular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6485E0C3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7F0C942B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</w:p>
    <w:p w14:paraId="209D3514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defaul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4A09F2B1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Lines();</w:t>
      </w:r>
    </w:p>
    <w:p w14:paraId="7AB05381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    print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\nAt least read it carefully don't enter useless entries try again.\nthis time read everything.\n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59806895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    </w:t>
      </w:r>
      <w:r w:rsidRPr="00D444CC">
        <w:rPr>
          <w:rFonts w:ascii="Consolas" w:eastAsia="Times New Roman" w:hAnsi="Consolas" w:cs="Times New Roman"/>
          <w:color w:val="008000"/>
          <w:sz w:val="21"/>
          <w:szCs w:val="21"/>
          <w:lang w:val="en-US"/>
        </w:rPr>
        <w:t>// Remaining User to read the program carefully,</w:t>
      </w:r>
    </w:p>
    <w:p w14:paraId="2E390B8C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    </w:t>
      </w:r>
      <w:r w:rsidRPr="00D444CC">
        <w:rPr>
          <w:rFonts w:ascii="Consolas" w:eastAsia="Times New Roman" w:hAnsi="Consolas" w:cs="Times New Roman"/>
          <w:color w:val="008000"/>
          <w:sz w:val="21"/>
          <w:szCs w:val="21"/>
          <w:lang w:val="en-US"/>
        </w:rPr>
        <w:t>// Calling the function again.</w:t>
      </w:r>
    </w:p>
    <w:p w14:paraId="5D7CD785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    flavour4Expresso(</w:t>
      </w: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Budge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1964E51B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4EB603D7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}</w:t>
      </w:r>
    </w:p>
    <w:p w14:paraId="37BE3070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165510A8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ase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2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586CB9F2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Lines();</w:t>
      </w:r>
    </w:p>
    <w:p w14:paraId="5E266C9A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print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\nEnter the Size you would like:\n*1 for Small for %d \n*2 for Regular for %d\n=&gt;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Lemontea_Small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Lemontea_Regular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03213B2C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scan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%d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, &amp;Size);</w:t>
      </w:r>
    </w:p>
    <w:p w14:paraId="2CE7B7B0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switch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(Size)</w:t>
      </w:r>
    </w:p>
    <w:p w14:paraId="507EB753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{</w:t>
      </w:r>
    </w:p>
    <w:p w14:paraId="284BDA93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lastRenderedPageBreak/>
        <w:t xml:space="preserve">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ase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1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010CF0B4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    Bill(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Lemontea_Small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687ADED0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4CC2BEF5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ase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2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6624A9CC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    Bill(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Lemontea_Regular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2792ED6C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4AAB1ACE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</w:p>
    <w:p w14:paraId="2130311F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defaul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50D93566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Lines();</w:t>
      </w:r>
    </w:p>
    <w:p w14:paraId="37E25A4E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    print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\nAt least read it carefully don't enter useless entries try again.\nthis time read everything.\n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01AF2A6C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    </w:t>
      </w:r>
      <w:r w:rsidRPr="00D444CC">
        <w:rPr>
          <w:rFonts w:ascii="Consolas" w:eastAsia="Times New Roman" w:hAnsi="Consolas" w:cs="Times New Roman"/>
          <w:color w:val="008000"/>
          <w:sz w:val="21"/>
          <w:szCs w:val="21"/>
          <w:lang w:val="en-US"/>
        </w:rPr>
        <w:t>// Remaining User to read the program carefully,</w:t>
      </w:r>
    </w:p>
    <w:p w14:paraId="37FB1AAC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    </w:t>
      </w:r>
      <w:r w:rsidRPr="00D444CC">
        <w:rPr>
          <w:rFonts w:ascii="Consolas" w:eastAsia="Times New Roman" w:hAnsi="Consolas" w:cs="Times New Roman"/>
          <w:color w:val="008000"/>
          <w:sz w:val="21"/>
          <w:szCs w:val="21"/>
          <w:lang w:val="en-US"/>
        </w:rPr>
        <w:t>// Calling the function again.</w:t>
      </w:r>
    </w:p>
    <w:p w14:paraId="373AFD1F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    flavour4Expresso(</w:t>
      </w: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Budge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6D0D676D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3645A048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}</w:t>
      </w:r>
    </w:p>
    <w:p w14:paraId="2822C259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5886A227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ase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3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4007997F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Lines();</w:t>
      </w:r>
    </w:p>
    <w:p w14:paraId="7E98631E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print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\nEnter the Size you would like:\n*1 for Small for %d \n*2 for Regular for %d\n=&gt;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Lycheetea_Small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Lycheetea_Regular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371F68C4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scan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%d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, &amp;Size);</w:t>
      </w:r>
    </w:p>
    <w:p w14:paraId="4B02EC36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switch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(Size)</w:t>
      </w:r>
    </w:p>
    <w:p w14:paraId="4A2CB89F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{</w:t>
      </w:r>
    </w:p>
    <w:p w14:paraId="30B37FE8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ase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1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713EC071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    Bill(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Lycheetea_Small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0F69B51A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65555845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ase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2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16284741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    Bill(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Lycheetea_Regular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22424994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640D78BF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</w:p>
    <w:p w14:paraId="73DE2A40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defaul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2D07C48C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Lines();</w:t>
      </w:r>
    </w:p>
    <w:p w14:paraId="1E0C0CE6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    print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\nAt least read it carefully don't enter useless entries try again.\nthis time read everything.\n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4F578575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    </w:t>
      </w:r>
      <w:r w:rsidRPr="00D444CC">
        <w:rPr>
          <w:rFonts w:ascii="Consolas" w:eastAsia="Times New Roman" w:hAnsi="Consolas" w:cs="Times New Roman"/>
          <w:color w:val="008000"/>
          <w:sz w:val="21"/>
          <w:szCs w:val="21"/>
          <w:lang w:val="en-US"/>
        </w:rPr>
        <w:t>// Remaining User to read the program carefully,</w:t>
      </w:r>
    </w:p>
    <w:p w14:paraId="6BA7B24B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    </w:t>
      </w:r>
      <w:r w:rsidRPr="00D444CC">
        <w:rPr>
          <w:rFonts w:ascii="Consolas" w:eastAsia="Times New Roman" w:hAnsi="Consolas" w:cs="Times New Roman"/>
          <w:color w:val="008000"/>
          <w:sz w:val="21"/>
          <w:szCs w:val="21"/>
          <w:lang w:val="en-US"/>
        </w:rPr>
        <w:t>// Calling the function again.</w:t>
      </w:r>
    </w:p>
    <w:p w14:paraId="1B6FCA74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    flavour4Expresso(</w:t>
      </w: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Budge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2AB68A80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37EC197B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}</w:t>
      </w:r>
    </w:p>
    <w:p w14:paraId="779A5A5F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7789F4C8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}</w:t>
      </w:r>
    </w:p>
    <w:p w14:paraId="028089AE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</w:p>
    <w:p w14:paraId="182E96C7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defaul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4E5B1D79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Lines();</w:t>
      </w:r>
    </w:p>
    <w:p w14:paraId="188678E3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print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\nAt least read it carefully don't enter useless entries try again.\nthis time read everything.\n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79D84C57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8000"/>
          <w:sz w:val="21"/>
          <w:szCs w:val="21"/>
          <w:lang w:val="en-US"/>
        </w:rPr>
        <w:t>// Remaining User to read the program carefully,</w:t>
      </w:r>
    </w:p>
    <w:p w14:paraId="79F5A86D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8000"/>
          <w:sz w:val="21"/>
          <w:szCs w:val="21"/>
          <w:lang w:val="en-US"/>
        </w:rPr>
        <w:t>// Calling the function again.</w:t>
      </w:r>
    </w:p>
    <w:p w14:paraId="604B637E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Type(</w:t>
      </w: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Budge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4734C964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4F1EDB64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}</w:t>
      </w:r>
    </w:p>
    <w:p w14:paraId="6DD371E7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}</w:t>
      </w:r>
    </w:p>
    <w:p w14:paraId="63C59E4E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n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flavour4Cholocate(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n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Budge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</w:t>
      </w:r>
    </w:p>
    <w:p w14:paraId="2F570C0D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lastRenderedPageBreak/>
        <w:t>{</w:t>
      </w:r>
    </w:p>
    <w:p w14:paraId="39760FE9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Lines();</w:t>
      </w:r>
    </w:p>
    <w:p w14:paraId="014D3889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n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flavour;</w:t>
      </w:r>
    </w:p>
    <w:p w14:paraId="0A7E9FE9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n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Size;</w:t>
      </w:r>
    </w:p>
    <w:p w14:paraId="36C973B4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print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\nEnter the Flavour you like :):\n*1 for Orginal Iced Chiller\n*2 for White Iced Chocolate\n*3 for Chocolate Delight\n=&gt;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69689F5C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scan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%d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, &amp;flavour);</w:t>
      </w:r>
    </w:p>
    <w:p w14:paraId="6DB68235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f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(flavour == -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1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</w:t>
      </w:r>
    </w:p>
    <w:p w14:paraId="0DAE19C7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{</w:t>
      </w:r>
    </w:p>
    <w:p w14:paraId="6B1F97C5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8000"/>
          <w:sz w:val="21"/>
          <w:szCs w:val="21"/>
          <w:lang w:val="en-US"/>
        </w:rPr>
        <w:t>// invalid Entry checker</w:t>
      </w:r>
    </w:p>
    <w:p w14:paraId="360E4E6A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print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-1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5DE2F712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exit(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0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672D6114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}</w:t>
      </w:r>
    </w:p>
    <w:p w14:paraId="52F2198D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switch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(flavour)</w:t>
      </w:r>
    </w:p>
    <w:p w14:paraId="2CCB1588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{</w:t>
      </w:r>
    </w:p>
    <w:p w14:paraId="0605DE0C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8000"/>
          <w:sz w:val="21"/>
          <w:szCs w:val="21"/>
          <w:lang w:val="en-US"/>
        </w:rPr>
        <w:t>// Giving users an option to select flavor to order.</w:t>
      </w:r>
    </w:p>
    <w:p w14:paraId="2A242B75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ase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1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48A3EAB7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Lines();</w:t>
      </w:r>
    </w:p>
    <w:p w14:paraId="537045B2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print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\nEnter the Size you would like:\n*1 for Small for %d \n*2 for Regular for %d\n=&gt;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IcedChoco_Small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IcedChoco_Regular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152EA7FE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scan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%d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, &amp;Size);</w:t>
      </w:r>
    </w:p>
    <w:p w14:paraId="39EF6516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switch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(Size)</w:t>
      </w:r>
    </w:p>
    <w:p w14:paraId="3005BE1B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{</w:t>
      </w:r>
    </w:p>
    <w:p w14:paraId="675AE5BA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ase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1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252BFB32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Bill(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IcedChoco_Small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235072D9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6052C5D2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ase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2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627C0512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Bill(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IcedChoco_Regular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4ADB6013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5D019F41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</w:p>
    <w:p w14:paraId="22475F1A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defaul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27181DCC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Lines();</w:t>
      </w:r>
    </w:p>
    <w:p w14:paraId="633BDB2C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print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\nAt least read it carefully don't enter useless entries try again.\nthis time read everything.\n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0A540C71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8000"/>
          <w:sz w:val="21"/>
          <w:szCs w:val="21"/>
          <w:lang w:val="en-US"/>
        </w:rPr>
        <w:t>// Remaining User to read the program carefully,</w:t>
      </w:r>
    </w:p>
    <w:p w14:paraId="556DFC47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8000"/>
          <w:sz w:val="21"/>
          <w:szCs w:val="21"/>
          <w:lang w:val="en-US"/>
        </w:rPr>
        <w:t>// Calling the function again.</w:t>
      </w:r>
    </w:p>
    <w:p w14:paraId="77741697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flavour4Expresso(</w:t>
      </w: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Budge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3B93A727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2A80463B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}</w:t>
      </w:r>
    </w:p>
    <w:p w14:paraId="16130EB7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74284EAE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ase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2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495F5EFF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Lines();</w:t>
      </w:r>
    </w:p>
    <w:p w14:paraId="6ACC4B27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print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\nEnter the Size you would like:\n*1 for Small for %d \n*2 for Regular for %d\n=&gt;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WhiteChoco_Small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WhiteChoco_Regular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3A6C144D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scan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%d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, &amp;Size);</w:t>
      </w:r>
    </w:p>
    <w:p w14:paraId="5F538EA2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switch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(Size)</w:t>
      </w:r>
    </w:p>
    <w:p w14:paraId="2393D3B1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{</w:t>
      </w:r>
    </w:p>
    <w:p w14:paraId="792CE3EC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ase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1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4A30BE88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Bill(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WhiteChoco_Small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4B0A5387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66334000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ase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2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572B37A9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Bill(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WhiteChoco_Regular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30032B4F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04A1322C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</w:p>
    <w:p w14:paraId="370E6580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lastRenderedPageBreak/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defaul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3E58BD16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Lines();</w:t>
      </w:r>
    </w:p>
    <w:p w14:paraId="6D5AC9CF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print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\nAt least read it carefully don't enter useless entries try again.\nthis time read everything.\n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4EFCFBB7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8000"/>
          <w:sz w:val="21"/>
          <w:szCs w:val="21"/>
          <w:lang w:val="en-US"/>
        </w:rPr>
        <w:t>// Remaining User to read the program carefully,</w:t>
      </w:r>
    </w:p>
    <w:p w14:paraId="5A517C83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8000"/>
          <w:sz w:val="21"/>
          <w:szCs w:val="21"/>
          <w:lang w:val="en-US"/>
        </w:rPr>
        <w:t>// Calling the function again.</w:t>
      </w:r>
    </w:p>
    <w:p w14:paraId="0322900D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flavour4Expresso(</w:t>
      </w: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Budge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5FFCE9C2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04A0A9AC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}</w:t>
      </w:r>
    </w:p>
    <w:p w14:paraId="2299EF12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0675593D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ase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3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5EED2883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Lines();</w:t>
      </w:r>
    </w:p>
    <w:p w14:paraId="4B382200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print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\nEnter the Size you would like:\n*1 for Small for %d \n*2 for Regular for %d\n=&gt;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Delight_Small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Delight_Regular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437D2FDE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scan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%d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, &amp;Size);</w:t>
      </w:r>
    </w:p>
    <w:p w14:paraId="34A237A2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switch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(Size)</w:t>
      </w:r>
    </w:p>
    <w:p w14:paraId="4E3D0F7A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{</w:t>
      </w:r>
    </w:p>
    <w:p w14:paraId="17879C0E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ase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1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487A8BAB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Bill(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Delight_Small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204CFD02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4493000E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ase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2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5675FA1E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Bill(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Delight_Regular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0709335C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0703F777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</w:p>
    <w:p w14:paraId="3E3935B2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defaul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33CDC09C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Lines();</w:t>
      </w:r>
    </w:p>
    <w:p w14:paraId="7762FD6E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print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\nAt least read it carefully don't enter useless entries try again.\nthis time read everything.\n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2BA16038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8000"/>
          <w:sz w:val="21"/>
          <w:szCs w:val="21"/>
          <w:lang w:val="en-US"/>
        </w:rPr>
        <w:t>// Remaining User to read the program carefully,</w:t>
      </w:r>
    </w:p>
    <w:p w14:paraId="68F5168A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8000"/>
          <w:sz w:val="21"/>
          <w:szCs w:val="21"/>
          <w:lang w:val="en-US"/>
        </w:rPr>
        <w:t>// Calling the function again.</w:t>
      </w:r>
    </w:p>
    <w:p w14:paraId="1D6E8FF1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flavour4Expresso(</w:t>
      </w: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Budge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3594C1EE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26E095D6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}</w:t>
      </w:r>
    </w:p>
    <w:p w14:paraId="10E10C6F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24A6C210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defaul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2C6F9B15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Lines();</w:t>
      </w:r>
    </w:p>
    <w:p w14:paraId="509D421B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print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\nAt least read it carefully don't enter useless entries try again.\nthis time read everything.\n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3BFDD89B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8000"/>
          <w:sz w:val="21"/>
          <w:szCs w:val="21"/>
          <w:lang w:val="en-US"/>
        </w:rPr>
        <w:t>// Remaining User to read the program carefully,</w:t>
      </w:r>
    </w:p>
    <w:p w14:paraId="146B8123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8000"/>
          <w:sz w:val="21"/>
          <w:szCs w:val="21"/>
          <w:lang w:val="en-US"/>
        </w:rPr>
        <w:t>// Calling the function again.</w:t>
      </w:r>
    </w:p>
    <w:p w14:paraId="7B45D27C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Type(</w:t>
      </w: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Budge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40A8D6C8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28449AB0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}</w:t>
      </w:r>
    </w:p>
    <w:p w14:paraId="6AEF1838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}</w:t>
      </w:r>
    </w:p>
    <w:p w14:paraId="718104B7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n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flavour4Fusion(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n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Budge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</w:t>
      </w:r>
    </w:p>
    <w:p w14:paraId="7D9EE1BA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{</w:t>
      </w:r>
    </w:p>
    <w:p w14:paraId="5346A982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Lines();</w:t>
      </w:r>
    </w:p>
    <w:p w14:paraId="58E1D3B1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n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flavour;</w:t>
      </w:r>
    </w:p>
    <w:p w14:paraId="6A83039E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n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Size;</w:t>
      </w:r>
    </w:p>
    <w:p w14:paraId="3F2EA7D4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print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\nEnter the Flavour you like :):\n*1 Iced Lime\n*2 for Apple Chiller\n*3 for Chai Chiller\n*4 for Green Tea Chiller\n=&gt;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7BE94B46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scan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%d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, &amp;flavour);</w:t>
      </w:r>
    </w:p>
    <w:p w14:paraId="3FF9C5C6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f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(flavour == -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1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</w:t>
      </w:r>
    </w:p>
    <w:p w14:paraId="6C2514D1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{</w:t>
      </w:r>
    </w:p>
    <w:p w14:paraId="659C9899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lastRenderedPageBreak/>
        <w:t xml:space="preserve">        </w:t>
      </w:r>
      <w:r w:rsidRPr="00D444CC">
        <w:rPr>
          <w:rFonts w:ascii="Consolas" w:eastAsia="Times New Roman" w:hAnsi="Consolas" w:cs="Times New Roman"/>
          <w:color w:val="008000"/>
          <w:sz w:val="21"/>
          <w:szCs w:val="21"/>
          <w:lang w:val="en-US"/>
        </w:rPr>
        <w:t>// invalid Entry checker</w:t>
      </w:r>
    </w:p>
    <w:p w14:paraId="43971D64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print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-1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174F702E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exit(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0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5D8F48EF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}</w:t>
      </w:r>
    </w:p>
    <w:p w14:paraId="5CEDE9D1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switch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(flavour)</w:t>
      </w:r>
    </w:p>
    <w:p w14:paraId="2E2FCD78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{</w:t>
      </w:r>
    </w:p>
    <w:p w14:paraId="7AEA4690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8000"/>
          <w:sz w:val="21"/>
          <w:szCs w:val="21"/>
          <w:lang w:val="en-US"/>
        </w:rPr>
        <w:t>// Giving users an option to select flavor to order.</w:t>
      </w:r>
    </w:p>
    <w:p w14:paraId="08A1F794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ase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1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48A3A695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Lines();</w:t>
      </w:r>
    </w:p>
    <w:p w14:paraId="493A7659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print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\nEnter the Size you would like:\n*1 for Small for %d \n*2 for Regular for %d\n=&gt;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IcedLime_Small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IcedLime_Regular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62DB1477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scan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%d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, &amp;Size);</w:t>
      </w:r>
    </w:p>
    <w:p w14:paraId="09ACF4CC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switch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(Size)</w:t>
      </w:r>
    </w:p>
    <w:p w14:paraId="4B37E83C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{</w:t>
      </w:r>
    </w:p>
    <w:p w14:paraId="3AD5337E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ase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1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20253F9E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Bill(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IcedLime_Small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500657E1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1E663785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ase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2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526CA88E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Bill(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IcedLime_Regular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2D8B351D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50817818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</w:p>
    <w:p w14:paraId="11E91367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defaul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359A125D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Lines();</w:t>
      </w:r>
    </w:p>
    <w:p w14:paraId="72BF393F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print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\nAt least read it carefully don't enter useless entries try again.\nthis time read everything.\n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2D042052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8000"/>
          <w:sz w:val="21"/>
          <w:szCs w:val="21"/>
          <w:lang w:val="en-US"/>
        </w:rPr>
        <w:t>// Remaining User to read the program carefully,</w:t>
      </w:r>
    </w:p>
    <w:p w14:paraId="1258BC23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8000"/>
          <w:sz w:val="21"/>
          <w:szCs w:val="21"/>
          <w:lang w:val="en-US"/>
        </w:rPr>
        <w:t>// Calling the function again.</w:t>
      </w:r>
    </w:p>
    <w:p w14:paraId="71365617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flavour4Expresso(</w:t>
      </w: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Budge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4C91A638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0AA2818C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}</w:t>
      </w:r>
    </w:p>
    <w:p w14:paraId="17508B1D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07F5944E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ase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2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734733B9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Lines();</w:t>
      </w:r>
    </w:p>
    <w:p w14:paraId="0D9833AD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print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\nEnter the Size you would like:\n*1 for Small for %d \n*2 for Regular for %d\n=&gt;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AppleChiller_Small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AppleChiller_Regular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230323E1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scan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%d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, &amp;Size);</w:t>
      </w:r>
    </w:p>
    <w:p w14:paraId="4A8432C6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switch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(Size)</w:t>
      </w:r>
    </w:p>
    <w:p w14:paraId="4C9CAD12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{</w:t>
      </w:r>
    </w:p>
    <w:p w14:paraId="31A86EE5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ase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1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25B31B7D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Bill(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AppleChiller_Small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63324B25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1B79C840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ase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2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2A03F1C1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Bill(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AppleChiller_Regular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745E3CEC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5E541255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</w:p>
    <w:p w14:paraId="5A503699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defaul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524B5EC0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Lines();</w:t>
      </w:r>
    </w:p>
    <w:p w14:paraId="307EDD6B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print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\nAt least read it carefully don't enter useless entries try again.\nthis time read everything.\n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0E011A68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8000"/>
          <w:sz w:val="21"/>
          <w:szCs w:val="21"/>
          <w:lang w:val="en-US"/>
        </w:rPr>
        <w:t>// Remaining User to read the program carefully,</w:t>
      </w:r>
    </w:p>
    <w:p w14:paraId="5B5EB4A9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8000"/>
          <w:sz w:val="21"/>
          <w:szCs w:val="21"/>
          <w:lang w:val="en-US"/>
        </w:rPr>
        <w:t>// Calling the function again.</w:t>
      </w:r>
    </w:p>
    <w:p w14:paraId="5B45B007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flavour4Expresso(</w:t>
      </w: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Budge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1B7EE751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6E7CE20B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}</w:t>
      </w:r>
    </w:p>
    <w:p w14:paraId="47F8B51C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lastRenderedPageBreak/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2B48C96A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ase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3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2263C3F9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Lines();</w:t>
      </w:r>
    </w:p>
    <w:p w14:paraId="6861E07A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print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\nEnter the Size you would like:\n*1 for Small for %d \n*2 for Regular for %d\n=&gt;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ChaiChiller_Small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ChaiChiller_Regular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0DED8AEE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scan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%d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, &amp;Size);</w:t>
      </w:r>
    </w:p>
    <w:p w14:paraId="6CF7816F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switch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(Size)</w:t>
      </w:r>
    </w:p>
    <w:p w14:paraId="6E2D6945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{</w:t>
      </w:r>
    </w:p>
    <w:p w14:paraId="5F2C7646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ase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1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47C23F29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Bill(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ChaiChiller_Small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01FDD8AC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026DEA9F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ase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2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4DCE88B7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Bill(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ChaiChiller_Regular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075FB2BD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7D58BBD2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</w:p>
    <w:p w14:paraId="502A6C36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defaul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06863674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Lines();</w:t>
      </w:r>
    </w:p>
    <w:p w14:paraId="65E3A3A8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print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\nAt least read it carefully don't enter useless entries try again.\nthis time read everything.\n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690A419D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8000"/>
          <w:sz w:val="21"/>
          <w:szCs w:val="21"/>
          <w:lang w:val="en-US"/>
        </w:rPr>
        <w:t>// Remaining User to read the program carefully,</w:t>
      </w:r>
    </w:p>
    <w:p w14:paraId="49841F38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8000"/>
          <w:sz w:val="21"/>
          <w:szCs w:val="21"/>
          <w:lang w:val="en-US"/>
        </w:rPr>
        <w:t>// Calling the function again.</w:t>
      </w:r>
    </w:p>
    <w:p w14:paraId="6CAE727F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flavour4Expresso(</w:t>
      </w: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Budge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7B6B5317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5F5F9B5B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}</w:t>
      </w:r>
    </w:p>
    <w:p w14:paraId="71D7D197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7F907E65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ase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4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654DE24C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Lines();</w:t>
      </w:r>
    </w:p>
    <w:p w14:paraId="77EF7651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print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\nEnter the Size you would like:\n*1 for Small for %d \n*2 for Regular for %d\n=&gt;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GreenTeaChiiler_Small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GreenTeaChiiler_Regular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389AF32B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scan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%d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, &amp;Size);</w:t>
      </w:r>
    </w:p>
    <w:p w14:paraId="2B6F8845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switch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(Size)</w:t>
      </w:r>
    </w:p>
    <w:p w14:paraId="70CB9C20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{</w:t>
      </w:r>
    </w:p>
    <w:p w14:paraId="4E316864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ase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1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587EAC67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Bill(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GreenTeaChiiler_Small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0EA8D0B9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7D5C12DC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case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2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504C70F7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Bill(</w:t>
      </w:r>
      <w:r w:rsidRPr="00D444CC">
        <w:rPr>
          <w:rFonts w:ascii="Consolas" w:eastAsia="Times New Roman" w:hAnsi="Consolas" w:cs="Times New Roman"/>
          <w:color w:val="BD63C5"/>
          <w:sz w:val="21"/>
          <w:szCs w:val="21"/>
          <w:lang w:val="en-US"/>
        </w:rPr>
        <w:t>GreenTeaChiiler_Regular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1F969511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6EE15EC7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</w:p>
    <w:p w14:paraId="56FDDB92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defaul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63DD63CD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Lines();</w:t>
      </w:r>
    </w:p>
    <w:p w14:paraId="3F4AA1AA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print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\nAt least read it carefully don't enter useless entries try again.\nthis time read everything.\n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2D28C9B4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8000"/>
          <w:sz w:val="21"/>
          <w:szCs w:val="21"/>
          <w:lang w:val="en-US"/>
        </w:rPr>
        <w:t>// Remaining User to read the program carefully,</w:t>
      </w:r>
    </w:p>
    <w:p w14:paraId="10CEDB28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8000"/>
          <w:sz w:val="21"/>
          <w:szCs w:val="21"/>
          <w:lang w:val="en-US"/>
        </w:rPr>
        <w:t>// Calling the function again.</w:t>
      </w:r>
    </w:p>
    <w:p w14:paraId="6ABA3C0F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flavour4Expresso(</w:t>
      </w: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Budge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059F03F0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4066C4A9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}</w:t>
      </w:r>
    </w:p>
    <w:p w14:paraId="41936342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4E53A8FA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defaul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:</w:t>
      </w:r>
    </w:p>
    <w:p w14:paraId="7A865C07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Lines();</w:t>
      </w:r>
    </w:p>
    <w:p w14:paraId="0F857740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print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\nAt least read it carefully don't enter useless entries try again.\nthis time read everything.\n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0E3C8BB9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8000"/>
          <w:sz w:val="21"/>
          <w:szCs w:val="21"/>
          <w:lang w:val="en-US"/>
        </w:rPr>
        <w:t>// Remaining User to read the program carefully,</w:t>
      </w:r>
    </w:p>
    <w:p w14:paraId="43C8F7E5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lastRenderedPageBreak/>
        <w:t xml:space="preserve">        </w:t>
      </w:r>
      <w:r w:rsidRPr="00D444CC">
        <w:rPr>
          <w:rFonts w:ascii="Consolas" w:eastAsia="Times New Roman" w:hAnsi="Consolas" w:cs="Times New Roman"/>
          <w:color w:val="008000"/>
          <w:sz w:val="21"/>
          <w:szCs w:val="21"/>
          <w:lang w:val="en-US"/>
        </w:rPr>
        <w:t>// Calling the function again.</w:t>
      </w:r>
    </w:p>
    <w:p w14:paraId="0FDAF52B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Type(</w:t>
      </w: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Budge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5DFC3874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break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300E9F12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}</w:t>
      </w:r>
    </w:p>
    <w:p w14:paraId="3BF942B7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}</w:t>
      </w:r>
    </w:p>
    <w:p w14:paraId="648143C4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void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Lines(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void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</w:t>
      </w:r>
    </w:p>
    <w:p w14:paraId="4E119583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{</w:t>
      </w:r>
    </w:p>
    <w:p w14:paraId="13A19E3B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D444CC">
        <w:rPr>
          <w:rFonts w:ascii="Consolas" w:eastAsia="Times New Roman" w:hAnsi="Consolas" w:cs="Times New Roman"/>
          <w:color w:val="008000"/>
          <w:sz w:val="21"/>
          <w:szCs w:val="21"/>
          <w:lang w:val="en-US"/>
        </w:rPr>
        <w:t>// Just a loop to create lines.</w:t>
      </w:r>
    </w:p>
    <w:p w14:paraId="3A3FF688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for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(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n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i =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1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; i &lt;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80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 i++)</w:t>
      </w:r>
    </w:p>
    <w:p w14:paraId="42E1829E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{</w:t>
      </w:r>
    </w:p>
    <w:p w14:paraId="605CBE9D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print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-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6109775B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}</w:t>
      </w:r>
    </w:p>
    <w:p w14:paraId="4334D498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}</w:t>
      </w:r>
    </w:p>
    <w:p w14:paraId="5CCCB2B1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n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Bill(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n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</w:t>
      </w: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Order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</w:t>
      </w:r>
    </w:p>
    <w:p w14:paraId="33F02A96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{</w:t>
      </w:r>
    </w:p>
    <w:p w14:paraId="1F9E80C1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D444CC">
        <w:rPr>
          <w:rFonts w:ascii="Consolas" w:eastAsia="Times New Roman" w:hAnsi="Consolas" w:cs="Times New Roman"/>
          <w:color w:val="008000"/>
          <w:sz w:val="21"/>
          <w:szCs w:val="21"/>
          <w:lang w:val="en-US"/>
        </w:rPr>
        <w:t>// This Function proceeds the bill with the selected item.</w:t>
      </w:r>
    </w:p>
    <w:p w14:paraId="1EBE31CD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nt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Countiue;</w:t>
      </w:r>
    </w:p>
    <w:p w14:paraId="0189361B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Lines();</w:t>
      </w:r>
    </w:p>
    <w:p w14:paraId="07ED58DE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print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\nYour Bill is \"%d\" and your Current Budget is %d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</w:t>
      </w: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Order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, Budget - </w:t>
      </w: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Order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3776F2D3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D444CC">
        <w:rPr>
          <w:rFonts w:ascii="Consolas" w:eastAsia="Times New Roman" w:hAnsi="Consolas" w:cs="Times New Roman"/>
          <w:color w:val="008000"/>
          <w:sz w:val="21"/>
          <w:szCs w:val="21"/>
          <w:lang w:val="en-US"/>
        </w:rPr>
        <w:t>// Updating the current budget.</w:t>
      </w:r>
    </w:p>
    <w:p w14:paraId="694E5424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Budget = Budget - </w:t>
      </w:r>
      <w:r w:rsidRPr="00D444CC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Order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;</w:t>
      </w:r>
    </w:p>
    <w:p w14:paraId="7CFED62C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D444CC">
        <w:rPr>
          <w:rFonts w:ascii="Consolas" w:eastAsia="Times New Roman" w:hAnsi="Consolas" w:cs="Times New Roman"/>
          <w:color w:val="008000"/>
          <w:sz w:val="21"/>
          <w:szCs w:val="21"/>
          <w:lang w:val="en-US"/>
        </w:rPr>
        <w:t>// Asking if the user wants to Continue.</w:t>
      </w:r>
    </w:p>
    <w:p w14:paraId="576B41CE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print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\n\nWould you like to continue? if yes kindly Press \"1\" or Press any key to exit.\n=&gt;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48C8645C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scan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%d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, &amp;Countiue);</w:t>
      </w:r>
    </w:p>
    <w:p w14:paraId="4ABF062C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f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(Countiue == -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1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</w:t>
      </w:r>
    </w:p>
    <w:p w14:paraId="1D5C9D47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{</w:t>
      </w:r>
    </w:p>
    <w:p w14:paraId="050A77BA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8000"/>
          <w:sz w:val="21"/>
          <w:szCs w:val="21"/>
          <w:lang w:val="en-US"/>
        </w:rPr>
        <w:t>// invalid Entry checker</w:t>
      </w:r>
    </w:p>
    <w:p w14:paraId="7D9FC041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print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-1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749F8BD3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exit(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0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27C41491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}</w:t>
      </w:r>
    </w:p>
    <w:p w14:paraId="2855BC58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f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(Countiue ==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1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</w:t>
      </w:r>
    </w:p>
    <w:p w14:paraId="7C274240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{</w:t>
      </w:r>
    </w:p>
    <w:p w14:paraId="092579A1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8000"/>
          <w:sz w:val="21"/>
          <w:szCs w:val="21"/>
          <w:lang w:val="en-US"/>
        </w:rPr>
        <w:t>// if the player wants to continue then the player just has a budget of more than 239.</w:t>
      </w:r>
    </w:p>
    <w:p w14:paraId="7DB7CA02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if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 (Budget &gt;= 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239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</w:t>
      </w:r>
    </w:p>
    <w:p w14:paraId="0ECDBB98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{</w:t>
      </w:r>
    </w:p>
    <w:p w14:paraId="05A27C48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8000"/>
          <w:sz w:val="21"/>
          <w:szCs w:val="21"/>
          <w:lang w:val="en-US"/>
        </w:rPr>
        <w:t>// If yes then proceed to order again.</w:t>
      </w:r>
    </w:p>
    <w:p w14:paraId="45868343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Type(Budget);</w:t>
      </w:r>
    </w:p>
    <w:p w14:paraId="54668884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}</w:t>
      </w:r>
    </w:p>
    <w:p w14:paraId="7C900E5C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else</w:t>
      </w:r>
    </w:p>
    <w:p w14:paraId="3D83DA88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{</w:t>
      </w:r>
    </w:p>
    <w:p w14:paraId="066357AB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    </w:t>
      </w:r>
      <w:r w:rsidRPr="00D444CC">
        <w:rPr>
          <w:rFonts w:ascii="Consolas" w:eastAsia="Times New Roman" w:hAnsi="Consolas" w:cs="Times New Roman"/>
          <w:color w:val="008000"/>
          <w:sz w:val="21"/>
          <w:szCs w:val="21"/>
          <w:lang w:val="en-US"/>
        </w:rPr>
        <w:t>// If the Budget is less than 239 then excites the program.</w:t>
      </w:r>
    </w:p>
    <w:p w14:paraId="2C2700CE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print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\nSorry you are out of Budget :(\n\nHope to See you Soon.\n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6F56B5D3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    exit(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0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6C8A5B6E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}</w:t>
      </w:r>
    </w:p>
    <w:p w14:paraId="12E28DDD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}</w:t>
      </w:r>
    </w:p>
    <w:p w14:paraId="1869175A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</w:t>
      </w:r>
      <w:r w:rsidRPr="00D444CC">
        <w:rPr>
          <w:rFonts w:ascii="Consolas" w:eastAsia="Times New Roman" w:hAnsi="Consolas" w:cs="Times New Roman"/>
          <w:color w:val="0000FF"/>
          <w:sz w:val="21"/>
          <w:szCs w:val="21"/>
          <w:lang w:val="en-US"/>
        </w:rPr>
        <w:t>else</w:t>
      </w:r>
    </w:p>
    <w:p w14:paraId="12B196CA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{</w:t>
      </w:r>
    </w:p>
    <w:p w14:paraId="41F2749C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 xml:space="preserve">        </w:t>
      </w:r>
      <w:r w:rsidRPr="00D444CC">
        <w:rPr>
          <w:rFonts w:ascii="Consolas" w:eastAsia="Times New Roman" w:hAnsi="Consolas" w:cs="Times New Roman"/>
          <w:color w:val="008000"/>
          <w:sz w:val="21"/>
          <w:szCs w:val="21"/>
          <w:lang w:val="en-US"/>
        </w:rPr>
        <w:t>// If a player wants to leave the program then say the player the greetings.</w:t>
      </w:r>
    </w:p>
    <w:p w14:paraId="0D706B7A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printf(</w:t>
      </w:r>
      <w:r w:rsidRPr="00D444CC">
        <w:rPr>
          <w:rFonts w:ascii="Consolas" w:eastAsia="Times New Roman" w:hAnsi="Consolas" w:cs="Times New Roman"/>
          <w:color w:val="A31515"/>
          <w:sz w:val="21"/>
          <w:szCs w:val="21"/>
          <w:lang w:val="en-US"/>
        </w:rPr>
        <w:t>"\nThank you for Shopping here.\n\n See you soon :)\n"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2CD7E2E4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    exit(</w:t>
      </w:r>
      <w:r w:rsidRPr="00D444CC">
        <w:rPr>
          <w:rFonts w:ascii="Consolas" w:eastAsia="Times New Roman" w:hAnsi="Consolas" w:cs="Times New Roman"/>
          <w:color w:val="098658"/>
          <w:sz w:val="21"/>
          <w:szCs w:val="21"/>
          <w:lang w:val="en-US"/>
        </w:rPr>
        <w:t>0</w:t>
      </w: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);</w:t>
      </w:r>
    </w:p>
    <w:p w14:paraId="712807D0" w14:textId="77777777" w:rsidR="00D444C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    }</w:t>
      </w:r>
    </w:p>
    <w:p w14:paraId="00322996" w14:textId="7C819D35" w:rsidR="00D00FDC" w:rsidRPr="00D444CC" w:rsidRDefault="00D444CC" w:rsidP="00D444C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</w:pPr>
      <w:r w:rsidRPr="00D444CC">
        <w:rPr>
          <w:rFonts w:ascii="Consolas" w:eastAsia="Times New Roman" w:hAnsi="Consolas" w:cs="Times New Roman"/>
          <w:color w:val="000000"/>
          <w:sz w:val="21"/>
          <w:szCs w:val="21"/>
          <w:lang w:val="en-US"/>
        </w:rPr>
        <w:t>}</w:t>
      </w:r>
    </w:p>
    <w:p w14:paraId="6E2799F8" w14:textId="135A7A55" w:rsidR="00D00FDC" w:rsidRDefault="00D00FDC" w:rsidP="00D00FDC">
      <w:pPr>
        <w:spacing w:after="0"/>
        <w:rPr>
          <w:rFonts w:ascii="Viga" w:eastAsia="Microsoft YaHei Light" w:hAnsi="Viga" w:cs="Times New Roman"/>
          <w:sz w:val="32"/>
          <w:szCs w:val="32"/>
          <w:u w:val="single"/>
        </w:rPr>
      </w:pPr>
      <w:r w:rsidRPr="00FB1D0F">
        <w:rPr>
          <w:rFonts w:ascii="Viga" w:eastAsia="Microsoft YaHei Light" w:hAnsi="Viga" w:cs="Times New Roman"/>
          <w:sz w:val="32"/>
          <w:szCs w:val="32"/>
          <w:u w:val="single"/>
        </w:rPr>
        <w:lastRenderedPageBreak/>
        <w:t>Screenshot:</w:t>
      </w:r>
      <w:r w:rsidR="00D444CC" w:rsidRPr="00D444CC">
        <w:rPr>
          <w:rFonts w:ascii="Viga" w:eastAsia="Microsoft YaHei Light" w:hAnsi="Viga" w:cs="Times New Roman"/>
          <w:noProof/>
          <w:sz w:val="32"/>
          <w:szCs w:val="32"/>
        </w:rPr>
        <w:t xml:space="preserve"> </w:t>
      </w:r>
      <w:r w:rsidR="00D444CC">
        <w:rPr>
          <w:rFonts w:ascii="Viga" w:eastAsia="Microsoft YaHei Light" w:hAnsi="Viga" w:cs="Times New Roman"/>
          <w:noProof/>
          <w:sz w:val="32"/>
          <w:szCs w:val="32"/>
        </w:rPr>
        <w:drawing>
          <wp:inline distT="0" distB="0" distL="0" distR="0" wp14:anchorId="32A60013" wp14:editId="255D9CF0">
            <wp:extent cx="6533333" cy="6971428"/>
            <wp:effectExtent l="0" t="0" r="127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33333" cy="6971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F84CF" w14:textId="66D70376" w:rsidR="00D444CC" w:rsidRPr="00D444CC" w:rsidRDefault="00D444CC" w:rsidP="00D444CC">
      <w:pPr>
        <w:spacing w:after="0"/>
        <w:jc w:val="center"/>
        <w:rPr>
          <w:rFonts w:ascii="Viga" w:eastAsia="Microsoft YaHei Light" w:hAnsi="Viga" w:cs="Times New Roman"/>
          <w:sz w:val="32"/>
          <w:szCs w:val="32"/>
        </w:rPr>
      </w:pPr>
      <w:r>
        <w:rPr>
          <w:rFonts w:ascii="Viga" w:eastAsia="Microsoft YaHei Light" w:hAnsi="Viga" w:cs="Times New Roman"/>
          <w:noProof/>
          <w:sz w:val="32"/>
          <w:szCs w:val="32"/>
        </w:rPr>
        <w:lastRenderedPageBreak/>
        <w:drawing>
          <wp:inline distT="0" distB="0" distL="0" distR="0" wp14:anchorId="59D0507A" wp14:editId="39834883">
            <wp:extent cx="6514286" cy="6942857"/>
            <wp:effectExtent l="0" t="0" r="127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14286" cy="6942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CB2A6E" w14:textId="77777777" w:rsidR="00D00FDC" w:rsidRDefault="00D00FDC" w:rsidP="00D00FDC">
      <w:pPr>
        <w:spacing w:after="0"/>
        <w:rPr>
          <w:rFonts w:ascii="Viga" w:eastAsia="Microsoft YaHei Light" w:hAnsi="Viga" w:cs="Times New Roman"/>
          <w:sz w:val="32"/>
          <w:szCs w:val="32"/>
          <w:u w:val="single"/>
        </w:rPr>
      </w:pPr>
    </w:p>
    <w:p w14:paraId="51A953F6" w14:textId="06BFA0B5" w:rsidR="005A0C6D" w:rsidRDefault="005A0C6D" w:rsidP="005A0C6D">
      <w:pPr>
        <w:spacing w:after="0"/>
        <w:jc w:val="center"/>
        <w:rPr>
          <w:rFonts w:ascii="Microsoft YaHei Light" w:eastAsia="Microsoft YaHei Light" w:hAnsi="Microsoft YaHei Light" w:cs="Times New Roman"/>
          <w:noProof/>
          <w:sz w:val="28"/>
          <w:szCs w:val="28"/>
        </w:rPr>
      </w:pPr>
    </w:p>
    <w:p w14:paraId="78FF82FC" w14:textId="0084EB84" w:rsidR="009623DF" w:rsidRPr="009623DF" w:rsidRDefault="009623DF" w:rsidP="009E2A85">
      <w:pPr>
        <w:spacing w:after="0"/>
        <w:jc w:val="center"/>
        <w:rPr>
          <w:rFonts w:ascii="Microsoft YaHei Light" w:eastAsia="Microsoft YaHei Light" w:hAnsi="Microsoft YaHei Light" w:cs="Times New Roman"/>
          <w:sz w:val="28"/>
          <w:szCs w:val="28"/>
        </w:rPr>
      </w:pPr>
    </w:p>
    <w:sectPr w:rsidR="009623DF" w:rsidRPr="009623DF" w:rsidSect="00F031AE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0D7CD7" w14:textId="77777777" w:rsidR="00063BB1" w:rsidRDefault="00063BB1" w:rsidP="00EA3BD2">
      <w:pPr>
        <w:spacing w:after="0" w:line="240" w:lineRule="auto"/>
      </w:pPr>
      <w:r>
        <w:separator/>
      </w:r>
    </w:p>
  </w:endnote>
  <w:endnote w:type="continuationSeparator" w:id="0">
    <w:p w14:paraId="13EA540A" w14:textId="77777777" w:rsidR="00063BB1" w:rsidRDefault="00063BB1" w:rsidP="00EA3B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M Sans">
    <w:panose1 w:val="00000000000000000000"/>
    <w:charset w:val="00"/>
    <w:family w:val="auto"/>
    <w:pitch w:val="variable"/>
    <w:sig w:usb0="8000002F" w:usb1="4000204B" w:usb2="00000000" w:usb3="00000000" w:csb0="00000093" w:csb1="00000000"/>
  </w:font>
  <w:font w:name="Microsoft YaHei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Viga">
    <w:panose1 w:val="020B0800030000020004"/>
    <w:charset w:val="00"/>
    <w:family w:val="swiss"/>
    <w:notTrueType/>
    <w:pitch w:val="variable"/>
    <w:sig w:usb0="800000EF" w:usb1="4000204A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7B8D66" w14:textId="77777777" w:rsidR="00063BB1" w:rsidRDefault="00063BB1" w:rsidP="00EA3BD2">
      <w:pPr>
        <w:spacing w:after="0" w:line="240" w:lineRule="auto"/>
      </w:pPr>
      <w:r>
        <w:separator/>
      </w:r>
    </w:p>
  </w:footnote>
  <w:footnote w:type="continuationSeparator" w:id="0">
    <w:p w14:paraId="306E9349" w14:textId="77777777" w:rsidR="00063BB1" w:rsidRDefault="00063BB1" w:rsidP="00EA3B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w14:anchorId="7D5104DD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0" type="#_x0000_t75" style="width:135.1pt;height:126.2pt;visibility:visible;mso-wrap-style:square" o:bullet="t">
        <v:imagedata r:id="rId1" o:title=""/>
      </v:shape>
    </w:pict>
  </w:numPicBullet>
  <w:abstractNum w:abstractNumId="0" w15:restartNumberingAfterBreak="0">
    <w:nsid w:val="0C5E17FE"/>
    <w:multiLevelType w:val="hybridMultilevel"/>
    <w:tmpl w:val="E1A073DE"/>
    <w:lvl w:ilvl="0" w:tplc="C726A36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CE7F66"/>
    <w:multiLevelType w:val="hybridMultilevel"/>
    <w:tmpl w:val="2526759E"/>
    <w:lvl w:ilvl="0" w:tplc="C726A36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7707C1"/>
    <w:multiLevelType w:val="hybridMultilevel"/>
    <w:tmpl w:val="1ED09744"/>
    <w:lvl w:ilvl="0" w:tplc="C33C6C24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9A1970"/>
    <w:multiLevelType w:val="hybridMultilevel"/>
    <w:tmpl w:val="8A72CC2C"/>
    <w:lvl w:ilvl="0" w:tplc="6D20CE3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A14F84"/>
    <w:multiLevelType w:val="hybridMultilevel"/>
    <w:tmpl w:val="FAC02E6C"/>
    <w:lvl w:ilvl="0" w:tplc="C726A36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86698D"/>
    <w:multiLevelType w:val="hybridMultilevel"/>
    <w:tmpl w:val="7DD4977A"/>
    <w:lvl w:ilvl="0" w:tplc="C726A36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9774AF9"/>
    <w:multiLevelType w:val="hybridMultilevel"/>
    <w:tmpl w:val="EB0A73CE"/>
    <w:lvl w:ilvl="0" w:tplc="72AEECF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B114084"/>
    <w:multiLevelType w:val="hybridMultilevel"/>
    <w:tmpl w:val="5DDEA134"/>
    <w:lvl w:ilvl="0" w:tplc="8B56D6F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F727E3"/>
    <w:multiLevelType w:val="hybridMultilevel"/>
    <w:tmpl w:val="DD2A130A"/>
    <w:lvl w:ilvl="0" w:tplc="4BBCE54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71093012">
    <w:abstractNumId w:val="8"/>
  </w:num>
  <w:num w:numId="2" w16cid:durableId="1203248638">
    <w:abstractNumId w:val="6"/>
  </w:num>
  <w:num w:numId="3" w16cid:durableId="644504384">
    <w:abstractNumId w:val="2"/>
  </w:num>
  <w:num w:numId="4" w16cid:durableId="1979188776">
    <w:abstractNumId w:val="4"/>
  </w:num>
  <w:num w:numId="5" w16cid:durableId="1376002582">
    <w:abstractNumId w:val="1"/>
  </w:num>
  <w:num w:numId="6" w16cid:durableId="1257909477">
    <w:abstractNumId w:val="5"/>
  </w:num>
  <w:num w:numId="7" w16cid:durableId="348339366">
    <w:abstractNumId w:val="0"/>
  </w:num>
  <w:num w:numId="8" w16cid:durableId="901331184">
    <w:abstractNumId w:val="3"/>
  </w:num>
  <w:num w:numId="9" w16cid:durableId="38587646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4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zNDa1MLYwNTOzNDNS0lEKTi0uzszPAykwNKsFANZTJ2ItAAAA"/>
  </w:docVars>
  <w:rsids>
    <w:rsidRoot w:val="00C35057"/>
    <w:rsid w:val="00014EFC"/>
    <w:rsid w:val="0001679C"/>
    <w:rsid w:val="000169D6"/>
    <w:rsid w:val="0002766B"/>
    <w:rsid w:val="00041FAB"/>
    <w:rsid w:val="00051083"/>
    <w:rsid w:val="00062181"/>
    <w:rsid w:val="00063BB1"/>
    <w:rsid w:val="000A51B4"/>
    <w:rsid w:val="000B1279"/>
    <w:rsid w:val="000B3B36"/>
    <w:rsid w:val="000C190D"/>
    <w:rsid w:val="000C229A"/>
    <w:rsid w:val="000C3047"/>
    <w:rsid w:val="000D5B56"/>
    <w:rsid w:val="000D61B9"/>
    <w:rsid w:val="000E7FC7"/>
    <w:rsid w:val="001011EF"/>
    <w:rsid w:val="001037B5"/>
    <w:rsid w:val="00126A30"/>
    <w:rsid w:val="001301C7"/>
    <w:rsid w:val="00143C2B"/>
    <w:rsid w:val="00144490"/>
    <w:rsid w:val="00175F4B"/>
    <w:rsid w:val="00180DB2"/>
    <w:rsid w:val="00190FFF"/>
    <w:rsid w:val="001A66D7"/>
    <w:rsid w:val="001B0DAD"/>
    <w:rsid w:val="001D72B1"/>
    <w:rsid w:val="001F2578"/>
    <w:rsid w:val="00203ECE"/>
    <w:rsid w:val="0023678A"/>
    <w:rsid w:val="002469E2"/>
    <w:rsid w:val="00260E2C"/>
    <w:rsid w:val="00261D96"/>
    <w:rsid w:val="00286800"/>
    <w:rsid w:val="00293012"/>
    <w:rsid w:val="002A5336"/>
    <w:rsid w:val="002B2778"/>
    <w:rsid w:val="002C057F"/>
    <w:rsid w:val="002D6D1B"/>
    <w:rsid w:val="002E47AE"/>
    <w:rsid w:val="002E5F18"/>
    <w:rsid w:val="002F054F"/>
    <w:rsid w:val="002F2117"/>
    <w:rsid w:val="002F460A"/>
    <w:rsid w:val="003070C8"/>
    <w:rsid w:val="00316245"/>
    <w:rsid w:val="00331218"/>
    <w:rsid w:val="00335FAB"/>
    <w:rsid w:val="00347D61"/>
    <w:rsid w:val="00351753"/>
    <w:rsid w:val="003728A6"/>
    <w:rsid w:val="003821A8"/>
    <w:rsid w:val="00392861"/>
    <w:rsid w:val="003B0F40"/>
    <w:rsid w:val="003B3D5F"/>
    <w:rsid w:val="003B72A3"/>
    <w:rsid w:val="003E1005"/>
    <w:rsid w:val="003F37FB"/>
    <w:rsid w:val="0040472B"/>
    <w:rsid w:val="00424470"/>
    <w:rsid w:val="00430FB9"/>
    <w:rsid w:val="00434465"/>
    <w:rsid w:val="004700D5"/>
    <w:rsid w:val="00487AF3"/>
    <w:rsid w:val="004955C2"/>
    <w:rsid w:val="00497EE5"/>
    <w:rsid w:val="004C1FDA"/>
    <w:rsid w:val="004D4CA2"/>
    <w:rsid w:val="004D54F1"/>
    <w:rsid w:val="005053FA"/>
    <w:rsid w:val="00506700"/>
    <w:rsid w:val="00557650"/>
    <w:rsid w:val="00565452"/>
    <w:rsid w:val="005729DC"/>
    <w:rsid w:val="00584F8B"/>
    <w:rsid w:val="00590204"/>
    <w:rsid w:val="005A0C6D"/>
    <w:rsid w:val="005A28E1"/>
    <w:rsid w:val="005A6AC3"/>
    <w:rsid w:val="005B09CE"/>
    <w:rsid w:val="005B5E9D"/>
    <w:rsid w:val="005B634C"/>
    <w:rsid w:val="005F39EB"/>
    <w:rsid w:val="00600B28"/>
    <w:rsid w:val="00600BDF"/>
    <w:rsid w:val="00646F97"/>
    <w:rsid w:val="00650FC5"/>
    <w:rsid w:val="006649CE"/>
    <w:rsid w:val="00665FA6"/>
    <w:rsid w:val="00667A78"/>
    <w:rsid w:val="00672557"/>
    <w:rsid w:val="0069016B"/>
    <w:rsid w:val="006A169F"/>
    <w:rsid w:val="006A6EAB"/>
    <w:rsid w:val="006A7355"/>
    <w:rsid w:val="006B2987"/>
    <w:rsid w:val="006C025C"/>
    <w:rsid w:val="006C304F"/>
    <w:rsid w:val="006C79B8"/>
    <w:rsid w:val="006D56EB"/>
    <w:rsid w:val="006E5E54"/>
    <w:rsid w:val="006F1D3E"/>
    <w:rsid w:val="006F2AFE"/>
    <w:rsid w:val="007000E4"/>
    <w:rsid w:val="00703615"/>
    <w:rsid w:val="00704336"/>
    <w:rsid w:val="0071689B"/>
    <w:rsid w:val="00735AE4"/>
    <w:rsid w:val="00765AA6"/>
    <w:rsid w:val="007823D9"/>
    <w:rsid w:val="0078741A"/>
    <w:rsid w:val="007A2D91"/>
    <w:rsid w:val="007A6F5B"/>
    <w:rsid w:val="007B3019"/>
    <w:rsid w:val="007C3A0C"/>
    <w:rsid w:val="007D040C"/>
    <w:rsid w:val="007D1937"/>
    <w:rsid w:val="007E187F"/>
    <w:rsid w:val="007F00AF"/>
    <w:rsid w:val="007F1A2B"/>
    <w:rsid w:val="007F2C1E"/>
    <w:rsid w:val="00802C26"/>
    <w:rsid w:val="00810D68"/>
    <w:rsid w:val="00821DF2"/>
    <w:rsid w:val="00845A12"/>
    <w:rsid w:val="00847882"/>
    <w:rsid w:val="00847A02"/>
    <w:rsid w:val="00847D5B"/>
    <w:rsid w:val="00856C15"/>
    <w:rsid w:val="00860A33"/>
    <w:rsid w:val="00861583"/>
    <w:rsid w:val="00870C20"/>
    <w:rsid w:val="00880AB7"/>
    <w:rsid w:val="00881FA0"/>
    <w:rsid w:val="008856F0"/>
    <w:rsid w:val="008E62B8"/>
    <w:rsid w:val="008F1096"/>
    <w:rsid w:val="00921BEA"/>
    <w:rsid w:val="00923DA6"/>
    <w:rsid w:val="009402AC"/>
    <w:rsid w:val="00940C83"/>
    <w:rsid w:val="009449C7"/>
    <w:rsid w:val="00951C97"/>
    <w:rsid w:val="009623DF"/>
    <w:rsid w:val="009871C3"/>
    <w:rsid w:val="00996E73"/>
    <w:rsid w:val="009A2AC6"/>
    <w:rsid w:val="009E047F"/>
    <w:rsid w:val="009E1B85"/>
    <w:rsid w:val="009E2A85"/>
    <w:rsid w:val="009F08E4"/>
    <w:rsid w:val="00A03238"/>
    <w:rsid w:val="00A050BC"/>
    <w:rsid w:val="00A20E09"/>
    <w:rsid w:val="00A33B24"/>
    <w:rsid w:val="00A477FB"/>
    <w:rsid w:val="00A53D47"/>
    <w:rsid w:val="00A637D7"/>
    <w:rsid w:val="00A734E1"/>
    <w:rsid w:val="00A75F18"/>
    <w:rsid w:val="00A80587"/>
    <w:rsid w:val="00A8255B"/>
    <w:rsid w:val="00A86E9A"/>
    <w:rsid w:val="00A949E8"/>
    <w:rsid w:val="00A96E35"/>
    <w:rsid w:val="00AA2B21"/>
    <w:rsid w:val="00AA6284"/>
    <w:rsid w:val="00AA6B17"/>
    <w:rsid w:val="00AB7A27"/>
    <w:rsid w:val="00AD0058"/>
    <w:rsid w:val="00AF4123"/>
    <w:rsid w:val="00AF69EF"/>
    <w:rsid w:val="00B00A39"/>
    <w:rsid w:val="00B04C7B"/>
    <w:rsid w:val="00B05C4F"/>
    <w:rsid w:val="00B10D45"/>
    <w:rsid w:val="00B27462"/>
    <w:rsid w:val="00B33698"/>
    <w:rsid w:val="00B4157F"/>
    <w:rsid w:val="00B646FA"/>
    <w:rsid w:val="00B70CB6"/>
    <w:rsid w:val="00B85A78"/>
    <w:rsid w:val="00B8637E"/>
    <w:rsid w:val="00B958F9"/>
    <w:rsid w:val="00B96406"/>
    <w:rsid w:val="00BA11FC"/>
    <w:rsid w:val="00BA2AF8"/>
    <w:rsid w:val="00BA49AB"/>
    <w:rsid w:val="00BB1657"/>
    <w:rsid w:val="00BB38FC"/>
    <w:rsid w:val="00BB4397"/>
    <w:rsid w:val="00BC022D"/>
    <w:rsid w:val="00BC3B0B"/>
    <w:rsid w:val="00BD0123"/>
    <w:rsid w:val="00BF11BC"/>
    <w:rsid w:val="00C05D0A"/>
    <w:rsid w:val="00C07AA4"/>
    <w:rsid w:val="00C128AF"/>
    <w:rsid w:val="00C16109"/>
    <w:rsid w:val="00C23B73"/>
    <w:rsid w:val="00C25417"/>
    <w:rsid w:val="00C35057"/>
    <w:rsid w:val="00C35C05"/>
    <w:rsid w:val="00C3650D"/>
    <w:rsid w:val="00C36A25"/>
    <w:rsid w:val="00C431B9"/>
    <w:rsid w:val="00C43E9E"/>
    <w:rsid w:val="00C44EAC"/>
    <w:rsid w:val="00C50F4E"/>
    <w:rsid w:val="00C51573"/>
    <w:rsid w:val="00C577A7"/>
    <w:rsid w:val="00C713E5"/>
    <w:rsid w:val="00CA72CD"/>
    <w:rsid w:val="00CC6363"/>
    <w:rsid w:val="00CE2604"/>
    <w:rsid w:val="00CE3519"/>
    <w:rsid w:val="00CF4AC5"/>
    <w:rsid w:val="00CF6BFB"/>
    <w:rsid w:val="00D00FDC"/>
    <w:rsid w:val="00D04C99"/>
    <w:rsid w:val="00D23574"/>
    <w:rsid w:val="00D243C2"/>
    <w:rsid w:val="00D255EB"/>
    <w:rsid w:val="00D444CC"/>
    <w:rsid w:val="00D51614"/>
    <w:rsid w:val="00D62BFB"/>
    <w:rsid w:val="00D63E2E"/>
    <w:rsid w:val="00DC04E0"/>
    <w:rsid w:val="00DC4D6B"/>
    <w:rsid w:val="00DC59E4"/>
    <w:rsid w:val="00DD0978"/>
    <w:rsid w:val="00DE092E"/>
    <w:rsid w:val="00DF6791"/>
    <w:rsid w:val="00E04E9B"/>
    <w:rsid w:val="00E07AD1"/>
    <w:rsid w:val="00E30402"/>
    <w:rsid w:val="00E600FB"/>
    <w:rsid w:val="00E76335"/>
    <w:rsid w:val="00E85E12"/>
    <w:rsid w:val="00EA252D"/>
    <w:rsid w:val="00EA29ED"/>
    <w:rsid w:val="00EA3BD2"/>
    <w:rsid w:val="00EB542C"/>
    <w:rsid w:val="00EC4039"/>
    <w:rsid w:val="00EC6C28"/>
    <w:rsid w:val="00EE0364"/>
    <w:rsid w:val="00EE584B"/>
    <w:rsid w:val="00EF2330"/>
    <w:rsid w:val="00EF6B12"/>
    <w:rsid w:val="00F031AE"/>
    <w:rsid w:val="00F1352D"/>
    <w:rsid w:val="00F145E0"/>
    <w:rsid w:val="00F30DDB"/>
    <w:rsid w:val="00F507F7"/>
    <w:rsid w:val="00F5618B"/>
    <w:rsid w:val="00F60B73"/>
    <w:rsid w:val="00F7269A"/>
    <w:rsid w:val="00F8066A"/>
    <w:rsid w:val="00FA1835"/>
    <w:rsid w:val="00FA6648"/>
    <w:rsid w:val="00FB1931"/>
    <w:rsid w:val="00FB1D0F"/>
    <w:rsid w:val="00FB761D"/>
    <w:rsid w:val="00FD0852"/>
    <w:rsid w:val="00FD2394"/>
    <w:rsid w:val="00FE3152"/>
    <w:rsid w:val="00FE31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0260CB"/>
  <w15:chartTrackingRefBased/>
  <w15:docId w15:val="{27F99806-342E-4FA1-9F86-4F6ABC5DE7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0FDC"/>
  </w:style>
  <w:style w:type="paragraph" w:styleId="Heading1">
    <w:name w:val="heading 1"/>
    <w:next w:val="Normal"/>
    <w:link w:val="Heading1Char"/>
    <w:uiPriority w:val="9"/>
    <w:unhideWhenUsed/>
    <w:qFormat/>
    <w:rsid w:val="003B72A3"/>
    <w:pPr>
      <w:keepNext/>
      <w:keepLines/>
      <w:spacing w:after="0"/>
      <w:ind w:right="14"/>
      <w:jc w:val="center"/>
      <w:outlineLvl w:val="0"/>
    </w:pPr>
    <w:rPr>
      <w:rFonts w:ascii="Times New Roman" w:eastAsia="Times New Roman" w:hAnsi="Times New Roman" w:cs="Times New Roman"/>
      <w:b/>
      <w:color w:val="000000"/>
      <w:sz w:val="32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B72A3"/>
    <w:rPr>
      <w:rFonts w:ascii="Times New Roman" w:eastAsia="Times New Roman" w:hAnsi="Times New Roman" w:cs="Times New Roman"/>
      <w:b/>
      <w:color w:val="000000"/>
      <w:sz w:val="32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EA3BD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3BD2"/>
  </w:style>
  <w:style w:type="paragraph" w:styleId="Footer">
    <w:name w:val="footer"/>
    <w:basedOn w:val="Normal"/>
    <w:link w:val="FooterChar"/>
    <w:uiPriority w:val="99"/>
    <w:unhideWhenUsed/>
    <w:rsid w:val="00EA3BD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3BD2"/>
  </w:style>
  <w:style w:type="paragraph" w:styleId="ListParagraph">
    <w:name w:val="List Paragraph"/>
    <w:basedOn w:val="Normal"/>
    <w:uiPriority w:val="34"/>
    <w:qFormat/>
    <w:rsid w:val="00650FC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A66D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A66D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A66D7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4E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4E9B"/>
    <w:rPr>
      <w:rFonts w:ascii="Segoe UI" w:hAnsi="Segoe UI" w:cs="Segoe UI"/>
      <w:sz w:val="18"/>
      <w:szCs w:val="18"/>
    </w:rPr>
  </w:style>
  <w:style w:type="paragraph" w:customStyle="1" w:styleId="msonormal0">
    <w:name w:val="msonormal"/>
    <w:basedOn w:val="Normal"/>
    <w:rsid w:val="00D444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37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6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88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85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03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03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9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1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7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00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43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3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2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8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5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08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2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46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8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94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4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75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0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83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90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2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4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8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4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6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5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210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118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93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67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1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3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2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09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26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5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7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9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1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7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14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3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2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8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3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2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23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8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1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4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10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03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3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6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82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93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9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1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64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5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9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8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2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1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73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30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9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4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3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54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94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26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70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4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50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86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9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5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18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3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8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9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23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0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2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43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1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2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35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74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8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9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15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36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5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4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7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2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7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6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36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12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78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95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8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0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41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3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4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47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9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96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29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0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2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6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03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88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46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1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23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39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43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6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40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8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25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65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7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47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0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1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66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2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2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6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90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67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24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1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7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5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06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58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9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691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48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03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2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5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57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6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2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54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3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95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5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13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9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8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7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99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83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1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2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4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8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1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14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5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0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87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3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60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45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4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4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7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3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3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8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2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3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5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9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4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0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1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5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3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2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62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55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10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0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0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19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0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56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2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8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4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9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7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8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1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73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0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4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72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96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64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8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64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52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22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07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8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90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22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64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83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7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45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1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9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0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1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09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61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9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97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54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7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0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1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4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8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83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82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26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51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1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9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4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64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67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6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01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9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4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5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1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67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70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99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26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64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9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8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64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4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14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76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0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6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89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34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9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0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69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56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7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5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431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74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32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8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7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96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25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8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75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82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8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7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9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1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82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5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91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96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1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22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91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8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1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3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0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0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8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487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44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7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0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2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8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73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45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18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43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10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34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7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7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56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95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5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62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02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2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1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6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16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9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77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9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24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72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0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4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30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40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03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5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53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7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68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0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43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7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44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12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96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960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9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03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9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0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7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82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3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5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95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42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24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6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47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2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9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4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2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42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3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94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2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01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8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66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5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7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5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40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7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40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4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60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8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8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86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7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1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3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6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5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0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75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4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5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277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53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70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26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06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6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2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8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84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9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3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50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8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46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3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4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8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92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67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9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8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9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8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73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3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1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80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1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45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68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94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6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07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33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86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12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06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8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9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6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83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21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56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8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1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33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2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76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2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3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5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1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912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65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00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48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71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3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39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21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1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73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1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5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26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5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8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96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2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17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35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37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9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2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96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9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55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060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62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6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56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03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72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7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54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8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5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1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24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8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1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9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63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01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0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1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2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5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93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9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9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7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40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0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46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96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56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6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75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52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2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3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017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40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12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2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3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76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0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1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7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63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7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83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4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44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8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24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16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43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1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80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45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1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1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48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200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43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05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50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13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41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8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1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78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6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0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92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8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07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0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96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9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61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54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3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7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9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96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68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8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0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64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31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256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09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9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031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6572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0471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44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29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2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7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8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09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05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66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36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54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34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8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2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10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82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8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34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0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36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77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4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70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83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2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15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0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3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3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62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5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044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57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52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9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1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7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96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2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1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4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38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52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97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79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64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9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255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95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1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54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7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74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3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4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3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07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1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5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04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79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17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3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92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1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56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40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16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81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1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88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8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09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36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25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7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16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94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1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0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86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25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5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7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66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23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03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0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06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64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8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3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37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4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91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9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83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06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65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54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9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9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3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92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0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70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1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72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9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0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8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7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9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2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79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16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5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7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92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85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83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42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12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59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22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1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2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7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95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89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57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27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58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7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70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76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96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44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57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97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9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94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23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88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32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06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0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46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37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03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9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2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6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1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63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20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62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32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8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4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6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96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95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72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33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5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04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0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2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0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70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65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15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95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6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93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8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4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26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47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96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3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4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27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64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13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3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4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95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0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01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83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6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3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9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9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97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83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9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34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5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8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1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38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1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1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42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33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6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66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4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36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39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23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2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22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6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14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31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4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3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5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9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96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1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31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79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30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04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8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0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16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1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7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9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4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7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7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1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9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9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853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7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5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8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49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01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9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6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9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9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02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95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8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1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4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67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66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09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3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15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1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82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8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03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5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23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8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0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1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62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50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54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8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25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6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67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9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08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0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0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99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06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9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64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9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5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16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73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25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53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19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1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79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02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8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8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26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0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66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0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8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35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8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25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7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5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9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9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2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9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0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6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2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7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99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59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30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8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83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2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5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7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8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1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9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1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0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1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57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4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8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69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1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6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6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5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4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3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53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9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8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4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8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1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4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4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9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6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10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37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10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31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1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5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56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75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7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1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68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6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16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8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23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10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8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48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7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66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0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0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1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54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55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18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5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65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2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65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44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2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57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1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63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7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82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96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12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75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7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0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91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8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2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73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0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76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75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83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1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54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0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77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1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89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4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68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04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57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46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6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86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2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20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81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1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5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73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50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5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95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5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55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2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7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8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75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9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2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9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7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9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41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2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74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83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02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43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0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25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7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6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27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4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5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96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9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30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84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0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74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86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99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96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9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53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9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4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69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12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2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4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8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08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9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73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8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0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85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2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14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6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3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06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7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0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7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77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7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97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8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4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91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1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1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5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75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7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8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34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24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25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1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9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7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6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0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19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86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31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1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77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5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40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7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8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47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40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9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44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82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63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0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45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1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4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11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8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60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1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9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09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0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9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5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21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9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25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8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82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2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58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0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9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9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8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32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2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26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5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2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58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6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8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4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3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6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9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97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59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16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72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45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9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02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8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7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00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6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25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36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1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2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8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0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94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8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3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87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9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52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1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2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3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6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8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8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85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49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0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22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43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3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85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6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8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3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8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35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03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26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63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5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7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8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63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91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6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4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9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5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3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1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26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8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1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0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53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98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1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1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9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13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93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69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25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76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2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16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4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9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2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96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54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23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63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1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52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3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5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2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66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4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16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8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2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03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7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4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1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8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3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47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90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48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4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76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4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76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1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7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67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99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75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9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0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4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9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37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7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32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0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3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90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77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87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8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97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9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7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75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9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1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39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9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55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9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5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73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52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24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0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75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1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0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4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1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4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14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1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9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25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8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0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97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27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5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3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70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6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45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05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67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3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55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63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04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9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76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3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7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47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83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2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1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23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2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10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8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28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56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8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6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98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5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38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5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1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3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8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37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4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0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99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3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80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2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24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2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92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50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1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10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1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11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0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2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2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42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78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86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43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4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32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4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29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8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7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3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4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7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84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3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47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47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1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2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1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5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32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9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88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2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1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05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0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8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17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04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2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44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57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0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1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4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0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8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67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87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83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4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42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53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2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83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5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9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8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1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2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96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36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3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34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0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5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7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12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07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9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39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78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1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15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99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33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2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8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7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9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52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13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218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48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17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13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4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32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1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02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4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57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75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65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1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7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96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6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36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2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15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64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9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4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76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4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3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1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1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7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5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9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9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63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6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65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8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4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41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86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06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2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1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5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10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57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45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111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49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19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2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74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7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02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29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74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2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5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06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5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85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2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7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9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26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2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8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66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65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83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99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6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1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35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0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23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93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7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89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1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3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4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71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0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55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7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92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5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2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4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17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5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70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7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0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5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9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90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45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33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6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98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03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08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12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12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45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5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1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9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47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1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53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6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00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60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9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9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40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1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4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4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34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34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96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27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8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5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66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65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8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03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9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43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52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05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2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9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2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7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21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28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2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8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86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7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48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9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0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53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25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2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96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7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2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7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30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45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8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7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117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20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98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44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7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7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4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3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24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04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99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0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9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9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8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3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5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96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2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7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8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695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04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1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43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4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14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7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7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60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8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5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0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3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81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0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1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0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8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28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08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6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7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14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2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12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9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19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57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69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14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7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7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50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1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06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0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24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8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0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34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2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59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97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9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1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7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85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2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058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7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4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1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04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2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0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0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7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3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02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9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3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26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11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60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8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9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33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20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83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54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2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7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7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2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36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00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4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84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7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9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5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9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3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5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2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6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740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49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76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1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3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80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4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1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15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2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1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1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36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09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4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2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0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01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87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28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7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9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3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2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41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1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6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0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65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9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502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39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90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9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2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3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3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8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62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7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64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64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05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24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37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83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8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00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95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13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0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14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1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0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0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6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4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0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0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7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1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7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6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27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3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95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97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06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36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48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44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84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7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59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94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3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88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3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16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96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95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2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19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4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40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82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4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69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0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52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5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3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58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59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0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92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9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7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46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1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73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4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49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1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73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0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43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9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63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8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03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0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3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69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1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46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9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87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5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1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83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8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29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8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9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3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04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6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38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9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10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69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24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50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6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6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1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42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85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1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2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8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5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09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0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02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592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03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20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4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3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1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8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5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9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1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7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67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12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30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6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8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64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9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86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9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3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5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2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63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2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50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3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90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3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4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17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6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8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8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44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0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1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44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58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8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38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24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56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7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0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6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86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37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25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98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49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75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54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65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14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5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3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3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53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67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1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8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4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66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9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77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8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9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23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44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64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554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12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24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1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9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4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1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29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4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5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94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73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08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0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49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3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56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77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2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2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1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7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53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7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1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3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42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67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22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8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2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5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4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9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5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68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40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0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4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1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8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2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5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3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045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42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37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13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6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0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37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8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0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6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0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75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97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77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24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8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4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7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34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85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5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9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9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1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68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32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8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38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64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6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6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6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9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13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5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05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249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30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72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2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28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3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4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1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84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6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2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0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38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3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6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5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5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9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22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86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43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9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25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07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75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14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76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85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1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6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07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4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15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3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44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37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7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6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247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09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14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8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6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2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2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0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4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8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7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1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37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5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4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6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11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1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3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31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54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4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7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78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8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610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68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9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9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7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2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77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1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08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3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6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2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8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8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08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5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25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6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5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4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4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99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8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9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805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2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3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1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18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23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93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0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98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9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48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6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4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0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6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06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20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0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5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8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57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1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02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84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1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1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86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5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54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0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66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5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11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2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8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51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9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7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5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1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8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7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1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84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44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06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22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01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93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7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13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825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5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68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52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6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2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0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7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5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02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09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1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03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7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39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0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0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2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86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7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1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9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12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9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47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83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5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8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92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11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34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41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7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7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1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24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76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633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80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48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2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14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24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15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10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5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6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0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44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0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26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9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0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01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15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4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63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60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687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05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95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0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9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7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1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8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0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0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1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16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46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8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95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71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33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6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10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1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46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24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9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7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2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7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39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52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13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9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08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58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0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17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0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76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16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8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43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6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01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5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6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2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37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2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8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5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1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989A43-7B9F-4E44-BCC1-DCF6D7A0D9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8</Pages>
  <Words>5137</Words>
  <Characters>29285</Characters>
  <Application>Microsoft Office Word</Application>
  <DocSecurity>0</DocSecurity>
  <Lines>244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 system</dc:creator>
  <cp:keywords/>
  <dc:description/>
  <cp:lastModifiedBy>Rayhan</cp:lastModifiedBy>
  <cp:revision>37</cp:revision>
  <cp:lastPrinted>2022-10-22T12:51:00Z</cp:lastPrinted>
  <dcterms:created xsi:type="dcterms:W3CDTF">2022-11-30T16:06:00Z</dcterms:created>
  <dcterms:modified xsi:type="dcterms:W3CDTF">2022-12-11T00:40:00Z</dcterms:modified>
</cp:coreProperties>
</file>